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1F6D" w:rsidRDefault="00D0460B" w:rsidP="005E4DF3">
      <w:pPr>
        <w:ind w:left="-146" w:right="1170" w:hanging="360"/>
        <w:rPr>
          <w:rFonts w:cs="2  Titr"/>
          <w:color w:val="000000" w:themeColor="text1"/>
          <w:sz w:val="20"/>
          <w:szCs w:val="20"/>
          <w:rtl/>
        </w:rPr>
      </w:pPr>
      <w:r w:rsidRPr="00C6656E">
        <w:rPr>
          <w:rFonts w:cs="B Yagut"/>
          <w:noProof/>
          <w:color w:val="000000" w:themeColor="text1"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02E0A1DA" wp14:editId="7EADDD64">
                <wp:simplePos x="0" y="0"/>
                <wp:positionH relativeFrom="column">
                  <wp:posOffset>-327025</wp:posOffset>
                </wp:positionH>
                <wp:positionV relativeFrom="paragraph">
                  <wp:posOffset>2192655</wp:posOffset>
                </wp:positionV>
                <wp:extent cx="7056120" cy="8031480"/>
                <wp:effectExtent l="0" t="0" r="11430" b="26670"/>
                <wp:wrapTopAndBottom/>
                <wp:docPr id="4" name="AutoShape 4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056120" cy="8031480"/>
                        </a:xfrm>
                        <a:prstGeom prst="roundRect">
                          <a:avLst>
                            <a:gd name="adj" fmla="val 1792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924CD0" w:rsidRPr="00593D3F" w:rsidRDefault="00924CD0" w:rsidP="00924CD0">
                            <w:pPr>
                              <w:ind w:left="110" w:right="284"/>
                              <w:jc w:val="both"/>
                              <w:rPr>
                                <w:rFonts w:cs="B Zar"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خلاصه مذاکرات و مصوبات</w:t>
                            </w:r>
                            <w:r w:rsidRPr="00593D3F">
                              <w:rPr>
                                <w:rFonts w:cs="B Zar" w:hint="cs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:</w:t>
                            </w:r>
                          </w:p>
                          <w:p w:rsidR="00924CD0" w:rsidRPr="00593D3F" w:rsidRDefault="00924CD0" w:rsidP="00924CD0">
                            <w:pPr>
                              <w:ind w:left="110" w:right="284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</w:p>
                          <w:p w:rsidR="00924CD0" w:rsidRDefault="00924CD0" w:rsidP="00924CD0">
                            <w:pPr>
                              <w:ind w:left="45" w:right="284"/>
                              <w:jc w:val="both"/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جلسه با تلاوت قرآن کریم </w:t>
                            </w:r>
                            <w:r w:rsidR="002F0A85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آغاز شد و موارد ذیل تصویب گردید:</w:t>
                            </w:r>
                          </w:p>
                          <w:p w:rsidR="00924CD0" w:rsidRDefault="00924CD0" w:rsidP="00534E85">
                            <w:pPr>
                              <w:spacing w:line="276" w:lineRule="auto"/>
                              <w:ind w:right="284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- </w:t>
                            </w:r>
                            <w:r w:rsidR="00830F12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در ابتدای جلسه </w:t>
                            </w:r>
                            <w:r w:rsidRPr="00080AD7"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>جناب آقا</w:t>
                            </w:r>
                            <w:r w:rsidRPr="00080AD7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 دکتر</w:t>
                            </w:r>
                            <w:r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 سعد</w:t>
                            </w:r>
                            <w:r w:rsidRPr="00080AD7"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>الد</w:t>
                            </w:r>
                            <w:r w:rsidRPr="00080AD7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>ی</w:t>
                            </w:r>
                            <w:r w:rsidRPr="00080AD7">
                              <w:rPr>
                                <w:rFonts w:cs="B Nazanin" w:hint="eastAsia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>ن</w:t>
                            </w:r>
                            <w:r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830F12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>رئیس محترم شورا درخصوص اهمیت نمایه</w:t>
                            </w:r>
                            <w:r w:rsidR="00830F12"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softHyphen/>
                            </w:r>
                            <w:r w:rsidR="00830F12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سازی مجلات فارسی زبان همانند مجلات انگلیسی تاکید داشتند و همچنین بیان </w:t>
                            </w:r>
                            <w:r w:rsidR="00534E85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>فرمودند</w:t>
                            </w:r>
                            <w:r w:rsidR="00830F12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 تمامی پرداخت حق الزحمه ارکان مجلات را به روز هستیم و بابت تش</w:t>
                            </w:r>
                            <w:r w:rsidR="00AC08F5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>ویقی مقالات تا بهمن 1400 پرداخت</w:t>
                            </w:r>
                            <w:r w:rsidR="00AC08F5"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softHyphen/>
                            </w:r>
                            <w:r w:rsidR="00830F12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ها صورت پذیرفته است. بعد از </w:t>
                            </w:r>
                            <w:r w:rsidR="00E14624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>ایشان،</w:t>
                            </w:r>
                            <w:r w:rsidR="00830F12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 دبیر شورا</w:t>
                            </w:r>
                            <w:r w:rsidR="00AC08F5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>ی نشریات</w:t>
                            </w:r>
                            <w:r w:rsidR="00830F12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 جناب آقای دکتر احسانی دستورکار جلسه رو تشریح نمودند.</w:t>
                            </w:r>
                            <w:r w:rsidRPr="00080AD7"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</w:p>
                          <w:p w:rsidR="00E14624" w:rsidRDefault="00924CD0" w:rsidP="00AC08F5">
                            <w:pPr>
                              <w:spacing w:line="276" w:lineRule="auto"/>
                              <w:ind w:right="284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- </w:t>
                            </w:r>
                            <w:r w:rsidR="00830F12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دکتر </w:t>
                            </w:r>
                            <w:r w:rsidR="00E14624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>تجلی</w:t>
                            </w:r>
                            <w:r w:rsidR="00830F12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 مدیر </w:t>
                            </w:r>
                            <w:r w:rsidR="00E14624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>مسئول</w:t>
                            </w:r>
                            <w:r w:rsidR="00830F12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 مجله </w:t>
                            </w:r>
                            <w:hyperlink r:id="rId8" w:history="1">
                              <w:r w:rsidR="00830F12" w:rsidRPr="00E14624">
                                <w:rPr>
                                  <w:rFonts w:cs="B Nazanin"/>
                                  <w:b w:val="0"/>
                                  <w:bCs w:val="0"/>
                                  <w:sz w:val="24"/>
                                  <w:szCs w:val="24"/>
                                </w:rPr>
                                <w:t xml:space="preserve">Advances in </w:t>
                              </w:r>
                              <w:proofErr w:type="spellStart"/>
                              <w:r w:rsidR="00830F12" w:rsidRPr="00E14624">
                                <w:rPr>
                                  <w:rFonts w:cs="B Nazanin"/>
                                  <w:b w:val="0"/>
                                  <w:bCs w:val="0"/>
                                  <w:sz w:val="24"/>
                                  <w:szCs w:val="24"/>
                                </w:rPr>
                                <w:t>Nanocomposite</w:t>
                              </w:r>
                              <w:proofErr w:type="spellEnd"/>
                              <w:r w:rsidR="00830F12" w:rsidRPr="00E14624">
                                <w:rPr>
                                  <w:rFonts w:cs="B Nazanin"/>
                                  <w:b w:val="0"/>
                                  <w:bCs w:val="0"/>
                                  <w:sz w:val="24"/>
                                  <w:szCs w:val="24"/>
                                </w:rPr>
                                <w:t xml:space="preserve"> Research</w:t>
                              </w:r>
                            </w:hyperlink>
                            <w:r w:rsidR="00E14624" w:rsidRPr="00E14624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 به تشریح فعالیت</w:t>
                            </w:r>
                            <w:r w:rsidR="00E14624" w:rsidRPr="00E14624"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softHyphen/>
                            </w:r>
                            <w:r w:rsidR="00E14624" w:rsidRPr="00E14624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>های صورت پذیرفته نشریه پرداختند.</w:t>
                            </w:r>
                            <w:r w:rsidR="00E14624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 بعد از ایشان، دکتر نوربخش مدیرداخلی نشریه پیشنهاد </w:t>
                            </w:r>
                            <w:r w:rsidR="00AC08F5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تغییر </w:t>
                            </w:r>
                            <w:r w:rsidR="00E14624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>عنوان مجله</w:t>
                            </w:r>
                            <w:r w:rsidR="00534E85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 را</w:t>
                            </w:r>
                            <w:r w:rsidR="00E14624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 دادند. درنهایت مقرر گردید جلسه</w:t>
                            </w:r>
                            <w:r w:rsidR="00E14624"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softHyphen/>
                            </w:r>
                            <w:r w:rsidR="00E14624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ای درخصوص مجله در دانشکده مواد تشکیل شود و بحث تغییر عنوان و تغییر ارکان مجله مورد بررسی قرار بگیرد و </w:t>
                            </w:r>
                            <w:r w:rsidR="00AC08F5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>اداره نشریات</w:t>
                            </w:r>
                            <w:r w:rsidR="00534E85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AC08F5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به ریاست دکتر رشیدی </w:t>
                            </w:r>
                            <w:r w:rsidR="00E14624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 مصوبات این جلسه را جهت کارشناسی</w:t>
                            </w:r>
                            <w:r w:rsidR="00534E85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 و صدور ابلاغ</w:t>
                            </w:r>
                            <w:r w:rsidR="00E14624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 دنبال کنند. </w:t>
                            </w:r>
                          </w:p>
                          <w:p w:rsidR="00AF4384" w:rsidRPr="00D0460B" w:rsidRDefault="00924CD0" w:rsidP="0096181D">
                            <w:pPr>
                              <w:spacing w:line="276" w:lineRule="auto"/>
                              <w:ind w:right="284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- </w:t>
                            </w:r>
                            <w:r w:rsidR="007C23D1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دکتر لطف اللهی سردبیر مجله </w:t>
                            </w:r>
                            <w:r w:rsidR="007C23D1" w:rsidRPr="00534E85">
                              <w:rPr>
                                <w:rFonts w:cs="B Nazanin"/>
                                <w:b w:val="0"/>
                                <w:bCs w:val="0"/>
                                <w:sz w:val="24"/>
                                <w:szCs w:val="24"/>
                              </w:rPr>
                              <w:t>Progress in Engineering Thermodynamics and Kinetics</w:t>
                            </w:r>
                            <w:r w:rsidR="007C23D1" w:rsidRPr="00D0460B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 فعالیت</w:t>
                            </w:r>
                            <w:r w:rsidR="007C23D1" w:rsidRPr="00D0460B"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softHyphen/>
                            </w:r>
                            <w:r w:rsidR="007C23D1" w:rsidRPr="00D0460B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های انجام شده نشریه را شرح دادند. دکتر پیوندی مدیرداخلی نشریه بحث </w:t>
                            </w:r>
                            <w:r w:rsidR="0096181D">
                              <w:rPr>
                                <w:rFonts w:cs="B Nazanin" w:hint="cs"/>
                                <w:b w:val="0"/>
                                <w:bCs w:val="0"/>
                                <w:sz w:val="24"/>
                                <w:szCs w:val="24"/>
                                <w:rtl/>
                              </w:rPr>
                              <w:t>انتقال</w:t>
                            </w:r>
                            <w:r w:rsidR="007C23D1" w:rsidRPr="00D0460B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 مقالات از مجلاتی که </w:t>
                            </w:r>
                            <w:r w:rsidR="00AF4384" w:rsidRPr="00D0460B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>عنوان و موضوع نزدیکی به نشریه دارند</w:t>
                            </w:r>
                            <w:r w:rsidR="003C1C47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 را</w:t>
                            </w:r>
                            <w:r w:rsidR="00AF4384" w:rsidRPr="00D0460B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 مطرح نمودند. مقرر گردید ساز و کار </w:t>
                            </w:r>
                            <w:r w:rsidR="0096181D">
                              <w:rPr>
                                <w:rFonts w:cs="B Nazanin" w:hint="cs"/>
                                <w:b w:val="0"/>
                                <w:bCs w:val="0"/>
                                <w:sz w:val="24"/>
                                <w:szCs w:val="24"/>
                                <w:rtl/>
                              </w:rPr>
                              <w:t>انتقال</w:t>
                            </w:r>
                            <w:r w:rsidR="00AF4384" w:rsidRPr="00D0460B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 مقالات داخل سامانه نشریات از طریق موسسه سیناوب پیگیری گردد. </w:t>
                            </w:r>
                          </w:p>
                          <w:p w:rsidR="00AF4384" w:rsidRPr="00D0460B" w:rsidRDefault="00AF4384" w:rsidP="00063587">
                            <w:pPr>
                              <w:spacing w:line="276" w:lineRule="auto"/>
                              <w:ind w:right="284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</w:pPr>
                            <w:r w:rsidRPr="00D0460B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- برای بحث تبلیغات نشریات مقرر </w:t>
                            </w:r>
                            <w:r w:rsidR="00063587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>گردید</w:t>
                            </w:r>
                            <w:r w:rsidRPr="00D0460B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 تا با موسسه اشراق</w:t>
                            </w:r>
                            <w:r w:rsidR="0096181D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 از طریق دکتر خادمی</w:t>
                            </w:r>
                            <w:r w:rsidRPr="00D0460B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 رایزنی صورت پذیرد.</w:t>
                            </w:r>
                          </w:p>
                          <w:p w:rsidR="00AF4384" w:rsidRDefault="00AF4384" w:rsidP="00C56510">
                            <w:pPr>
                              <w:spacing w:line="276" w:lineRule="auto"/>
                              <w:ind w:right="284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</w:pPr>
                            <w:r w:rsidRPr="00D0460B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- به پیشنهاد دکتر رشیدی و تایید رئیس شورا از جلسات آتی </w:t>
                            </w:r>
                            <w:r w:rsidR="00C56510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>در صورت نیاز از</w:t>
                            </w:r>
                            <w:r w:rsidRPr="00D0460B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 آقای مهندس فخاریان به عنوان عضو مدعو استفاده می گردد.</w:t>
                            </w:r>
                          </w:p>
                          <w:p w:rsidR="00063587" w:rsidRPr="00D0460B" w:rsidRDefault="00063587" w:rsidP="00A621A6">
                            <w:pPr>
                              <w:spacing w:line="276" w:lineRule="auto"/>
                              <w:ind w:right="284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- </w:t>
                            </w:r>
                            <w:r w:rsidR="00A621A6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>مقرر</w:t>
                            </w:r>
                            <w:r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گردید به استناد بند (7-2) تبصره14 آیین نامه نشریات علمی وزارت عتف درخصوص سردبیری جناب آقای دکتر سیدرضا میراحمدی دانشیار محترم گروه آموزشی زبان و ادبیات عرب </w:t>
                            </w:r>
                            <w:r w:rsidR="00A621A6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با</w:t>
                            </w:r>
                            <w:r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 ارسال نامه</w:t>
                            </w:r>
                            <w:r w:rsidR="00A621A6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 از جناب آقای دکتر شریفی مدیرکل دفتر سیاستگذاری و برنامه</w:t>
                            </w:r>
                            <w:r w:rsidR="00A621A6"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softHyphen/>
                            </w:r>
                            <w:r w:rsidR="00A621A6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>ریزی پژوهشی وزارت علوم</w:t>
                            </w:r>
                            <w:r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 استعلام گردد. </w:t>
                            </w:r>
                          </w:p>
                          <w:p w:rsidR="00B5068B" w:rsidRPr="00D0460B" w:rsidRDefault="00AF4384" w:rsidP="00782661">
                            <w:pPr>
                              <w:spacing w:line="276" w:lineRule="auto"/>
                              <w:ind w:right="284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</w:rPr>
                            </w:pPr>
                            <w:r w:rsidRPr="00D0460B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- تبدیل ضریب پرداخت الزحمه داوری از 5/3 به 4 تصویب گردید. مقرر گردید بعد از گذشت 6 ماه </w:t>
                            </w:r>
                            <w:r w:rsidR="00782661" w:rsidRPr="00D0460B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>درصورت وجود مشکل مجددا بررسی صورت پذیرد.</w:t>
                            </w:r>
                          </w:p>
                          <w:p w:rsidR="00924CD0" w:rsidRDefault="00B5068B" w:rsidP="00782661">
                            <w:pPr>
                              <w:spacing w:line="276" w:lineRule="auto"/>
                              <w:ind w:right="284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</w:pPr>
                            <w:r w:rsidRPr="00D0460B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>- مقرر گردید در خصوص اصلاح پرداخت حق الزحمه ارکان نشریات بررسی</w:t>
                            </w:r>
                            <w:r w:rsidRPr="00D0460B"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softHyphen/>
                            </w:r>
                            <w:r w:rsidRPr="00D0460B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های لازم صورت پذیرد و پیشنهادات مدنظر برای طرح در هیأت رئیسه دانشگاه جهت ابلاغ سال آینده آماده گردد. </w:t>
                            </w:r>
                            <w:r w:rsidR="00AF4384" w:rsidRPr="00D0460B"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 xml:space="preserve">  </w:t>
                            </w:r>
                          </w:p>
                          <w:p w:rsidR="00924CD0" w:rsidRDefault="00924CD0" w:rsidP="00924CD0">
                            <w:pPr>
                              <w:spacing w:line="276" w:lineRule="auto"/>
                              <w:ind w:right="284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="B Nazanin" w:hint="cs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  <w:t>جلسه باصلوات برحضرت محمد(ص) و خاندان پاکش خاتمه یافت.</w:t>
                            </w:r>
                          </w:p>
                          <w:p w:rsidR="00830F12" w:rsidRDefault="00830F12" w:rsidP="00924CD0">
                            <w:pPr>
                              <w:spacing w:line="276" w:lineRule="auto"/>
                              <w:ind w:right="284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</w:rPr>
                            </w:pPr>
                          </w:p>
                          <w:p w:rsidR="00830F12" w:rsidRDefault="00830F12" w:rsidP="00924CD0">
                            <w:pPr>
                              <w:spacing w:line="276" w:lineRule="auto"/>
                              <w:ind w:right="284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</w:rPr>
                            </w:pPr>
                          </w:p>
                          <w:p w:rsidR="00830F12" w:rsidRDefault="00830F12" w:rsidP="00924CD0">
                            <w:pPr>
                              <w:spacing w:line="276" w:lineRule="auto"/>
                              <w:ind w:right="284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</w:rPr>
                            </w:pPr>
                          </w:p>
                          <w:p w:rsidR="00830F12" w:rsidRDefault="00830F12" w:rsidP="00924CD0">
                            <w:pPr>
                              <w:spacing w:line="276" w:lineRule="auto"/>
                              <w:ind w:right="284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</w:rPr>
                            </w:pPr>
                          </w:p>
                          <w:p w:rsidR="00830F12" w:rsidRDefault="00830F12" w:rsidP="00924CD0">
                            <w:pPr>
                              <w:spacing w:line="276" w:lineRule="auto"/>
                              <w:ind w:right="284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</w:rPr>
                            </w:pPr>
                          </w:p>
                          <w:p w:rsidR="00830F12" w:rsidRDefault="00830F12" w:rsidP="00924CD0">
                            <w:pPr>
                              <w:spacing w:line="276" w:lineRule="auto"/>
                              <w:ind w:right="284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</w:rPr>
                            </w:pPr>
                          </w:p>
                          <w:p w:rsidR="00830F12" w:rsidRDefault="00830F12" w:rsidP="00924CD0">
                            <w:pPr>
                              <w:spacing w:line="276" w:lineRule="auto"/>
                              <w:ind w:right="284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</w:rPr>
                            </w:pPr>
                          </w:p>
                          <w:p w:rsidR="00830F12" w:rsidRDefault="00830F12" w:rsidP="00924CD0">
                            <w:pPr>
                              <w:spacing w:line="276" w:lineRule="auto"/>
                              <w:ind w:right="284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</w:rPr>
                            </w:pPr>
                          </w:p>
                          <w:p w:rsidR="00830F12" w:rsidRDefault="00830F12" w:rsidP="00924CD0">
                            <w:pPr>
                              <w:spacing w:line="276" w:lineRule="auto"/>
                              <w:ind w:right="284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</w:rPr>
                            </w:pPr>
                          </w:p>
                          <w:p w:rsidR="00830F12" w:rsidRDefault="00830F12" w:rsidP="00924CD0">
                            <w:pPr>
                              <w:spacing w:line="276" w:lineRule="auto"/>
                              <w:ind w:right="284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</w:rPr>
                            </w:pPr>
                          </w:p>
                          <w:p w:rsidR="00830F12" w:rsidRDefault="00830F12" w:rsidP="00924CD0">
                            <w:pPr>
                              <w:spacing w:line="276" w:lineRule="auto"/>
                              <w:ind w:right="284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</w:rPr>
                            </w:pPr>
                          </w:p>
                          <w:p w:rsidR="00830F12" w:rsidRDefault="00830F12" w:rsidP="00924CD0">
                            <w:pPr>
                              <w:spacing w:line="276" w:lineRule="auto"/>
                              <w:ind w:right="284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</w:rPr>
                            </w:pPr>
                          </w:p>
                          <w:p w:rsidR="00830F12" w:rsidRDefault="00830F12" w:rsidP="00924CD0">
                            <w:pPr>
                              <w:spacing w:line="276" w:lineRule="auto"/>
                              <w:ind w:right="284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</w:rPr>
                            </w:pPr>
                          </w:p>
                          <w:p w:rsidR="00830F12" w:rsidRDefault="00830F12" w:rsidP="00924CD0">
                            <w:pPr>
                              <w:spacing w:line="276" w:lineRule="auto"/>
                              <w:ind w:right="284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</w:rPr>
                            </w:pPr>
                          </w:p>
                          <w:p w:rsidR="00830F12" w:rsidRDefault="00830F12" w:rsidP="00924CD0">
                            <w:pPr>
                              <w:spacing w:line="276" w:lineRule="auto"/>
                              <w:ind w:right="284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</w:rPr>
                            </w:pPr>
                          </w:p>
                          <w:p w:rsidR="00830F12" w:rsidRDefault="00830F12" w:rsidP="00924CD0">
                            <w:pPr>
                              <w:spacing w:line="276" w:lineRule="auto"/>
                              <w:ind w:right="284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</w:rPr>
                            </w:pPr>
                          </w:p>
                          <w:p w:rsidR="00830F12" w:rsidRDefault="00830F12" w:rsidP="00924CD0">
                            <w:pPr>
                              <w:spacing w:line="276" w:lineRule="auto"/>
                              <w:ind w:right="284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</w:rPr>
                            </w:pPr>
                          </w:p>
                          <w:p w:rsidR="00830F12" w:rsidRDefault="00830F12" w:rsidP="00924CD0">
                            <w:pPr>
                              <w:spacing w:line="276" w:lineRule="auto"/>
                              <w:ind w:right="284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</w:rPr>
                            </w:pPr>
                          </w:p>
                          <w:p w:rsidR="00830F12" w:rsidRDefault="00830F12" w:rsidP="00924CD0">
                            <w:pPr>
                              <w:spacing w:line="276" w:lineRule="auto"/>
                              <w:ind w:right="284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sz w:val="28"/>
                                <w:szCs w:val="28"/>
                                <w:rtl/>
                              </w:rPr>
                            </w:pPr>
                          </w:p>
                          <w:tbl>
                            <w:tblPr>
                              <w:tblStyle w:val="TableGrid"/>
                              <w:bidiVisual/>
                              <w:tblW w:w="0" w:type="auto"/>
                              <w:tblInd w:w="222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625"/>
                              <w:gridCol w:w="3576"/>
                              <w:gridCol w:w="3269"/>
                            </w:tblGrid>
                            <w:tr w:rsidR="0090521A" w:rsidTr="00E11867">
                              <w:trPr>
                                <w:trHeight w:val="1869"/>
                              </w:trPr>
                              <w:tc>
                                <w:tcPr>
                                  <w:tcW w:w="3650" w:type="dxa"/>
                                  <w:vAlign w:val="center"/>
                                </w:tcPr>
                                <w:p w:rsidR="0090521A" w:rsidRDefault="0090521A" w:rsidP="00F82683">
                                  <w:pPr>
                                    <w:spacing w:line="276" w:lineRule="auto"/>
                                    <w:ind w:right="180"/>
                                    <w:jc w:val="center"/>
                                    <w:rPr>
                                      <w:rFonts w:cs="B Nazanin"/>
                                      <w:b w:val="0"/>
                                      <w:bCs w:val="0"/>
                                      <w:color w:val="000000" w:themeColor="text1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03" w:type="dxa"/>
                                  <w:vAlign w:val="center"/>
                                </w:tcPr>
                                <w:p w:rsidR="0090521A" w:rsidRDefault="0090521A" w:rsidP="00F82683">
                                  <w:pPr>
                                    <w:spacing w:line="276" w:lineRule="auto"/>
                                    <w:ind w:right="180"/>
                                    <w:jc w:val="center"/>
                                    <w:rPr>
                                      <w:rFonts w:cs="B Nazanin"/>
                                      <w:b w:val="0"/>
                                      <w:bCs w:val="0"/>
                                      <w:color w:val="000000" w:themeColor="text1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92" w:type="dxa"/>
                                  <w:vAlign w:val="center"/>
                                </w:tcPr>
                                <w:p w:rsidR="0090521A" w:rsidRDefault="0090521A" w:rsidP="00F82683">
                                  <w:pPr>
                                    <w:spacing w:line="276" w:lineRule="auto"/>
                                    <w:ind w:right="180"/>
                                    <w:jc w:val="center"/>
                                    <w:rPr>
                                      <w:rFonts w:cs="B Nazanin"/>
                                      <w:b w:val="0"/>
                                      <w:bCs w:val="0"/>
                                      <w:color w:val="000000" w:themeColor="text1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90521A" w:rsidTr="00E11867">
                              <w:trPr>
                                <w:trHeight w:val="224"/>
                              </w:trPr>
                              <w:tc>
                                <w:tcPr>
                                  <w:tcW w:w="3650" w:type="dxa"/>
                                  <w:vAlign w:val="bottom"/>
                                </w:tcPr>
                                <w:p w:rsidR="0090521A" w:rsidRPr="0090521A" w:rsidRDefault="0090521A" w:rsidP="0090521A">
                                  <w:pPr>
                                    <w:spacing w:line="276" w:lineRule="auto"/>
                                    <w:ind w:right="180"/>
                                    <w:jc w:val="center"/>
                                    <w:rPr>
                                      <w:rFonts w:cs="B Nazanin"/>
                                      <w:b w:val="0"/>
                                      <w:bCs w:val="0"/>
                                      <w:color w:val="000000" w:themeColor="text1"/>
                                      <w:sz w:val="18"/>
                                      <w:szCs w:val="18"/>
                                      <w:rtl/>
                                      <w:lang w:bidi="fa-IR"/>
                                    </w:rPr>
                                  </w:pPr>
                                  <w:r w:rsidRPr="0090521A">
                                    <w:rPr>
                                      <w:rFonts w:cs="B Nazanin" w:hint="cs"/>
                                      <w:b w:val="0"/>
                                      <w:bCs w:val="0"/>
                                      <w:color w:val="000000" w:themeColor="text1"/>
                                      <w:sz w:val="18"/>
                                      <w:szCs w:val="18"/>
                                      <w:rtl/>
                                      <w:lang w:bidi="fa-IR"/>
                                    </w:rPr>
                                    <w:t>دکترسعدالدین</w:t>
                                  </w:r>
                                </w:p>
                              </w:tc>
                              <w:tc>
                                <w:tcPr>
                                  <w:tcW w:w="3603" w:type="dxa"/>
                                  <w:vAlign w:val="bottom"/>
                                </w:tcPr>
                                <w:p w:rsidR="0090521A" w:rsidRPr="0090521A" w:rsidRDefault="0090521A" w:rsidP="0090521A">
                                  <w:pPr>
                                    <w:spacing w:line="276" w:lineRule="auto"/>
                                    <w:ind w:right="180"/>
                                    <w:jc w:val="center"/>
                                    <w:rPr>
                                      <w:rFonts w:cs="B Nazanin"/>
                                      <w:b w:val="0"/>
                                      <w:bCs w:val="0"/>
                                      <w:color w:val="000000" w:themeColor="text1"/>
                                      <w:sz w:val="18"/>
                                      <w:szCs w:val="18"/>
                                      <w:rtl/>
                                      <w:lang w:bidi="fa-IR"/>
                                    </w:rPr>
                                  </w:pPr>
                                  <w:r w:rsidRPr="0090521A">
                                    <w:rPr>
                                      <w:rFonts w:cs="B Nazanin" w:hint="cs"/>
                                      <w:b w:val="0"/>
                                      <w:bCs w:val="0"/>
                                      <w:color w:val="000000" w:themeColor="text1"/>
                                      <w:sz w:val="18"/>
                                      <w:szCs w:val="18"/>
                                      <w:rtl/>
                                      <w:lang w:bidi="fa-IR"/>
                                    </w:rPr>
                                    <w:t>دکتراحسانی</w:t>
                                  </w:r>
                                </w:p>
                              </w:tc>
                              <w:tc>
                                <w:tcPr>
                                  <w:tcW w:w="3292" w:type="dxa"/>
                                </w:tcPr>
                                <w:p w:rsidR="0090521A" w:rsidRPr="0090521A" w:rsidRDefault="0090521A" w:rsidP="0090521A">
                                  <w:pPr>
                                    <w:spacing w:line="276" w:lineRule="auto"/>
                                    <w:ind w:right="180"/>
                                    <w:jc w:val="center"/>
                                    <w:rPr>
                                      <w:rFonts w:cs="B Nazanin"/>
                                      <w:b w:val="0"/>
                                      <w:bCs w:val="0"/>
                                      <w:color w:val="000000" w:themeColor="text1"/>
                                      <w:sz w:val="18"/>
                                      <w:szCs w:val="18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Nazanin" w:hint="cs"/>
                                      <w:b w:val="0"/>
                                      <w:bCs w:val="0"/>
                                      <w:color w:val="000000" w:themeColor="text1"/>
                                      <w:sz w:val="18"/>
                                      <w:szCs w:val="18"/>
                                      <w:rtl/>
                                      <w:lang w:bidi="fa-IR"/>
                                    </w:rPr>
                                    <w:t>دکترکرمی</w:t>
                                  </w:r>
                                </w:p>
                              </w:tc>
                            </w:tr>
                            <w:tr w:rsidR="0090521A" w:rsidTr="00E11867">
                              <w:trPr>
                                <w:trHeight w:val="1833"/>
                              </w:trPr>
                              <w:tc>
                                <w:tcPr>
                                  <w:tcW w:w="3650" w:type="dxa"/>
                                  <w:vAlign w:val="center"/>
                                </w:tcPr>
                                <w:p w:rsidR="0090521A" w:rsidRDefault="0090521A" w:rsidP="00F82683">
                                  <w:pPr>
                                    <w:spacing w:line="276" w:lineRule="auto"/>
                                    <w:ind w:right="180"/>
                                    <w:jc w:val="center"/>
                                    <w:rPr>
                                      <w:rFonts w:cs="B Nazanin"/>
                                      <w:b w:val="0"/>
                                      <w:bCs w:val="0"/>
                                      <w:color w:val="000000" w:themeColor="text1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03" w:type="dxa"/>
                                  <w:vAlign w:val="center"/>
                                </w:tcPr>
                                <w:p w:rsidR="0090521A" w:rsidRDefault="0090521A" w:rsidP="00F82683">
                                  <w:pPr>
                                    <w:spacing w:line="276" w:lineRule="auto"/>
                                    <w:ind w:right="180"/>
                                    <w:jc w:val="center"/>
                                    <w:rPr>
                                      <w:rFonts w:cs="B Nazanin"/>
                                      <w:b w:val="0"/>
                                      <w:bCs w:val="0"/>
                                      <w:color w:val="000000" w:themeColor="text1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92" w:type="dxa"/>
                                  <w:vAlign w:val="center"/>
                                </w:tcPr>
                                <w:p w:rsidR="0090521A" w:rsidRDefault="0090521A" w:rsidP="00F82683">
                                  <w:pPr>
                                    <w:spacing w:line="276" w:lineRule="auto"/>
                                    <w:ind w:right="180"/>
                                    <w:jc w:val="center"/>
                                    <w:rPr>
                                      <w:rFonts w:cs="B Nazanin"/>
                                      <w:b w:val="0"/>
                                      <w:bCs w:val="0"/>
                                      <w:color w:val="000000" w:themeColor="text1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90521A" w:rsidTr="00E11867">
                              <w:trPr>
                                <w:trHeight w:val="357"/>
                              </w:trPr>
                              <w:tc>
                                <w:tcPr>
                                  <w:tcW w:w="3650" w:type="dxa"/>
                                  <w:vAlign w:val="bottom"/>
                                </w:tcPr>
                                <w:p w:rsidR="0090521A" w:rsidRPr="0090521A" w:rsidRDefault="0090521A" w:rsidP="0090521A">
                                  <w:pPr>
                                    <w:spacing w:line="276" w:lineRule="auto"/>
                                    <w:ind w:right="180"/>
                                    <w:jc w:val="center"/>
                                    <w:rPr>
                                      <w:rFonts w:cs="B Nazanin"/>
                                      <w:b w:val="0"/>
                                      <w:bCs w:val="0"/>
                                      <w:color w:val="000000" w:themeColor="text1"/>
                                      <w:sz w:val="18"/>
                                      <w:szCs w:val="18"/>
                                      <w:rtl/>
                                      <w:lang w:bidi="fa-IR"/>
                                    </w:rPr>
                                  </w:pPr>
                                  <w:r w:rsidRPr="0090521A">
                                    <w:rPr>
                                      <w:rFonts w:cs="B Nazanin" w:hint="cs"/>
                                      <w:b w:val="0"/>
                                      <w:bCs w:val="0"/>
                                      <w:color w:val="000000" w:themeColor="text1"/>
                                      <w:sz w:val="18"/>
                                      <w:szCs w:val="18"/>
                                      <w:rtl/>
                                      <w:lang w:bidi="fa-IR"/>
                                    </w:rPr>
                                    <w:t>دکترمعرفت</w:t>
                                  </w:r>
                                </w:p>
                              </w:tc>
                              <w:tc>
                                <w:tcPr>
                                  <w:tcW w:w="3603" w:type="dxa"/>
                                  <w:vAlign w:val="bottom"/>
                                </w:tcPr>
                                <w:p w:rsidR="0090521A" w:rsidRPr="0090521A" w:rsidRDefault="0090521A" w:rsidP="0090521A">
                                  <w:pPr>
                                    <w:spacing w:line="276" w:lineRule="auto"/>
                                    <w:ind w:right="180"/>
                                    <w:jc w:val="center"/>
                                    <w:rPr>
                                      <w:rFonts w:cs="B Nazanin"/>
                                      <w:b w:val="0"/>
                                      <w:bCs w:val="0"/>
                                      <w:color w:val="000000" w:themeColor="text1"/>
                                      <w:sz w:val="18"/>
                                      <w:szCs w:val="18"/>
                                      <w:rtl/>
                                      <w:lang w:bidi="fa-IR"/>
                                    </w:rPr>
                                  </w:pPr>
                                  <w:r w:rsidRPr="0090521A">
                                    <w:rPr>
                                      <w:rFonts w:cs="B Nazanin" w:hint="cs"/>
                                      <w:b w:val="0"/>
                                      <w:bCs w:val="0"/>
                                      <w:color w:val="000000" w:themeColor="text1"/>
                                      <w:sz w:val="18"/>
                                      <w:szCs w:val="18"/>
                                      <w:rtl/>
                                      <w:lang w:bidi="fa-IR"/>
                                    </w:rPr>
                                    <w:t>دکترخادمی</w:t>
                                  </w:r>
                                </w:p>
                              </w:tc>
                              <w:tc>
                                <w:tcPr>
                                  <w:tcW w:w="3292" w:type="dxa"/>
                                </w:tcPr>
                                <w:p w:rsidR="0090521A" w:rsidRPr="0090521A" w:rsidRDefault="0090521A" w:rsidP="0090521A">
                                  <w:pPr>
                                    <w:spacing w:line="276" w:lineRule="auto"/>
                                    <w:ind w:right="180"/>
                                    <w:jc w:val="center"/>
                                    <w:rPr>
                                      <w:rFonts w:cs="B Nazanin"/>
                                      <w:b w:val="0"/>
                                      <w:bCs w:val="0"/>
                                      <w:color w:val="000000" w:themeColor="text1"/>
                                      <w:sz w:val="18"/>
                                      <w:szCs w:val="18"/>
                                      <w:rtl/>
                                      <w:lang w:bidi="fa-IR"/>
                                    </w:rPr>
                                  </w:pPr>
                                  <w:r w:rsidRPr="0090521A">
                                    <w:rPr>
                                      <w:rFonts w:cs="B Nazanin" w:hint="cs"/>
                                      <w:b w:val="0"/>
                                      <w:bCs w:val="0"/>
                                      <w:color w:val="000000" w:themeColor="text1"/>
                                      <w:sz w:val="18"/>
                                      <w:szCs w:val="18"/>
                                      <w:rtl/>
                                      <w:lang w:bidi="fa-IR"/>
                                    </w:rPr>
                                    <w:t>دکترخیاطیان</w:t>
                                  </w:r>
                                </w:p>
                              </w:tc>
                            </w:tr>
                          </w:tbl>
                          <w:p w:rsidR="0090221C" w:rsidRPr="006F1464" w:rsidRDefault="0090221C" w:rsidP="00C97FF5">
                            <w:pPr>
                              <w:spacing w:line="276" w:lineRule="auto"/>
                              <w:ind w:left="222" w:right="180" w:hanging="68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color w:val="000000" w:themeColor="text1"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  <w:r w:rsidRPr="006F1464">
                              <w:rPr>
                                <w:rFonts w:cs="B Nazanin" w:hint="cs"/>
                                <w:b w:val="0"/>
                                <w:bCs w:val="0"/>
                                <w:color w:val="000000" w:themeColor="text1"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:rsidR="005A3283" w:rsidRPr="006F1464" w:rsidRDefault="005A3283" w:rsidP="00BA6863">
                            <w:pPr>
                              <w:spacing w:line="276" w:lineRule="auto"/>
                              <w:ind w:left="222" w:right="180" w:hanging="290"/>
                              <w:jc w:val="both"/>
                              <w:rPr>
                                <w:rFonts w:ascii="Calibri" w:eastAsia="Calibri" w:hAnsi="Calibri" w:cs="B Nazanin"/>
                                <w:b w:val="0"/>
                                <w:bCs w:val="0"/>
                                <w:color w:val="000000" w:themeColor="text1"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  <w:r w:rsidRPr="006F1464">
                              <w:rPr>
                                <w:rFonts w:ascii="Calibri" w:eastAsia="Calibri" w:hAnsi="Calibri" w:cs="B Nazanin" w:hint="cs"/>
                                <w:b w:val="0"/>
                                <w:bCs w:val="0"/>
                                <w:color w:val="000000" w:themeColor="text1"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  </w:t>
                            </w:r>
                          </w:p>
                          <w:tbl>
                            <w:tblPr>
                              <w:tblW w:w="4979" w:type="pct"/>
                              <w:tblCellSpacing w:w="15" w:type="dxa"/>
                              <w:shd w:val="clear" w:color="auto" w:fill="FFFFFF"/>
                              <w:tblCell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0647"/>
                            </w:tblGrid>
                            <w:tr w:rsidR="006F1464" w:rsidRPr="006F1464" w:rsidTr="005A3283">
                              <w:trPr>
                                <w:tblCellSpacing w:w="15" w:type="dxa"/>
                              </w:trPr>
                              <w:tc>
                                <w:tcPr>
                                  <w:tcW w:w="0" w:type="auto"/>
                                  <w:shd w:val="clear" w:color="auto" w:fill="FFFFFF"/>
                                  <w:vAlign w:val="center"/>
                                  <w:hideMark/>
                                </w:tcPr>
                                <w:p w:rsidR="007C1F6D" w:rsidRPr="006F1464" w:rsidRDefault="007C1F6D" w:rsidP="005A3283">
                                  <w:pPr>
                                    <w:bidi w:val="0"/>
                                    <w:spacing w:line="276" w:lineRule="auto"/>
                                    <w:ind w:left="222" w:right="180" w:hanging="68"/>
                                    <w:jc w:val="both"/>
                                    <w:rPr>
                                      <w:rFonts w:cs="B Nazanin"/>
                                      <w:b w:val="0"/>
                                      <w:bCs w:val="0"/>
                                      <w:color w:val="000000" w:themeColor="text1"/>
                                      <w:sz w:val="28"/>
                                      <w:szCs w:val="28"/>
                                      <w:shd w:val="clear" w:color="auto" w:fill="FFFFFF"/>
                                    </w:rPr>
                                  </w:pPr>
                                </w:p>
                                <w:p w:rsidR="007C1F6D" w:rsidRPr="006F1464" w:rsidRDefault="00D67B8D" w:rsidP="005A3283">
                                  <w:pPr>
                                    <w:spacing w:line="276" w:lineRule="auto"/>
                                    <w:ind w:left="222" w:right="180" w:hanging="68"/>
                                    <w:jc w:val="both"/>
                                    <w:rPr>
                                      <w:rFonts w:cs="B Nazanin"/>
                                      <w:b w:val="0"/>
                                      <w:bCs w:val="0"/>
                                      <w:color w:val="000000" w:themeColor="text1"/>
                                      <w:sz w:val="28"/>
                                      <w:szCs w:val="28"/>
                                      <w:shd w:val="clear" w:color="auto" w:fill="FFFFFF"/>
                                      <w:rtl/>
                                    </w:rPr>
                                  </w:pPr>
                                  <w:r w:rsidRPr="006F1464">
                                    <w:rPr>
                                      <w:rFonts w:cs="B Nazanin" w:hint="cs"/>
                                      <w:b w:val="0"/>
                                      <w:bCs w:val="0"/>
                                      <w:color w:val="000000" w:themeColor="text1"/>
                                      <w:sz w:val="28"/>
                                      <w:szCs w:val="28"/>
                                      <w:shd w:val="clear" w:color="auto" w:fill="FFFFFF"/>
                                      <w:rtl/>
                                      <w:lang w:bidi="fa-IR"/>
                                    </w:rPr>
                                    <w:t xml:space="preserve"> </w:t>
                                  </w:r>
                                  <w:r w:rsidRPr="006F1464">
                                    <w:rPr>
                                      <w:rFonts w:cs="B Nazanin" w:hint="cs"/>
                                      <w:b w:val="0"/>
                                      <w:bCs w:val="0"/>
                                      <w:color w:val="000000" w:themeColor="text1"/>
                                      <w:sz w:val="28"/>
                                      <w:szCs w:val="28"/>
                                      <w:shd w:val="clear" w:color="auto" w:fill="FFFFFF"/>
                                      <w:rtl/>
                                    </w:rPr>
                                    <w:t xml:space="preserve"> </w:t>
                                  </w:r>
                                </w:p>
                                <w:p w:rsidR="00483570" w:rsidRPr="006F1464" w:rsidRDefault="00483570" w:rsidP="005A3283">
                                  <w:pPr>
                                    <w:spacing w:line="276" w:lineRule="auto"/>
                                    <w:ind w:left="222" w:right="180" w:hanging="68"/>
                                    <w:jc w:val="both"/>
                                    <w:rPr>
                                      <w:rFonts w:cs="B Nazanin"/>
                                      <w:b w:val="0"/>
                                      <w:bCs w:val="0"/>
                                      <w:color w:val="000000" w:themeColor="text1"/>
                                      <w:sz w:val="28"/>
                                      <w:szCs w:val="28"/>
                                      <w:shd w:val="clear" w:color="auto" w:fill="FFFFFF"/>
                                      <w:rtl/>
                                      <w:lang w:bidi="fa-IR"/>
                                    </w:rPr>
                                  </w:pPr>
                                </w:p>
                                <w:p w:rsidR="007C1F6D" w:rsidRPr="006F1464" w:rsidRDefault="007C1F6D" w:rsidP="005A3283">
                                  <w:pPr>
                                    <w:spacing w:line="276" w:lineRule="auto"/>
                                    <w:ind w:left="222" w:right="180" w:hanging="68"/>
                                    <w:jc w:val="both"/>
                                    <w:rPr>
                                      <w:rFonts w:ascii="inherit" w:hAnsi="inherit" w:cs="B Nazanin"/>
                                      <w:b w:val="0"/>
                                      <w:bCs w:val="0"/>
                                      <w:color w:val="000000" w:themeColor="text1"/>
                                      <w:sz w:val="28"/>
                                      <w:szCs w:val="28"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6F1464" w:rsidRPr="006F1464" w:rsidTr="005A3283">
                              <w:trPr>
                                <w:tblCellSpacing w:w="15" w:type="dxa"/>
                              </w:trPr>
                              <w:tc>
                                <w:tcPr>
                                  <w:tcW w:w="0" w:type="auto"/>
                                  <w:shd w:val="clear" w:color="auto" w:fill="FFFFFF"/>
                                  <w:vAlign w:val="center"/>
                                  <w:hideMark/>
                                </w:tcPr>
                                <w:p w:rsidR="007C1F6D" w:rsidRPr="006F1464" w:rsidRDefault="005A3283" w:rsidP="003E4F9A">
                                  <w:pPr>
                                    <w:bidi w:val="0"/>
                                    <w:spacing w:before="100" w:beforeAutospacing="1" w:after="100" w:afterAutospacing="1"/>
                                    <w:rPr>
                                      <w:rFonts w:ascii="inherit" w:hAnsi="inherit" w:cs="B Nazanin"/>
                                      <w:b w:val="0"/>
                                      <w:bCs w:val="0"/>
                                      <w:color w:val="000000" w:themeColor="text1"/>
                                      <w:sz w:val="21"/>
                                      <w:szCs w:val="21"/>
                                    </w:rPr>
                                  </w:pPr>
                                  <w:r w:rsidRPr="006F1464">
                                    <w:rPr>
                                      <w:rFonts w:ascii="inherit" w:hAnsi="inherit" w:cs="B Nazanin"/>
                                      <w:b w:val="0"/>
                                      <w:bCs w:val="0"/>
                                      <w:color w:val="000000" w:themeColor="text1"/>
                                      <w:sz w:val="21"/>
                                      <w:szCs w:val="21"/>
                                    </w:rPr>
                                    <w:t xml:space="preserve">   </w:t>
                                  </w:r>
                                </w:p>
                              </w:tc>
                            </w:tr>
                          </w:tbl>
                          <w:p w:rsidR="007C1F6D" w:rsidRPr="006F1464" w:rsidRDefault="007C1F6D" w:rsidP="003E4F9A">
                            <w:pPr>
                              <w:pStyle w:val="ListParagraph"/>
                              <w:ind w:left="470" w:right="284"/>
                              <w:jc w:val="both"/>
                              <w:rPr>
                                <w:rFonts w:cs="B Zar"/>
                                <w:b w:val="0"/>
                                <w:bCs w:val="0"/>
                                <w:color w:val="000000" w:themeColor="text1"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</w:p>
                          <w:p w:rsidR="007C1F6D" w:rsidRPr="006F1464" w:rsidRDefault="007C1F6D" w:rsidP="00F239A8">
                            <w:pPr>
                              <w:spacing w:after="160"/>
                              <w:ind w:left="170" w:right="284"/>
                              <w:jc w:val="both"/>
                              <w:rPr>
                                <w:rFonts w:ascii="Calibri" w:eastAsia="Calibri" w:hAnsi="Calibri" w:cs="2  Lotus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  <w:p w:rsidR="007C1F6D" w:rsidRPr="006F1464" w:rsidRDefault="007C1F6D" w:rsidP="00F239A8">
                            <w:pPr>
                              <w:spacing w:after="160"/>
                              <w:ind w:left="170" w:right="284"/>
                              <w:jc w:val="both"/>
                              <w:rPr>
                                <w:rFonts w:ascii="Calibri" w:eastAsia="Calibri" w:hAnsi="Calibri" w:cs="2  Lotus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  <w:p w:rsidR="007C1F6D" w:rsidRPr="006F1464" w:rsidRDefault="007C1F6D" w:rsidP="00F239A8">
                            <w:pPr>
                              <w:spacing w:after="160"/>
                              <w:ind w:left="170" w:right="284"/>
                              <w:jc w:val="both"/>
                              <w:rPr>
                                <w:rFonts w:ascii="Calibri" w:eastAsia="Calibri" w:hAnsi="Calibri" w:cs="2  Lotus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  <w:p w:rsidR="007C1F6D" w:rsidRPr="006F1464" w:rsidRDefault="007C1F6D" w:rsidP="00C5798D">
                            <w:pPr>
                              <w:spacing w:after="160" w:line="360" w:lineRule="exact"/>
                              <w:ind w:left="170" w:right="284"/>
                              <w:jc w:val="both"/>
                              <w:rPr>
                                <w:rFonts w:ascii="Calibri" w:eastAsia="Calibri" w:hAnsi="Calibri" w:cs="2  Lotus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6F1464">
                              <w:rPr>
                                <w:rFonts w:ascii="Calibri" w:eastAsia="Calibri" w:hAnsi="Calibri" w:cs="2  Lotus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:rsidR="007C1F6D" w:rsidRPr="006F1464" w:rsidRDefault="007C1F6D" w:rsidP="00C5798D">
                            <w:pPr>
                              <w:spacing w:after="160" w:line="360" w:lineRule="exact"/>
                              <w:ind w:left="170" w:right="284"/>
                              <w:jc w:val="both"/>
                              <w:rPr>
                                <w:rFonts w:ascii="Calibri" w:eastAsia="Calibri" w:hAnsi="Calibri" w:cs="2  Lotu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</w:p>
                          <w:p w:rsidR="007C1F6D" w:rsidRPr="006F1464" w:rsidRDefault="007C1F6D" w:rsidP="00C5798D">
                            <w:pPr>
                              <w:spacing w:after="160" w:line="360" w:lineRule="exact"/>
                              <w:ind w:left="170" w:right="284"/>
                              <w:jc w:val="both"/>
                              <w:rPr>
                                <w:rFonts w:ascii="Calibri" w:eastAsia="Calibri" w:hAnsi="Calibri" w:cs="2  Lotus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  <w:p w:rsidR="007C1F6D" w:rsidRPr="006F1464" w:rsidRDefault="007C1F6D" w:rsidP="00C5798D">
                            <w:pPr>
                              <w:spacing w:after="80" w:line="360" w:lineRule="exact"/>
                              <w:ind w:left="-46"/>
                              <w:jc w:val="both"/>
                              <w:rPr>
                                <w:rFonts w:asciiTheme="minorHAnsi" w:eastAsiaTheme="minorEastAsia" w:hAnsiTheme="minorHAnsi" w:cs="2  Lotus"/>
                                <w:color w:val="000000" w:themeColor="text1"/>
                                <w:lang w:bidi="fa-IR"/>
                              </w:rPr>
                            </w:pPr>
                          </w:p>
                          <w:p w:rsidR="007C1F6D" w:rsidRPr="006F1464" w:rsidRDefault="007C1F6D" w:rsidP="00C5798D">
                            <w:pPr>
                              <w:spacing w:after="200" w:line="360" w:lineRule="exact"/>
                              <w:jc w:val="both"/>
                              <w:rPr>
                                <w:rFonts w:asciiTheme="minorHAnsi" w:eastAsiaTheme="minorHAnsi" w:hAnsiTheme="minorHAnsi" w:cs="2  Lotus"/>
                                <w:color w:val="000000" w:themeColor="text1"/>
                                <w:lang w:bidi="fa-IR"/>
                              </w:rPr>
                            </w:pPr>
                          </w:p>
                          <w:p w:rsidR="007C1F6D" w:rsidRPr="006F1464" w:rsidRDefault="007C1F6D" w:rsidP="00C5798D">
                            <w:pPr>
                              <w:spacing w:line="360" w:lineRule="exact"/>
                              <w:ind w:left="110" w:right="284"/>
                              <w:jc w:val="both"/>
                              <w:rPr>
                                <w:rFonts w:cs="B Lotus"/>
                                <w:color w:val="000000" w:themeColor="text1"/>
                                <w:rtl/>
                              </w:rPr>
                            </w:pPr>
                          </w:p>
                          <w:p w:rsidR="007C1F6D" w:rsidRPr="006F1464" w:rsidRDefault="007C1F6D" w:rsidP="00C5798D">
                            <w:pPr>
                              <w:spacing w:line="360" w:lineRule="exact"/>
                              <w:ind w:left="110" w:right="284"/>
                              <w:jc w:val="both"/>
                              <w:rPr>
                                <w:rFonts w:cs="B Lotus"/>
                                <w:color w:val="000000" w:themeColor="text1"/>
                                <w:rtl/>
                              </w:rPr>
                            </w:pPr>
                          </w:p>
                          <w:p w:rsidR="007C1F6D" w:rsidRPr="006F1464" w:rsidRDefault="007C1F6D" w:rsidP="00C5798D">
                            <w:pPr>
                              <w:spacing w:line="360" w:lineRule="exact"/>
                              <w:ind w:left="110" w:right="284"/>
                              <w:jc w:val="both"/>
                              <w:rPr>
                                <w:rFonts w:cs="B Lotus"/>
                                <w:color w:val="000000" w:themeColor="text1"/>
                                <w:rtl/>
                              </w:rPr>
                            </w:pPr>
                          </w:p>
                          <w:p w:rsidR="007C1F6D" w:rsidRPr="006F1464" w:rsidRDefault="007C1F6D" w:rsidP="00C5798D">
                            <w:pPr>
                              <w:spacing w:line="360" w:lineRule="exact"/>
                              <w:ind w:left="110" w:right="284"/>
                              <w:jc w:val="both"/>
                              <w:rPr>
                                <w:rFonts w:cs="B Lotus"/>
                                <w:color w:val="000000" w:themeColor="text1"/>
                                <w:rtl/>
                              </w:rPr>
                            </w:pPr>
                          </w:p>
                          <w:p w:rsidR="007C1F6D" w:rsidRPr="006F1464" w:rsidRDefault="007C1F6D" w:rsidP="00C5798D">
                            <w:pPr>
                              <w:spacing w:line="360" w:lineRule="exact"/>
                              <w:ind w:left="110" w:right="284"/>
                              <w:jc w:val="both"/>
                              <w:rPr>
                                <w:rFonts w:cs="B Lotus"/>
                                <w:color w:val="000000" w:themeColor="text1"/>
                                <w:rtl/>
                              </w:rPr>
                            </w:pPr>
                          </w:p>
                          <w:p w:rsidR="007C1F6D" w:rsidRPr="006F1464" w:rsidRDefault="007C1F6D" w:rsidP="00C5798D">
                            <w:pPr>
                              <w:spacing w:line="360" w:lineRule="exact"/>
                              <w:ind w:left="110" w:right="284"/>
                              <w:jc w:val="both"/>
                              <w:rPr>
                                <w:rFonts w:cs="B Lotus"/>
                                <w:color w:val="000000" w:themeColor="text1"/>
                                <w:rtl/>
                              </w:rPr>
                            </w:pPr>
                          </w:p>
                          <w:p w:rsidR="007C1F6D" w:rsidRPr="006F1464" w:rsidRDefault="007C1F6D" w:rsidP="00C5798D">
                            <w:pPr>
                              <w:spacing w:line="360" w:lineRule="exact"/>
                              <w:ind w:left="110" w:right="284"/>
                              <w:jc w:val="both"/>
                              <w:rPr>
                                <w:rFonts w:cs="B Lotus"/>
                                <w:color w:val="000000" w:themeColor="text1"/>
                                <w:rtl/>
                              </w:rPr>
                            </w:pPr>
                          </w:p>
                          <w:p w:rsidR="007C1F6D" w:rsidRPr="006F1464" w:rsidRDefault="007C1F6D" w:rsidP="00C5798D">
                            <w:pPr>
                              <w:spacing w:line="360" w:lineRule="exact"/>
                              <w:ind w:left="110" w:right="284"/>
                              <w:jc w:val="both"/>
                              <w:rPr>
                                <w:rFonts w:cs="B Lotus"/>
                                <w:color w:val="000000" w:themeColor="text1"/>
                                <w:rtl/>
                              </w:rPr>
                            </w:pPr>
                          </w:p>
                          <w:p w:rsidR="007C1F6D" w:rsidRPr="006F1464" w:rsidRDefault="007C1F6D" w:rsidP="00C5798D">
                            <w:pPr>
                              <w:spacing w:line="360" w:lineRule="exact"/>
                              <w:ind w:left="110" w:right="284"/>
                              <w:jc w:val="both"/>
                              <w:rPr>
                                <w:rFonts w:cs="B Lotus"/>
                                <w:color w:val="000000" w:themeColor="text1"/>
                                <w:rtl/>
                              </w:rPr>
                            </w:pPr>
                          </w:p>
                          <w:p w:rsidR="007C1F6D" w:rsidRPr="006F1464" w:rsidRDefault="007C1F6D" w:rsidP="00C5798D">
                            <w:pPr>
                              <w:spacing w:line="360" w:lineRule="exact"/>
                              <w:ind w:left="110" w:right="284"/>
                              <w:jc w:val="both"/>
                              <w:rPr>
                                <w:rFonts w:cs="B Lotus"/>
                                <w:color w:val="000000" w:themeColor="text1"/>
                                <w:rtl/>
                              </w:rPr>
                            </w:pPr>
                          </w:p>
                          <w:p w:rsidR="007C1F6D" w:rsidRPr="006F1464" w:rsidRDefault="007C1F6D" w:rsidP="00C5798D">
                            <w:pPr>
                              <w:spacing w:line="360" w:lineRule="exact"/>
                              <w:ind w:left="110" w:right="284"/>
                              <w:jc w:val="both"/>
                              <w:rPr>
                                <w:rFonts w:cs="B Lotus"/>
                                <w:color w:val="000000" w:themeColor="text1"/>
                                <w:rtl/>
                              </w:rPr>
                            </w:pPr>
                          </w:p>
                          <w:p w:rsidR="007C1F6D" w:rsidRPr="006F1464" w:rsidRDefault="007C1F6D" w:rsidP="00C5798D">
                            <w:pPr>
                              <w:spacing w:line="360" w:lineRule="exact"/>
                              <w:ind w:left="110" w:right="284"/>
                              <w:jc w:val="both"/>
                              <w:rPr>
                                <w:rFonts w:cs="B Lotus"/>
                                <w:color w:val="000000" w:themeColor="text1"/>
                                <w:rtl/>
                              </w:rPr>
                            </w:pPr>
                          </w:p>
                          <w:p w:rsidR="007C1F6D" w:rsidRPr="006F1464" w:rsidRDefault="007C1F6D" w:rsidP="00C5798D">
                            <w:pPr>
                              <w:spacing w:line="360" w:lineRule="exact"/>
                              <w:ind w:left="110" w:right="284"/>
                              <w:jc w:val="both"/>
                              <w:rPr>
                                <w:rFonts w:cs="2  Lotus"/>
                                <w:color w:val="000000" w:themeColor="text1"/>
                              </w:rPr>
                            </w:pPr>
                          </w:p>
                          <w:p w:rsidR="007C1F6D" w:rsidRPr="006F1464" w:rsidRDefault="007C1F6D" w:rsidP="00C5798D">
                            <w:pPr>
                              <w:spacing w:line="360" w:lineRule="exact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2E0A1DA" id="AutoShape 406" o:spid="_x0000_s1026" style="position:absolute;left:0;text-align:left;margin-left:-25.75pt;margin-top:172.65pt;width:555.6pt;height:632.4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17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">
                <v:textbox>
                  <w:txbxContent>
                    <w:p w:rsidR="00924CD0" w:rsidRPr="00593D3F" w:rsidRDefault="00924CD0" w:rsidP="00924CD0">
                      <w:pPr>
                        <w:ind w:left="110" w:right="284"/>
                        <w:jc w:val="both"/>
                        <w:rPr>
                          <w:rFonts w:cs="B Zar"/>
                          <w:sz w:val="28"/>
                          <w:szCs w:val="28"/>
                          <w:rtl/>
                          <w:lang w:bidi="fa-IR"/>
                        </w:rPr>
                      </w:pPr>
                      <w:r>
                        <w:rPr>
                          <w:rFonts w:cs="B Zar" w:hint="cs"/>
                          <w:sz w:val="28"/>
                          <w:szCs w:val="28"/>
                          <w:rtl/>
                          <w:lang w:bidi="fa-IR"/>
                        </w:rPr>
                        <w:t>خلاصه مذاکرات و مصوبات</w:t>
                      </w:r>
                      <w:r w:rsidRPr="00593D3F">
                        <w:rPr>
                          <w:rFonts w:cs="B Zar" w:hint="cs"/>
                          <w:sz w:val="28"/>
                          <w:szCs w:val="28"/>
                          <w:rtl/>
                          <w:lang w:bidi="fa-IR"/>
                        </w:rPr>
                        <w:t>:</w:t>
                      </w:r>
                    </w:p>
                    <w:p w:rsidR="00924CD0" w:rsidRPr="00593D3F" w:rsidRDefault="00924CD0" w:rsidP="00924CD0">
                      <w:pPr>
                        <w:ind w:left="110" w:right="284"/>
                        <w:jc w:val="both"/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  <w:rtl/>
                          <w:lang w:bidi="fa-IR"/>
                        </w:rPr>
                      </w:pPr>
                    </w:p>
                    <w:p w:rsidR="00924CD0" w:rsidRDefault="00924CD0" w:rsidP="00924CD0">
                      <w:pPr>
                        <w:ind w:left="45" w:right="284"/>
                        <w:jc w:val="both"/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  <w:lang w:bidi="fa-IR"/>
                        </w:rPr>
                      </w:pPr>
                      <w:r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  <w:lang w:bidi="fa-IR"/>
                        </w:rPr>
                        <w:t xml:space="preserve">جلسه با تلاوت قرآن کریم </w:t>
                      </w:r>
                      <w:r w:rsidR="002F0A85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  <w:lang w:bidi="fa-IR"/>
                        </w:rPr>
                        <w:t>آغاز شد و موارد ذیل تصویب گردید:</w:t>
                      </w:r>
                    </w:p>
                    <w:p w:rsidR="00924CD0" w:rsidRDefault="00924CD0" w:rsidP="00534E85">
                      <w:pPr>
                        <w:spacing w:line="276" w:lineRule="auto"/>
                        <w:ind w:right="284"/>
                        <w:jc w:val="both"/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- </w:t>
                      </w:r>
                      <w:r w:rsidR="00830F12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  <w:lang w:bidi="fa-IR"/>
                        </w:rPr>
                        <w:t xml:space="preserve">در ابتدای جلسه </w:t>
                      </w:r>
                      <w:r w:rsidRPr="00080AD7"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>جناب آقا</w:t>
                      </w:r>
                      <w:r w:rsidRPr="00080AD7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>ی</w:t>
                      </w:r>
                      <w:r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 دکتر</w:t>
                      </w:r>
                      <w:r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 سعد</w:t>
                      </w:r>
                      <w:r w:rsidRPr="00080AD7"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>الد</w:t>
                      </w:r>
                      <w:r w:rsidRPr="00080AD7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>ی</w:t>
                      </w:r>
                      <w:r w:rsidRPr="00080AD7">
                        <w:rPr>
                          <w:rFonts w:cs="B Nazanin" w:hint="eastAsia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>ن</w:t>
                      </w:r>
                      <w:r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830F12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>رئیس محترم شورا درخصوص اهمیت نمایه</w:t>
                      </w:r>
                      <w:r w:rsidR="00830F12"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  <w:rtl/>
                        </w:rPr>
                        <w:softHyphen/>
                      </w:r>
                      <w:r w:rsidR="00830F12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سازی مجلات فارسی زبان همانند مجلات انگلیسی تاکید داشتند و همچنین بیان </w:t>
                      </w:r>
                      <w:r w:rsidR="00534E85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>فرمودند</w:t>
                      </w:r>
                      <w:r w:rsidR="00830F12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 تمامی پرداخت حق الزحمه ارکان مجلات را به روز هستیم و بابت تش</w:t>
                      </w:r>
                      <w:r w:rsidR="00AC08F5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>ویقی مقالات تا بهمن 1400 پرداخت</w:t>
                      </w:r>
                      <w:r w:rsidR="00AC08F5"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  <w:rtl/>
                        </w:rPr>
                        <w:softHyphen/>
                      </w:r>
                      <w:r w:rsidR="00830F12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ها صورت پذیرفته است. بعد از </w:t>
                      </w:r>
                      <w:r w:rsidR="00E14624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>ایشان،</w:t>
                      </w:r>
                      <w:r w:rsidR="00830F12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 دبیر شورا</w:t>
                      </w:r>
                      <w:r w:rsidR="00AC08F5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>ی نشریات</w:t>
                      </w:r>
                      <w:r w:rsidR="00830F12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 جناب آقای دکتر احسانی دستورکار جلسه رو تشریح نمودند.</w:t>
                      </w:r>
                      <w:r w:rsidRPr="00080AD7"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 </w:t>
                      </w:r>
                    </w:p>
                    <w:p w:rsidR="00E14624" w:rsidRDefault="00924CD0" w:rsidP="00AC08F5">
                      <w:pPr>
                        <w:spacing w:line="276" w:lineRule="auto"/>
                        <w:ind w:right="284"/>
                        <w:jc w:val="both"/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- </w:t>
                      </w:r>
                      <w:r w:rsidR="00830F12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دکتر </w:t>
                      </w:r>
                      <w:r w:rsidR="00E14624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>تجلی</w:t>
                      </w:r>
                      <w:r w:rsidR="00830F12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 مدیر </w:t>
                      </w:r>
                      <w:r w:rsidR="00E14624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>مسئول</w:t>
                      </w:r>
                      <w:r w:rsidR="00830F12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 مجله </w:t>
                      </w:r>
                      <w:hyperlink r:id="rId9" w:history="1">
                        <w:r w:rsidR="00830F12" w:rsidRPr="00E14624">
                          <w:rPr>
                            <w:rFonts w:cs="B Nazanin"/>
                            <w:b w:val="0"/>
                            <w:bCs w:val="0"/>
                            <w:sz w:val="24"/>
                            <w:szCs w:val="24"/>
                          </w:rPr>
                          <w:t xml:space="preserve">Advances in </w:t>
                        </w:r>
                        <w:proofErr w:type="spellStart"/>
                        <w:r w:rsidR="00830F12" w:rsidRPr="00E14624">
                          <w:rPr>
                            <w:rFonts w:cs="B Nazanin"/>
                            <w:b w:val="0"/>
                            <w:bCs w:val="0"/>
                            <w:sz w:val="24"/>
                            <w:szCs w:val="24"/>
                          </w:rPr>
                          <w:t>Nanocomposite</w:t>
                        </w:r>
                        <w:proofErr w:type="spellEnd"/>
                        <w:r w:rsidR="00830F12" w:rsidRPr="00E14624">
                          <w:rPr>
                            <w:rFonts w:cs="B Nazanin"/>
                            <w:b w:val="0"/>
                            <w:bCs w:val="0"/>
                            <w:sz w:val="24"/>
                            <w:szCs w:val="24"/>
                          </w:rPr>
                          <w:t xml:space="preserve"> Research</w:t>
                        </w:r>
                      </w:hyperlink>
                      <w:r w:rsidR="00E14624" w:rsidRPr="00E14624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 به تشریح فعالیت</w:t>
                      </w:r>
                      <w:r w:rsidR="00E14624" w:rsidRPr="00E14624"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  <w:rtl/>
                        </w:rPr>
                        <w:softHyphen/>
                      </w:r>
                      <w:r w:rsidR="00E14624" w:rsidRPr="00E14624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>های صورت پذیرفته نشریه پرداختند.</w:t>
                      </w:r>
                      <w:r w:rsidR="00E14624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 بعد از ایشان، دکتر نوربخش مدیرداخلی نشریه پیشنهاد </w:t>
                      </w:r>
                      <w:r w:rsidR="00AC08F5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تغییر </w:t>
                      </w:r>
                      <w:r w:rsidR="00E14624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>عنوان مجله</w:t>
                      </w:r>
                      <w:r w:rsidR="00534E85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 را</w:t>
                      </w:r>
                      <w:r w:rsidR="00E14624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 دادند. درنهایت مقرر گردید جلسه</w:t>
                      </w:r>
                      <w:r w:rsidR="00E14624"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  <w:rtl/>
                        </w:rPr>
                        <w:softHyphen/>
                      </w:r>
                      <w:r w:rsidR="00E14624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ای درخصوص مجله در دانشکده مواد تشکیل شود و بحث تغییر عنوان و تغییر ارکان مجله مورد بررسی قرار بگیرد و </w:t>
                      </w:r>
                      <w:r w:rsidR="00AC08F5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>اداره نشریات</w:t>
                      </w:r>
                      <w:r w:rsidR="00534E85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AC08F5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به ریاست دکتر رشیدی </w:t>
                      </w:r>
                      <w:r w:rsidR="00E14624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 مصوبات این جلسه را جهت کارشناسی</w:t>
                      </w:r>
                      <w:r w:rsidR="00534E85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 و صدور ابلاغ</w:t>
                      </w:r>
                      <w:r w:rsidR="00E14624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 دنبال کنند. </w:t>
                      </w:r>
                    </w:p>
                    <w:p w:rsidR="00AF4384" w:rsidRPr="00D0460B" w:rsidRDefault="00924CD0" w:rsidP="0096181D">
                      <w:pPr>
                        <w:spacing w:line="276" w:lineRule="auto"/>
                        <w:ind w:right="284"/>
                        <w:jc w:val="both"/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- </w:t>
                      </w:r>
                      <w:r w:rsidR="007C23D1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دکتر لطف اللهی سردبیر مجله </w:t>
                      </w:r>
                      <w:r w:rsidR="007C23D1" w:rsidRPr="00534E85">
                        <w:rPr>
                          <w:rFonts w:cs="B Nazanin"/>
                          <w:b w:val="0"/>
                          <w:bCs w:val="0"/>
                          <w:sz w:val="24"/>
                          <w:szCs w:val="24"/>
                        </w:rPr>
                        <w:t>Progress in Engineering Thermodynamics and Kinetics</w:t>
                      </w:r>
                      <w:r w:rsidR="007C23D1" w:rsidRPr="00D0460B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 فعالیت</w:t>
                      </w:r>
                      <w:r w:rsidR="007C23D1" w:rsidRPr="00D0460B"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  <w:rtl/>
                        </w:rPr>
                        <w:softHyphen/>
                      </w:r>
                      <w:r w:rsidR="007C23D1" w:rsidRPr="00D0460B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های انجام شده نشریه را شرح دادند. دکتر پیوندی مدیرداخلی نشریه بحث </w:t>
                      </w:r>
                      <w:r w:rsidR="0096181D">
                        <w:rPr>
                          <w:rFonts w:cs="B Nazanin" w:hint="cs"/>
                          <w:b w:val="0"/>
                          <w:bCs w:val="0"/>
                          <w:sz w:val="24"/>
                          <w:szCs w:val="24"/>
                          <w:rtl/>
                        </w:rPr>
                        <w:t>انتقال</w:t>
                      </w:r>
                      <w:r w:rsidR="007C23D1" w:rsidRPr="00D0460B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 مقالات از مجلاتی که </w:t>
                      </w:r>
                      <w:r w:rsidR="00AF4384" w:rsidRPr="00D0460B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>عنوان و موضوع نزدیکی به نشریه دارند</w:t>
                      </w:r>
                      <w:r w:rsidR="003C1C47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 را</w:t>
                      </w:r>
                      <w:r w:rsidR="00AF4384" w:rsidRPr="00D0460B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 مطرح نمودند. مقرر گردید ساز و کار </w:t>
                      </w:r>
                      <w:r w:rsidR="0096181D">
                        <w:rPr>
                          <w:rFonts w:cs="B Nazanin" w:hint="cs"/>
                          <w:b w:val="0"/>
                          <w:bCs w:val="0"/>
                          <w:sz w:val="24"/>
                          <w:szCs w:val="24"/>
                          <w:rtl/>
                        </w:rPr>
                        <w:t>انتقال</w:t>
                      </w:r>
                      <w:r w:rsidR="00AF4384" w:rsidRPr="00D0460B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 مقالات داخل سامانه نشریات از طریق موسسه سیناوب پیگیری گردد. </w:t>
                      </w:r>
                    </w:p>
                    <w:p w:rsidR="00AF4384" w:rsidRPr="00D0460B" w:rsidRDefault="00AF4384" w:rsidP="00063587">
                      <w:pPr>
                        <w:spacing w:line="276" w:lineRule="auto"/>
                        <w:ind w:right="284"/>
                        <w:jc w:val="both"/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  <w:rtl/>
                        </w:rPr>
                      </w:pPr>
                      <w:r w:rsidRPr="00D0460B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- برای بحث تبلیغات نشریات مقرر </w:t>
                      </w:r>
                      <w:r w:rsidR="00063587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>گردید</w:t>
                      </w:r>
                      <w:r w:rsidRPr="00D0460B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 تا با موسسه اشراق</w:t>
                      </w:r>
                      <w:r w:rsidR="0096181D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 از طریق دکتر خادمی</w:t>
                      </w:r>
                      <w:r w:rsidRPr="00D0460B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 رایزنی صورت پذیرد.</w:t>
                      </w:r>
                    </w:p>
                    <w:p w:rsidR="00AF4384" w:rsidRDefault="00AF4384" w:rsidP="00C56510">
                      <w:pPr>
                        <w:spacing w:line="276" w:lineRule="auto"/>
                        <w:ind w:right="284"/>
                        <w:jc w:val="both"/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  <w:rtl/>
                        </w:rPr>
                      </w:pPr>
                      <w:r w:rsidRPr="00D0460B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- به پیشنهاد دکتر رشیدی و تایید رئیس شورا از جلسات آتی </w:t>
                      </w:r>
                      <w:r w:rsidR="00C56510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>در صورت نیاز از</w:t>
                      </w:r>
                      <w:r w:rsidRPr="00D0460B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 آقای مهندس فخاریان به عنوان عضو مدعو استفاده می گردد.</w:t>
                      </w:r>
                    </w:p>
                    <w:p w:rsidR="00063587" w:rsidRPr="00D0460B" w:rsidRDefault="00063587" w:rsidP="00A621A6">
                      <w:pPr>
                        <w:spacing w:line="276" w:lineRule="auto"/>
                        <w:ind w:right="284"/>
                        <w:jc w:val="both"/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- </w:t>
                      </w:r>
                      <w:r w:rsidR="00A621A6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>مقرر</w:t>
                      </w:r>
                      <w:r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گردید به استناد بند (7-2) تبصره14 آیین نامه نشریات علمی وزارت عتف درخصوص سردبیری جناب آقای دکتر سیدرضا میراحمدی دانشیار محترم گروه آموزشی زبان و ادبیات عرب </w:t>
                      </w:r>
                      <w:r w:rsidR="00A621A6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  <w:lang w:bidi="fa-IR"/>
                        </w:rPr>
                        <w:t>با</w:t>
                      </w:r>
                      <w:r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 ارسال نامه</w:t>
                      </w:r>
                      <w:r w:rsidR="00A621A6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 از جناب آقای دکتر شریفی مدیرکل دفتر سیاستگذاری و برنامه</w:t>
                      </w:r>
                      <w:r w:rsidR="00A621A6"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  <w:rtl/>
                        </w:rPr>
                        <w:softHyphen/>
                      </w:r>
                      <w:r w:rsidR="00A621A6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>ریزی پژوهشی وزارت علوم</w:t>
                      </w:r>
                      <w:r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 استعلام گردد. </w:t>
                      </w:r>
                    </w:p>
                    <w:p w:rsidR="00B5068B" w:rsidRPr="00D0460B" w:rsidRDefault="00AF4384" w:rsidP="00782661">
                      <w:pPr>
                        <w:spacing w:line="276" w:lineRule="auto"/>
                        <w:ind w:right="284"/>
                        <w:jc w:val="both"/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</w:rPr>
                      </w:pPr>
                      <w:r w:rsidRPr="00D0460B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- تبدیل ضریب پرداخت الزحمه داوری از 5/3 به 4 تصویب گردید. مقرر گردید بعد از گذشت 6 ماه </w:t>
                      </w:r>
                      <w:r w:rsidR="00782661" w:rsidRPr="00D0460B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>درصورت وجود مشکل مجددا بررسی صورت پذیرد.</w:t>
                      </w:r>
                    </w:p>
                    <w:p w:rsidR="00924CD0" w:rsidRDefault="00B5068B" w:rsidP="00782661">
                      <w:pPr>
                        <w:spacing w:line="276" w:lineRule="auto"/>
                        <w:ind w:right="284"/>
                        <w:jc w:val="both"/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  <w:rtl/>
                        </w:rPr>
                      </w:pPr>
                      <w:r w:rsidRPr="00D0460B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>- مقرر گردید در خصوص اصلاح پرداخت حق الزحمه ارکان نشریات بررسی</w:t>
                      </w:r>
                      <w:r w:rsidRPr="00D0460B"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  <w:rtl/>
                        </w:rPr>
                        <w:softHyphen/>
                      </w:r>
                      <w:r w:rsidRPr="00D0460B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های لازم صورت پذیرد و پیشنهادات مدنظر برای طرح در هیأت رئیسه دانشگاه جهت ابلاغ سال آینده آماده گردد. </w:t>
                      </w:r>
                      <w:r w:rsidR="00AF4384" w:rsidRPr="00D0460B"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 xml:space="preserve">  </w:t>
                      </w:r>
                    </w:p>
                    <w:p w:rsidR="00924CD0" w:rsidRDefault="00924CD0" w:rsidP="00924CD0">
                      <w:pPr>
                        <w:spacing w:line="276" w:lineRule="auto"/>
                        <w:ind w:right="284"/>
                        <w:jc w:val="both"/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</w:rPr>
                      </w:pPr>
                      <w:r>
                        <w:rPr>
                          <w:rFonts w:cs="B Nazanin" w:hint="cs"/>
                          <w:b w:val="0"/>
                          <w:bCs w:val="0"/>
                          <w:sz w:val="28"/>
                          <w:szCs w:val="28"/>
                          <w:rtl/>
                        </w:rPr>
                        <w:t>جلسه باصلوات برحضرت محمد(ص) و خاندان پاکش خاتمه یافت.</w:t>
                      </w:r>
                    </w:p>
                    <w:p w:rsidR="00830F12" w:rsidRDefault="00830F12" w:rsidP="00924CD0">
                      <w:pPr>
                        <w:spacing w:line="276" w:lineRule="auto"/>
                        <w:ind w:right="284"/>
                        <w:jc w:val="both"/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</w:rPr>
                      </w:pPr>
                    </w:p>
                    <w:p w:rsidR="00830F12" w:rsidRDefault="00830F12" w:rsidP="00924CD0">
                      <w:pPr>
                        <w:spacing w:line="276" w:lineRule="auto"/>
                        <w:ind w:right="284"/>
                        <w:jc w:val="both"/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</w:rPr>
                      </w:pPr>
                    </w:p>
                    <w:p w:rsidR="00830F12" w:rsidRDefault="00830F12" w:rsidP="00924CD0">
                      <w:pPr>
                        <w:spacing w:line="276" w:lineRule="auto"/>
                        <w:ind w:right="284"/>
                        <w:jc w:val="both"/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</w:rPr>
                      </w:pPr>
                    </w:p>
                    <w:p w:rsidR="00830F12" w:rsidRDefault="00830F12" w:rsidP="00924CD0">
                      <w:pPr>
                        <w:spacing w:line="276" w:lineRule="auto"/>
                        <w:ind w:right="284"/>
                        <w:jc w:val="both"/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</w:rPr>
                      </w:pPr>
                    </w:p>
                    <w:p w:rsidR="00830F12" w:rsidRDefault="00830F12" w:rsidP="00924CD0">
                      <w:pPr>
                        <w:spacing w:line="276" w:lineRule="auto"/>
                        <w:ind w:right="284"/>
                        <w:jc w:val="both"/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</w:rPr>
                      </w:pPr>
                    </w:p>
                    <w:p w:rsidR="00830F12" w:rsidRDefault="00830F12" w:rsidP="00924CD0">
                      <w:pPr>
                        <w:spacing w:line="276" w:lineRule="auto"/>
                        <w:ind w:right="284"/>
                        <w:jc w:val="both"/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</w:rPr>
                      </w:pPr>
                    </w:p>
                    <w:p w:rsidR="00830F12" w:rsidRDefault="00830F12" w:rsidP="00924CD0">
                      <w:pPr>
                        <w:spacing w:line="276" w:lineRule="auto"/>
                        <w:ind w:right="284"/>
                        <w:jc w:val="both"/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</w:rPr>
                      </w:pPr>
                    </w:p>
                    <w:p w:rsidR="00830F12" w:rsidRDefault="00830F12" w:rsidP="00924CD0">
                      <w:pPr>
                        <w:spacing w:line="276" w:lineRule="auto"/>
                        <w:ind w:right="284"/>
                        <w:jc w:val="both"/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</w:rPr>
                      </w:pPr>
                    </w:p>
                    <w:p w:rsidR="00830F12" w:rsidRDefault="00830F12" w:rsidP="00924CD0">
                      <w:pPr>
                        <w:spacing w:line="276" w:lineRule="auto"/>
                        <w:ind w:right="284"/>
                        <w:jc w:val="both"/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</w:rPr>
                      </w:pPr>
                    </w:p>
                    <w:p w:rsidR="00830F12" w:rsidRDefault="00830F12" w:rsidP="00924CD0">
                      <w:pPr>
                        <w:spacing w:line="276" w:lineRule="auto"/>
                        <w:ind w:right="284"/>
                        <w:jc w:val="both"/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</w:rPr>
                      </w:pPr>
                    </w:p>
                    <w:p w:rsidR="00830F12" w:rsidRDefault="00830F12" w:rsidP="00924CD0">
                      <w:pPr>
                        <w:spacing w:line="276" w:lineRule="auto"/>
                        <w:ind w:right="284"/>
                        <w:jc w:val="both"/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</w:rPr>
                      </w:pPr>
                    </w:p>
                    <w:p w:rsidR="00830F12" w:rsidRDefault="00830F12" w:rsidP="00924CD0">
                      <w:pPr>
                        <w:spacing w:line="276" w:lineRule="auto"/>
                        <w:ind w:right="284"/>
                        <w:jc w:val="both"/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</w:rPr>
                      </w:pPr>
                    </w:p>
                    <w:p w:rsidR="00830F12" w:rsidRDefault="00830F12" w:rsidP="00924CD0">
                      <w:pPr>
                        <w:spacing w:line="276" w:lineRule="auto"/>
                        <w:ind w:right="284"/>
                        <w:jc w:val="both"/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</w:rPr>
                      </w:pPr>
                    </w:p>
                    <w:p w:rsidR="00830F12" w:rsidRDefault="00830F12" w:rsidP="00924CD0">
                      <w:pPr>
                        <w:spacing w:line="276" w:lineRule="auto"/>
                        <w:ind w:right="284"/>
                        <w:jc w:val="both"/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</w:rPr>
                      </w:pPr>
                    </w:p>
                    <w:p w:rsidR="00830F12" w:rsidRDefault="00830F12" w:rsidP="00924CD0">
                      <w:pPr>
                        <w:spacing w:line="276" w:lineRule="auto"/>
                        <w:ind w:right="284"/>
                        <w:jc w:val="both"/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</w:rPr>
                      </w:pPr>
                    </w:p>
                    <w:p w:rsidR="00830F12" w:rsidRDefault="00830F12" w:rsidP="00924CD0">
                      <w:pPr>
                        <w:spacing w:line="276" w:lineRule="auto"/>
                        <w:ind w:right="284"/>
                        <w:jc w:val="both"/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</w:rPr>
                      </w:pPr>
                    </w:p>
                    <w:p w:rsidR="00830F12" w:rsidRDefault="00830F12" w:rsidP="00924CD0">
                      <w:pPr>
                        <w:spacing w:line="276" w:lineRule="auto"/>
                        <w:ind w:right="284"/>
                        <w:jc w:val="both"/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</w:rPr>
                      </w:pPr>
                    </w:p>
                    <w:p w:rsidR="00830F12" w:rsidRDefault="00830F12" w:rsidP="00924CD0">
                      <w:pPr>
                        <w:spacing w:line="276" w:lineRule="auto"/>
                        <w:ind w:right="284"/>
                        <w:jc w:val="both"/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</w:rPr>
                      </w:pPr>
                    </w:p>
                    <w:p w:rsidR="00830F12" w:rsidRDefault="00830F12" w:rsidP="00924CD0">
                      <w:pPr>
                        <w:spacing w:line="276" w:lineRule="auto"/>
                        <w:ind w:right="284"/>
                        <w:jc w:val="both"/>
                        <w:rPr>
                          <w:rFonts w:cs="B Nazanin"/>
                          <w:b w:val="0"/>
                          <w:bCs w:val="0"/>
                          <w:sz w:val="28"/>
                          <w:szCs w:val="28"/>
                          <w:rtl/>
                        </w:rPr>
                      </w:pPr>
                    </w:p>
                    <w:tbl>
                      <w:tblPr>
                        <w:tblStyle w:val="TableGrid"/>
                        <w:bidiVisual/>
                        <w:tblW w:w="0" w:type="auto"/>
                        <w:tblInd w:w="222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625"/>
                        <w:gridCol w:w="3576"/>
                        <w:gridCol w:w="3269"/>
                      </w:tblGrid>
                      <w:tr w:rsidR="0090521A" w:rsidTr="00E11867">
                        <w:trPr>
                          <w:trHeight w:val="1869"/>
                        </w:trPr>
                        <w:tc>
                          <w:tcPr>
                            <w:tcW w:w="3650" w:type="dxa"/>
                            <w:vAlign w:val="center"/>
                          </w:tcPr>
                          <w:p w:rsidR="0090521A" w:rsidRDefault="0090521A" w:rsidP="00F82683">
                            <w:pPr>
                              <w:spacing w:line="276" w:lineRule="auto"/>
                              <w:ind w:right="180"/>
                              <w:jc w:val="center"/>
                              <w:rPr>
                                <w:rFonts w:cs="B Nazanin"/>
                                <w:b w:val="0"/>
                                <w:bCs w:val="0"/>
                                <w:color w:val="000000" w:themeColor="text1"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3603" w:type="dxa"/>
                            <w:vAlign w:val="center"/>
                          </w:tcPr>
                          <w:p w:rsidR="0090521A" w:rsidRDefault="0090521A" w:rsidP="00F82683">
                            <w:pPr>
                              <w:spacing w:line="276" w:lineRule="auto"/>
                              <w:ind w:right="180"/>
                              <w:jc w:val="center"/>
                              <w:rPr>
                                <w:rFonts w:cs="B Nazanin"/>
                                <w:b w:val="0"/>
                                <w:bCs w:val="0"/>
                                <w:color w:val="000000" w:themeColor="text1"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3292" w:type="dxa"/>
                            <w:vAlign w:val="center"/>
                          </w:tcPr>
                          <w:p w:rsidR="0090521A" w:rsidRDefault="0090521A" w:rsidP="00F82683">
                            <w:pPr>
                              <w:spacing w:line="276" w:lineRule="auto"/>
                              <w:ind w:right="180"/>
                              <w:jc w:val="center"/>
                              <w:rPr>
                                <w:rFonts w:cs="B Nazanin"/>
                                <w:b w:val="0"/>
                                <w:bCs w:val="0"/>
                                <w:color w:val="000000" w:themeColor="text1"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</w:p>
                        </w:tc>
                      </w:tr>
                      <w:tr w:rsidR="0090521A" w:rsidTr="00E11867">
                        <w:trPr>
                          <w:trHeight w:val="224"/>
                        </w:trPr>
                        <w:tc>
                          <w:tcPr>
                            <w:tcW w:w="3650" w:type="dxa"/>
                            <w:vAlign w:val="bottom"/>
                          </w:tcPr>
                          <w:p w:rsidR="0090521A" w:rsidRPr="0090521A" w:rsidRDefault="0090521A" w:rsidP="0090521A">
                            <w:pPr>
                              <w:spacing w:line="276" w:lineRule="auto"/>
                              <w:ind w:right="180"/>
                              <w:jc w:val="center"/>
                              <w:rPr>
                                <w:rFonts w:cs="B Nazanin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  <w:r w:rsidRPr="0090521A">
                              <w:rPr>
                                <w:rFonts w:cs="B Nazanin" w:hint="cs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  <w:t>دکترسعدالدین</w:t>
                            </w:r>
                          </w:p>
                        </w:tc>
                        <w:tc>
                          <w:tcPr>
                            <w:tcW w:w="3603" w:type="dxa"/>
                            <w:vAlign w:val="bottom"/>
                          </w:tcPr>
                          <w:p w:rsidR="0090521A" w:rsidRPr="0090521A" w:rsidRDefault="0090521A" w:rsidP="0090521A">
                            <w:pPr>
                              <w:spacing w:line="276" w:lineRule="auto"/>
                              <w:ind w:right="180"/>
                              <w:jc w:val="center"/>
                              <w:rPr>
                                <w:rFonts w:cs="B Nazanin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  <w:r w:rsidRPr="0090521A">
                              <w:rPr>
                                <w:rFonts w:cs="B Nazanin" w:hint="cs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  <w:t>دکتراحسانی</w:t>
                            </w:r>
                          </w:p>
                        </w:tc>
                        <w:tc>
                          <w:tcPr>
                            <w:tcW w:w="3292" w:type="dxa"/>
                          </w:tcPr>
                          <w:p w:rsidR="0090521A" w:rsidRPr="0090521A" w:rsidRDefault="0090521A" w:rsidP="0090521A">
                            <w:pPr>
                              <w:spacing w:line="276" w:lineRule="auto"/>
                              <w:ind w:right="180"/>
                              <w:jc w:val="center"/>
                              <w:rPr>
                                <w:rFonts w:cs="B Nazanin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  <w:t>دکترکرمی</w:t>
                            </w:r>
                          </w:p>
                        </w:tc>
                      </w:tr>
                      <w:tr w:rsidR="0090521A" w:rsidTr="00E11867">
                        <w:trPr>
                          <w:trHeight w:val="1833"/>
                        </w:trPr>
                        <w:tc>
                          <w:tcPr>
                            <w:tcW w:w="3650" w:type="dxa"/>
                            <w:vAlign w:val="center"/>
                          </w:tcPr>
                          <w:p w:rsidR="0090521A" w:rsidRDefault="0090521A" w:rsidP="00F82683">
                            <w:pPr>
                              <w:spacing w:line="276" w:lineRule="auto"/>
                              <w:ind w:right="180"/>
                              <w:jc w:val="center"/>
                              <w:rPr>
                                <w:rFonts w:cs="B Nazanin"/>
                                <w:b w:val="0"/>
                                <w:bCs w:val="0"/>
                                <w:color w:val="000000" w:themeColor="text1"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3603" w:type="dxa"/>
                            <w:vAlign w:val="center"/>
                          </w:tcPr>
                          <w:p w:rsidR="0090521A" w:rsidRDefault="0090521A" w:rsidP="00F82683">
                            <w:pPr>
                              <w:spacing w:line="276" w:lineRule="auto"/>
                              <w:ind w:right="180"/>
                              <w:jc w:val="center"/>
                              <w:rPr>
                                <w:rFonts w:cs="B Nazanin"/>
                                <w:b w:val="0"/>
                                <w:bCs w:val="0"/>
                                <w:color w:val="000000" w:themeColor="text1"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3292" w:type="dxa"/>
                            <w:vAlign w:val="center"/>
                          </w:tcPr>
                          <w:p w:rsidR="0090521A" w:rsidRDefault="0090521A" w:rsidP="00F82683">
                            <w:pPr>
                              <w:spacing w:line="276" w:lineRule="auto"/>
                              <w:ind w:right="180"/>
                              <w:jc w:val="center"/>
                              <w:rPr>
                                <w:rFonts w:cs="B Nazanin"/>
                                <w:b w:val="0"/>
                                <w:bCs w:val="0"/>
                                <w:color w:val="000000" w:themeColor="text1"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</w:p>
                        </w:tc>
                      </w:tr>
                      <w:tr w:rsidR="0090521A" w:rsidTr="00E11867">
                        <w:trPr>
                          <w:trHeight w:val="357"/>
                        </w:trPr>
                        <w:tc>
                          <w:tcPr>
                            <w:tcW w:w="3650" w:type="dxa"/>
                            <w:vAlign w:val="bottom"/>
                          </w:tcPr>
                          <w:p w:rsidR="0090521A" w:rsidRPr="0090521A" w:rsidRDefault="0090521A" w:rsidP="0090521A">
                            <w:pPr>
                              <w:spacing w:line="276" w:lineRule="auto"/>
                              <w:ind w:right="180"/>
                              <w:jc w:val="center"/>
                              <w:rPr>
                                <w:rFonts w:cs="B Nazanin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  <w:r w:rsidRPr="0090521A">
                              <w:rPr>
                                <w:rFonts w:cs="B Nazanin" w:hint="cs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  <w:t>دکترمعرفت</w:t>
                            </w:r>
                          </w:p>
                        </w:tc>
                        <w:tc>
                          <w:tcPr>
                            <w:tcW w:w="3603" w:type="dxa"/>
                            <w:vAlign w:val="bottom"/>
                          </w:tcPr>
                          <w:p w:rsidR="0090521A" w:rsidRPr="0090521A" w:rsidRDefault="0090521A" w:rsidP="0090521A">
                            <w:pPr>
                              <w:spacing w:line="276" w:lineRule="auto"/>
                              <w:ind w:right="180"/>
                              <w:jc w:val="center"/>
                              <w:rPr>
                                <w:rFonts w:cs="B Nazanin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  <w:r w:rsidRPr="0090521A">
                              <w:rPr>
                                <w:rFonts w:cs="B Nazanin" w:hint="cs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  <w:t>دکترخادمی</w:t>
                            </w:r>
                          </w:p>
                        </w:tc>
                        <w:tc>
                          <w:tcPr>
                            <w:tcW w:w="3292" w:type="dxa"/>
                          </w:tcPr>
                          <w:p w:rsidR="0090521A" w:rsidRPr="0090521A" w:rsidRDefault="0090521A" w:rsidP="0090521A">
                            <w:pPr>
                              <w:spacing w:line="276" w:lineRule="auto"/>
                              <w:ind w:right="180"/>
                              <w:jc w:val="center"/>
                              <w:rPr>
                                <w:rFonts w:cs="B Nazanin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  <w:r w:rsidRPr="0090521A">
                              <w:rPr>
                                <w:rFonts w:cs="B Nazanin" w:hint="cs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  <w:t>دکترخیاطیان</w:t>
                            </w:r>
                          </w:p>
                        </w:tc>
                      </w:tr>
                    </w:tbl>
                    <w:p w:rsidR="0090221C" w:rsidRPr="006F1464" w:rsidRDefault="0090221C" w:rsidP="00C97FF5">
                      <w:pPr>
                        <w:spacing w:line="276" w:lineRule="auto"/>
                        <w:ind w:left="222" w:right="180" w:hanging="68"/>
                        <w:jc w:val="both"/>
                        <w:rPr>
                          <w:rFonts w:cs="B Nazanin"/>
                          <w:b w:val="0"/>
                          <w:bCs w:val="0"/>
                          <w:color w:val="000000" w:themeColor="text1"/>
                          <w:sz w:val="28"/>
                          <w:szCs w:val="28"/>
                          <w:rtl/>
                          <w:lang w:bidi="fa-IR"/>
                        </w:rPr>
                      </w:pPr>
                      <w:r w:rsidRPr="006F1464">
                        <w:rPr>
                          <w:rFonts w:cs="B Nazanin" w:hint="cs"/>
                          <w:b w:val="0"/>
                          <w:bCs w:val="0"/>
                          <w:color w:val="000000" w:themeColor="text1"/>
                          <w:sz w:val="28"/>
                          <w:szCs w:val="28"/>
                          <w:rtl/>
                          <w:lang w:bidi="fa-IR"/>
                        </w:rPr>
                        <w:t xml:space="preserve"> </w:t>
                      </w:r>
                    </w:p>
                    <w:p w:rsidR="005A3283" w:rsidRPr="006F1464" w:rsidRDefault="005A3283" w:rsidP="00BA6863">
                      <w:pPr>
                        <w:spacing w:line="276" w:lineRule="auto"/>
                        <w:ind w:left="222" w:right="180" w:hanging="290"/>
                        <w:jc w:val="both"/>
                        <w:rPr>
                          <w:rFonts w:ascii="Calibri" w:eastAsia="Calibri" w:hAnsi="Calibri" w:cs="B Nazanin"/>
                          <w:b w:val="0"/>
                          <w:bCs w:val="0"/>
                          <w:color w:val="000000" w:themeColor="text1"/>
                          <w:sz w:val="28"/>
                          <w:szCs w:val="28"/>
                          <w:rtl/>
                          <w:lang w:bidi="fa-IR"/>
                        </w:rPr>
                      </w:pPr>
                      <w:r w:rsidRPr="006F1464">
                        <w:rPr>
                          <w:rFonts w:ascii="Calibri" w:eastAsia="Calibri" w:hAnsi="Calibri" w:cs="B Nazanin" w:hint="cs"/>
                          <w:b w:val="0"/>
                          <w:bCs w:val="0"/>
                          <w:color w:val="000000" w:themeColor="text1"/>
                          <w:sz w:val="28"/>
                          <w:szCs w:val="28"/>
                          <w:rtl/>
                          <w:lang w:bidi="fa-IR"/>
                        </w:rPr>
                        <w:t xml:space="preserve">   </w:t>
                      </w:r>
                    </w:p>
                    <w:tbl>
                      <w:tblPr>
                        <w:tblW w:w="4979" w:type="pct"/>
                        <w:tblCellSpacing w:w="15" w:type="dxa"/>
                        <w:shd w:val="clear" w:color="auto" w:fill="FFFFFF"/>
                        <w:tblCellMar>
                          <w:top w:w="15" w:type="dxa"/>
                          <w:left w:w="15" w:type="dxa"/>
                          <w:bottom w:w="15" w:type="dxa"/>
                          <w:right w:w="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0647"/>
                      </w:tblGrid>
                      <w:tr w:rsidR="006F1464" w:rsidRPr="006F1464" w:rsidTr="005A3283">
                        <w:trPr>
                          <w:tblCellSpacing w:w="15" w:type="dxa"/>
                        </w:trPr>
                        <w:tc>
                          <w:tcPr>
                            <w:tcW w:w="0" w:type="auto"/>
                            <w:shd w:val="clear" w:color="auto" w:fill="FFFFFF"/>
                            <w:vAlign w:val="center"/>
                            <w:hideMark/>
                          </w:tcPr>
                          <w:p w:rsidR="007C1F6D" w:rsidRPr="006F1464" w:rsidRDefault="007C1F6D" w:rsidP="005A3283">
                            <w:pPr>
                              <w:bidi w:val="0"/>
                              <w:spacing w:line="276" w:lineRule="auto"/>
                              <w:ind w:left="222" w:right="180" w:hanging="68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</w:rPr>
                            </w:pPr>
                          </w:p>
                          <w:p w:rsidR="007C1F6D" w:rsidRPr="006F1464" w:rsidRDefault="00D67B8D" w:rsidP="005A3283">
                            <w:pPr>
                              <w:spacing w:line="276" w:lineRule="auto"/>
                              <w:ind w:left="222" w:right="180" w:hanging="68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rtl/>
                              </w:rPr>
                            </w:pPr>
                            <w:r w:rsidRPr="006F1464">
                              <w:rPr>
                                <w:rFonts w:cs="B Nazanin" w:hint="cs"/>
                                <w:b w:val="0"/>
                                <w:bCs w:val="0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6F1464">
                              <w:rPr>
                                <w:rFonts w:cs="B Nazanin" w:hint="cs"/>
                                <w:b w:val="0"/>
                                <w:bCs w:val="0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rtl/>
                              </w:rPr>
                              <w:t xml:space="preserve"> </w:t>
                            </w:r>
                          </w:p>
                          <w:p w:rsidR="00483570" w:rsidRPr="006F1464" w:rsidRDefault="00483570" w:rsidP="005A3283">
                            <w:pPr>
                              <w:spacing w:line="276" w:lineRule="auto"/>
                              <w:ind w:left="222" w:right="180" w:hanging="68"/>
                              <w:jc w:val="both"/>
                              <w:rPr>
                                <w:rFonts w:cs="B Nazanin"/>
                                <w:b w:val="0"/>
                                <w:bCs w:val="0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rtl/>
                                <w:lang w:bidi="fa-IR"/>
                              </w:rPr>
                            </w:pPr>
                          </w:p>
                          <w:p w:rsidR="007C1F6D" w:rsidRPr="006F1464" w:rsidRDefault="007C1F6D" w:rsidP="005A3283">
                            <w:pPr>
                              <w:spacing w:line="276" w:lineRule="auto"/>
                              <w:ind w:left="222" w:right="180" w:hanging="68"/>
                              <w:jc w:val="both"/>
                              <w:rPr>
                                <w:rFonts w:ascii="inherit" w:hAnsi="inherit" w:cs="B Nazanin"/>
                                <w:b w:val="0"/>
                                <w:bCs w:val="0"/>
                                <w:color w:val="000000" w:themeColor="text1"/>
                                <w:sz w:val="28"/>
                                <w:szCs w:val="28"/>
                                <w:lang w:bidi="fa-IR"/>
                              </w:rPr>
                            </w:pPr>
                          </w:p>
                        </w:tc>
                      </w:tr>
                      <w:tr w:rsidR="006F1464" w:rsidRPr="006F1464" w:rsidTr="005A3283">
                        <w:trPr>
                          <w:tblCellSpacing w:w="15" w:type="dxa"/>
                        </w:trPr>
                        <w:tc>
                          <w:tcPr>
                            <w:tcW w:w="0" w:type="auto"/>
                            <w:shd w:val="clear" w:color="auto" w:fill="FFFFFF"/>
                            <w:vAlign w:val="center"/>
                            <w:hideMark/>
                          </w:tcPr>
                          <w:p w:rsidR="007C1F6D" w:rsidRPr="006F1464" w:rsidRDefault="005A3283" w:rsidP="003E4F9A">
                            <w:pPr>
                              <w:bidi w:val="0"/>
                              <w:spacing w:before="100" w:beforeAutospacing="1" w:after="100" w:afterAutospacing="1"/>
                              <w:rPr>
                                <w:rFonts w:ascii="inherit" w:hAnsi="inherit" w:cs="B Nazanin"/>
                                <w:b w:val="0"/>
                                <w:bCs w:val="0"/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 w:rsidRPr="006F1464">
                              <w:rPr>
                                <w:rFonts w:ascii="inherit" w:hAnsi="inherit" w:cs="B Nazanin"/>
                                <w:b w:val="0"/>
                                <w:bCs w:val="0"/>
                                <w:color w:val="000000" w:themeColor="text1"/>
                                <w:sz w:val="21"/>
                                <w:szCs w:val="21"/>
                              </w:rPr>
                              <w:t xml:space="preserve">   </w:t>
                            </w:r>
                          </w:p>
                        </w:tc>
                      </w:tr>
                    </w:tbl>
                    <w:p w:rsidR="007C1F6D" w:rsidRPr="006F1464" w:rsidRDefault="007C1F6D" w:rsidP="003E4F9A">
                      <w:pPr>
                        <w:pStyle w:val="ListParagraph"/>
                        <w:ind w:left="470" w:right="284"/>
                        <w:jc w:val="both"/>
                        <w:rPr>
                          <w:rFonts w:cs="B Zar"/>
                          <w:b w:val="0"/>
                          <w:bCs w:val="0"/>
                          <w:color w:val="000000" w:themeColor="text1"/>
                          <w:sz w:val="28"/>
                          <w:szCs w:val="28"/>
                          <w:rtl/>
                          <w:lang w:bidi="fa-IR"/>
                        </w:rPr>
                      </w:pPr>
                    </w:p>
                    <w:p w:rsidR="007C1F6D" w:rsidRPr="006F1464" w:rsidRDefault="007C1F6D" w:rsidP="00F239A8">
                      <w:pPr>
                        <w:spacing w:after="160"/>
                        <w:ind w:left="170" w:right="284"/>
                        <w:jc w:val="both"/>
                        <w:rPr>
                          <w:rFonts w:ascii="Calibri" w:eastAsia="Calibri" w:hAnsi="Calibri" w:cs="2  Lotus"/>
                          <w:color w:val="000000" w:themeColor="text1"/>
                          <w:rtl/>
                          <w:lang w:bidi="fa-IR"/>
                        </w:rPr>
                      </w:pPr>
                    </w:p>
                    <w:p w:rsidR="007C1F6D" w:rsidRPr="006F1464" w:rsidRDefault="007C1F6D" w:rsidP="00F239A8">
                      <w:pPr>
                        <w:spacing w:after="160"/>
                        <w:ind w:left="170" w:right="284"/>
                        <w:jc w:val="both"/>
                        <w:rPr>
                          <w:rFonts w:ascii="Calibri" w:eastAsia="Calibri" w:hAnsi="Calibri" w:cs="2  Lotus"/>
                          <w:color w:val="000000" w:themeColor="text1"/>
                          <w:rtl/>
                          <w:lang w:bidi="fa-IR"/>
                        </w:rPr>
                      </w:pPr>
                    </w:p>
                    <w:p w:rsidR="007C1F6D" w:rsidRPr="006F1464" w:rsidRDefault="007C1F6D" w:rsidP="00F239A8">
                      <w:pPr>
                        <w:spacing w:after="160"/>
                        <w:ind w:left="170" w:right="284"/>
                        <w:jc w:val="both"/>
                        <w:rPr>
                          <w:rFonts w:ascii="Calibri" w:eastAsia="Calibri" w:hAnsi="Calibri" w:cs="2  Lotus"/>
                          <w:color w:val="000000" w:themeColor="text1"/>
                          <w:rtl/>
                          <w:lang w:bidi="fa-IR"/>
                        </w:rPr>
                      </w:pPr>
                    </w:p>
                    <w:p w:rsidR="007C1F6D" w:rsidRPr="006F1464" w:rsidRDefault="007C1F6D" w:rsidP="00C5798D">
                      <w:pPr>
                        <w:spacing w:after="160" w:line="360" w:lineRule="exact"/>
                        <w:ind w:left="170" w:right="284"/>
                        <w:jc w:val="both"/>
                        <w:rPr>
                          <w:rFonts w:ascii="Calibri" w:eastAsia="Calibri" w:hAnsi="Calibri" w:cs="2  Lotus"/>
                          <w:color w:val="000000" w:themeColor="text1"/>
                          <w:rtl/>
                          <w:lang w:bidi="fa-IR"/>
                        </w:rPr>
                      </w:pPr>
                      <w:r w:rsidRPr="006F1464">
                        <w:rPr>
                          <w:rFonts w:ascii="Calibri" w:eastAsia="Calibri" w:hAnsi="Calibri" w:cs="2  Lotus" w:hint="cs"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</w:p>
                    <w:p w:rsidR="007C1F6D" w:rsidRPr="006F1464" w:rsidRDefault="007C1F6D" w:rsidP="00C5798D">
                      <w:pPr>
                        <w:spacing w:after="160" w:line="360" w:lineRule="exact"/>
                        <w:ind w:left="170" w:right="284"/>
                        <w:jc w:val="both"/>
                        <w:rPr>
                          <w:rFonts w:ascii="Calibri" w:eastAsia="Calibri" w:hAnsi="Calibri" w:cs="2  Lotu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</w:pPr>
                    </w:p>
                    <w:p w:rsidR="007C1F6D" w:rsidRPr="006F1464" w:rsidRDefault="007C1F6D" w:rsidP="00C5798D">
                      <w:pPr>
                        <w:spacing w:after="160" w:line="360" w:lineRule="exact"/>
                        <w:ind w:left="170" w:right="284"/>
                        <w:jc w:val="both"/>
                        <w:rPr>
                          <w:rFonts w:ascii="Calibri" w:eastAsia="Calibri" w:hAnsi="Calibri" w:cs="2  Lotus"/>
                          <w:color w:val="000000" w:themeColor="text1"/>
                          <w:rtl/>
                          <w:lang w:bidi="fa-IR"/>
                        </w:rPr>
                      </w:pPr>
                    </w:p>
                    <w:p w:rsidR="007C1F6D" w:rsidRPr="006F1464" w:rsidRDefault="007C1F6D" w:rsidP="00C5798D">
                      <w:pPr>
                        <w:spacing w:after="80" w:line="360" w:lineRule="exact"/>
                        <w:ind w:left="-46"/>
                        <w:jc w:val="both"/>
                        <w:rPr>
                          <w:rFonts w:asciiTheme="minorHAnsi" w:eastAsiaTheme="minorEastAsia" w:hAnsiTheme="minorHAnsi" w:cs="2  Lotus"/>
                          <w:color w:val="000000" w:themeColor="text1"/>
                          <w:lang w:bidi="fa-IR"/>
                        </w:rPr>
                      </w:pPr>
                    </w:p>
                    <w:p w:rsidR="007C1F6D" w:rsidRPr="006F1464" w:rsidRDefault="007C1F6D" w:rsidP="00C5798D">
                      <w:pPr>
                        <w:spacing w:after="200" w:line="360" w:lineRule="exact"/>
                        <w:jc w:val="both"/>
                        <w:rPr>
                          <w:rFonts w:asciiTheme="minorHAnsi" w:eastAsiaTheme="minorHAnsi" w:hAnsiTheme="minorHAnsi" w:cs="2  Lotus"/>
                          <w:color w:val="000000" w:themeColor="text1"/>
                          <w:lang w:bidi="fa-IR"/>
                        </w:rPr>
                      </w:pPr>
                    </w:p>
                    <w:p w:rsidR="007C1F6D" w:rsidRPr="006F1464" w:rsidRDefault="007C1F6D" w:rsidP="00C5798D">
                      <w:pPr>
                        <w:spacing w:line="360" w:lineRule="exact"/>
                        <w:ind w:left="110" w:right="284"/>
                        <w:jc w:val="both"/>
                        <w:rPr>
                          <w:rFonts w:cs="B Lotus"/>
                          <w:color w:val="000000" w:themeColor="text1"/>
                          <w:rtl/>
                        </w:rPr>
                      </w:pPr>
                    </w:p>
                    <w:p w:rsidR="007C1F6D" w:rsidRPr="006F1464" w:rsidRDefault="007C1F6D" w:rsidP="00C5798D">
                      <w:pPr>
                        <w:spacing w:line="360" w:lineRule="exact"/>
                        <w:ind w:left="110" w:right="284"/>
                        <w:jc w:val="both"/>
                        <w:rPr>
                          <w:rFonts w:cs="B Lotus"/>
                          <w:color w:val="000000" w:themeColor="text1"/>
                          <w:rtl/>
                        </w:rPr>
                      </w:pPr>
                    </w:p>
                    <w:p w:rsidR="007C1F6D" w:rsidRPr="006F1464" w:rsidRDefault="007C1F6D" w:rsidP="00C5798D">
                      <w:pPr>
                        <w:spacing w:line="360" w:lineRule="exact"/>
                        <w:ind w:left="110" w:right="284"/>
                        <w:jc w:val="both"/>
                        <w:rPr>
                          <w:rFonts w:cs="B Lotus"/>
                          <w:color w:val="000000" w:themeColor="text1"/>
                          <w:rtl/>
                        </w:rPr>
                      </w:pPr>
                    </w:p>
                    <w:p w:rsidR="007C1F6D" w:rsidRPr="006F1464" w:rsidRDefault="007C1F6D" w:rsidP="00C5798D">
                      <w:pPr>
                        <w:spacing w:line="360" w:lineRule="exact"/>
                        <w:ind w:left="110" w:right="284"/>
                        <w:jc w:val="both"/>
                        <w:rPr>
                          <w:rFonts w:cs="B Lotus"/>
                          <w:color w:val="000000" w:themeColor="text1"/>
                          <w:rtl/>
                        </w:rPr>
                      </w:pPr>
                    </w:p>
                    <w:p w:rsidR="007C1F6D" w:rsidRPr="006F1464" w:rsidRDefault="007C1F6D" w:rsidP="00C5798D">
                      <w:pPr>
                        <w:spacing w:line="360" w:lineRule="exact"/>
                        <w:ind w:left="110" w:right="284"/>
                        <w:jc w:val="both"/>
                        <w:rPr>
                          <w:rFonts w:cs="B Lotus"/>
                          <w:color w:val="000000" w:themeColor="text1"/>
                          <w:rtl/>
                        </w:rPr>
                      </w:pPr>
                    </w:p>
                    <w:p w:rsidR="007C1F6D" w:rsidRPr="006F1464" w:rsidRDefault="007C1F6D" w:rsidP="00C5798D">
                      <w:pPr>
                        <w:spacing w:line="360" w:lineRule="exact"/>
                        <w:ind w:left="110" w:right="284"/>
                        <w:jc w:val="both"/>
                        <w:rPr>
                          <w:rFonts w:cs="B Lotus"/>
                          <w:color w:val="000000" w:themeColor="text1"/>
                          <w:rtl/>
                        </w:rPr>
                      </w:pPr>
                    </w:p>
                    <w:p w:rsidR="007C1F6D" w:rsidRPr="006F1464" w:rsidRDefault="007C1F6D" w:rsidP="00C5798D">
                      <w:pPr>
                        <w:spacing w:line="360" w:lineRule="exact"/>
                        <w:ind w:left="110" w:right="284"/>
                        <w:jc w:val="both"/>
                        <w:rPr>
                          <w:rFonts w:cs="B Lotus"/>
                          <w:color w:val="000000" w:themeColor="text1"/>
                          <w:rtl/>
                        </w:rPr>
                      </w:pPr>
                    </w:p>
                    <w:p w:rsidR="007C1F6D" w:rsidRPr="006F1464" w:rsidRDefault="007C1F6D" w:rsidP="00C5798D">
                      <w:pPr>
                        <w:spacing w:line="360" w:lineRule="exact"/>
                        <w:ind w:left="110" w:right="284"/>
                        <w:jc w:val="both"/>
                        <w:rPr>
                          <w:rFonts w:cs="B Lotus"/>
                          <w:color w:val="000000" w:themeColor="text1"/>
                          <w:rtl/>
                        </w:rPr>
                      </w:pPr>
                    </w:p>
                    <w:p w:rsidR="007C1F6D" w:rsidRPr="006F1464" w:rsidRDefault="007C1F6D" w:rsidP="00C5798D">
                      <w:pPr>
                        <w:spacing w:line="360" w:lineRule="exact"/>
                        <w:ind w:left="110" w:right="284"/>
                        <w:jc w:val="both"/>
                        <w:rPr>
                          <w:rFonts w:cs="B Lotus"/>
                          <w:color w:val="000000" w:themeColor="text1"/>
                          <w:rtl/>
                        </w:rPr>
                      </w:pPr>
                    </w:p>
                    <w:p w:rsidR="007C1F6D" w:rsidRPr="006F1464" w:rsidRDefault="007C1F6D" w:rsidP="00C5798D">
                      <w:pPr>
                        <w:spacing w:line="360" w:lineRule="exact"/>
                        <w:ind w:left="110" w:right="284"/>
                        <w:jc w:val="both"/>
                        <w:rPr>
                          <w:rFonts w:cs="B Lotus"/>
                          <w:color w:val="000000" w:themeColor="text1"/>
                          <w:rtl/>
                        </w:rPr>
                      </w:pPr>
                    </w:p>
                    <w:p w:rsidR="007C1F6D" w:rsidRPr="006F1464" w:rsidRDefault="007C1F6D" w:rsidP="00C5798D">
                      <w:pPr>
                        <w:spacing w:line="360" w:lineRule="exact"/>
                        <w:ind w:left="110" w:right="284"/>
                        <w:jc w:val="both"/>
                        <w:rPr>
                          <w:rFonts w:cs="B Lotus"/>
                          <w:color w:val="000000" w:themeColor="text1"/>
                          <w:rtl/>
                        </w:rPr>
                      </w:pPr>
                    </w:p>
                    <w:p w:rsidR="007C1F6D" w:rsidRPr="006F1464" w:rsidRDefault="007C1F6D" w:rsidP="00C5798D">
                      <w:pPr>
                        <w:spacing w:line="360" w:lineRule="exact"/>
                        <w:ind w:left="110" w:right="284"/>
                        <w:jc w:val="both"/>
                        <w:rPr>
                          <w:rFonts w:cs="B Lotus"/>
                          <w:color w:val="000000" w:themeColor="text1"/>
                          <w:rtl/>
                        </w:rPr>
                      </w:pPr>
                    </w:p>
                    <w:p w:rsidR="007C1F6D" w:rsidRPr="006F1464" w:rsidRDefault="007C1F6D" w:rsidP="00C5798D">
                      <w:pPr>
                        <w:spacing w:line="360" w:lineRule="exact"/>
                        <w:ind w:left="110" w:right="284"/>
                        <w:jc w:val="both"/>
                        <w:rPr>
                          <w:rFonts w:cs="2  Lotus"/>
                          <w:color w:val="000000" w:themeColor="text1"/>
                        </w:rPr>
                      </w:pPr>
                    </w:p>
                    <w:p w:rsidR="007C1F6D" w:rsidRPr="006F1464" w:rsidRDefault="007C1F6D" w:rsidP="00C5798D">
                      <w:pPr>
                        <w:spacing w:line="360" w:lineRule="exact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type="topAndBottom"/>
              </v:roundrect>
            </w:pict>
          </mc:Fallback>
        </mc:AlternateContent>
      </w:r>
      <w:r w:rsidR="00E92F49" w:rsidRPr="00C6656E">
        <w:rPr>
          <w:rFonts w:cs="B Yagut"/>
          <w:noProof/>
          <w:color w:val="000000" w:themeColor="text1"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5B70328B" wp14:editId="7A4FDD80">
                <wp:simplePos x="0" y="0"/>
                <wp:positionH relativeFrom="column">
                  <wp:posOffset>-334645</wp:posOffset>
                </wp:positionH>
                <wp:positionV relativeFrom="paragraph">
                  <wp:posOffset>327660</wp:posOffset>
                </wp:positionV>
                <wp:extent cx="7078980" cy="775335"/>
                <wp:effectExtent l="0" t="0" r="26670" b="24765"/>
                <wp:wrapTight wrapText="bothSides">
                  <wp:wrapPolygon edited="0">
                    <wp:start x="0" y="0"/>
                    <wp:lineTo x="0" y="21759"/>
                    <wp:lineTo x="21623" y="21759"/>
                    <wp:lineTo x="21623" y="0"/>
                    <wp:lineTo x="0" y="0"/>
                  </wp:wrapPolygon>
                </wp:wrapTight>
                <wp:docPr id="5" name="AutoShape 4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078980" cy="775335"/>
                        </a:xfrm>
                        <a:prstGeom prst="bevel">
                          <a:avLst>
                            <a:gd name="adj" fmla="val 9500"/>
                          </a:avLst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7C1F6D" w:rsidRPr="008D7C08" w:rsidRDefault="00D0460B" w:rsidP="00EB04D2">
                            <w:pPr>
                              <w:ind w:left="-197"/>
                              <w:jc w:val="center"/>
                              <w:rPr>
                                <w:rFonts w:cs="B Titr"/>
                                <w:b w:val="0"/>
                                <w:bCs w:val="0"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rFonts w:cs="B Titr" w:hint="cs"/>
                                <w:b w:val="0"/>
                                <w:bCs w:val="0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پنجمین</w:t>
                            </w:r>
                            <w:r w:rsidR="007B135A" w:rsidRPr="008D7C08">
                              <w:rPr>
                                <w:rFonts w:cs="B Titr"/>
                                <w:b w:val="0"/>
                                <w:bCs w:val="0"/>
                                <w:sz w:val="24"/>
                                <w:szCs w:val="24"/>
                                <w:lang w:bidi="fa-IR"/>
                              </w:rPr>
                              <w:t xml:space="preserve"> </w:t>
                            </w:r>
                            <w:r w:rsidR="007C1F6D" w:rsidRPr="008D7C08">
                              <w:rPr>
                                <w:rFonts w:cs="B Titr" w:hint="cs"/>
                                <w:b w:val="0"/>
                                <w:bCs w:val="0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جلسه شورای نشریات دانشگاه</w:t>
                            </w:r>
                          </w:p>
                          <w:p w:rsidR="007C1F6D" w:rsidRPr="002D21E1" w:rsidRDefault="00D0460B" w:rsidP="00D0460B">
                            <w:pPr>
                              <w:jc w:val="lowKashida"/>
                              <w:rPr>
                                <w:rFonts w:cs="B Nazanin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Zar" w:hint="cs"/>
                                <w:b w:val="0"/>
                                <w:bCs w:val="0"/>
                                <w:color w:val="000000" w:themeColor="text1"/>
                                <w:sz w:val="28"/>
                                <w:szCs w:val="28"/>
                                <w:rtl/>
                              </w:rPr>
                              <w:t>سالن میهن</w:t>
                            </w:r>
                            <w:r w:rsidR="00590550" w:rsidRPr="008D7C08">
                              <w:rPr>
                                <w:rFonts w:cs="B Nazanin" w:hint="cs"/>
                                <w:color w:val="000000" w:themeColor="text1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590550" w:rsidRPr="005A2151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  </w:t>
                            </w:r>
                            <w:r w:rsidR="00590550" w:rsidRPr="00590550">
                              <w:rPr>
                                <w:rFonts w:cs="B Nazanin" w:hint="cs"/>
                                <w:b w:val="0"/>
                                <w:bCs w:val="0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         </w:t>
                            </w:r>
                            <w:r w:rsidR="00CC3857" w:rsidRPr="00590550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ab/>
                            </w:r>
                            <w:r w:rsidR="00CC3857" w:rsidRPr="00590550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ab/>
                            </w:r>
                            <w:r w:rsidR="00CC3857" w:rsidRPr="00590550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ab/>
                            </w:r>
                            <w:r w:rsidR="00CC3857" w:rsidRPr="00590550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ab/>
                            </w:r>
                            <w:r w:rsidR="00CC3857" w:rsidRPr="00590550">
                              <w:rPr>
                                <w:rFonts w:cs="B Nazani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CC3857" w:rsidRPr="00590550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         </w:t>
                            </w:r>
                            <w:r w:rsidR="00CC3857" w:rsidRPr="00590550">
                              <w:rPr>
                                <w:rFonts w:cs="B Nazani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="007C1F6D" w:rsidRPr="00590550">
                              <w:rPr>
                                <w:rFonts w:cs="B Nazani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7C1F6D" w:rsidRPr="00590550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 w:rsidR="007C1F6D" w:rsidRPr="00590550">
                              <w:rPr>
                                <w:rFonts w:cs="B Nazani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0550" w:rsidRPr="00590550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                   </w:t>
                            </w:r>
                            <w:r w:rsidR="007C1F6D" w:rsidRPr="00590550">
                              <w:rPr>
                                <w:rFonts w:cs="B Nazani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590550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    </w:t>
                            </w:r>
                            <w:r w:rsidR="005A2151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                   </w:t>
                            </w:r>
                            <w:r w:rsidR="006A4ADC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   </w:t>
                            </w:r>
                            <w:r w:rsidR="00590550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              </w:t>
                            </w:r>
                            <w:r w:rsidR="007C1F6D" w:rsidRPr="00590550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 w:rsidR="006A4ADC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 w:rsidR="007C1F6D" w:rsidRPr="00590550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 </w:t>
                            </w:r>
                            <w:r w:rsidR="00590550" w:rsidRPr="00590550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  </w:t>
                            </w:r>
                            <w:r w:rsidR="008D7C08">
                              <w:rPr>
                                <w:rFonts w:cs="B Nazani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7C1F6D" w:rsidRPr="005A2151">
                              <w:rPr>
                                <w:rFonts w:cs="B Titr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>زمان :</w:t>
                            </w:r>
                            <w:r w:rsidR="007C1F6D" w:rsidRPr="00590550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B Zar" w:hint="cs"/>
                                <w:b w:val="0"/>
                                <w:bCs w:val="0"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>دوشنبه</w:t>
                            </w:r>
                            <w:r w:rsidR="00EB04D2">
                              <w:rPr>
                                <w:rFonts w:cs="B Zar" w:hint="cs"/>
                                <w:b w:val="0"/>
                                <w:bCs w:val="0"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B Zar" w:hint="cs"/>
                                <w:b w:val="0"/>
                                <w:bCs w:val="0"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>7/6</w:t>
                            </w:r>
                            <w:r w:rsidR="00EB04D2">
                              <w:rPr>
                                <w:rFonts w:cs="B Zar" w:hint="cs"/>
                                <w:b w:val="0"/>
                                <w:bCs w:val="0"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>/</w:t>
                            </w:r>
                            <w:r>
                              <w:rPr>
                                <w:rFonts w:cs="B Zar" w:hint="cs"/>
                                <w:b w:val="0"/>
                                <w:bCs w:val="0"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>1401</w:t>
                            </w:r>
                            <w:r w:rsidR="00CC3857" w:rsidRPr="00590550">
                              <w:rPr>
                                <w:rFonts w:cs="B Nazanin" w:hint="cs"/>
                                <w:b w:val="0"/>
                                <w:bCs w:val="0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 w:rsidR="008D7C08">
                              <w:rPr>
                                <w:rFonts w:cs="B Nazanin"/>
                                <w:b w:val="0"/>
                                <w:bCs w:val="0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CC3857" w:rsidRPr="00590550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 </w:t>
                            </w:r>
                            <w:r w:rsidR="007C1F6D" w:rsidRPr="008D7C08">
                              <w:rPr>
                                <w:rFonts w:cs="B Titr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>ساعت :</w:t>
                            </w:r>
                            <w:r w:rsidR="00590550" w:rsidRPr="00590550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B Zar" w:hint="cs"/>
                                <w:b w:val="0"/>
                                <w:bCs w:val="0"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>13-11</w:t>
                            </w:r>
                          </w:p>
                          <w:p w:rsidR="007C1F6D" w:rsidRPr="006734BC" w:rsidRDefault="007C1F6D" w:rsidP="00BC0B49">
                            <w:pPr>
                              <w:jc w:val="lowKashida"/>
                              <w:rPr>
                                <w:rFonts w:cs="2  Lotus"/>
                                <w:color w:val="000000" w:themeColor="text1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B70328B" id="_x0000_t84" coordsize="21600,21600" o:spt="84" adj="2700" path="m,l,21600r21600,l21600,xem@0@0nfl@0@2@1@2@1@0xem,nfl@0@0em,21600nfl@0@2em21600,21600nfl@1@2em21600,nfl@1@0e">
                <v:stroke joinstyle="miter"/>
                <v:formulas>
                  <v:f eqn="val #0"/>
                  <v:f eqn="sum width 0 #0"/>
                  <v:f eqn="sum height 0 #0"/>
                  <v:f eqn="prod width 1 2"/>
                  <v:f eqn="prod height 1 2"/>
                  <v:f eqn="prod #0 1 2"/>
                  <v:f eqn="prod #0 3 2"/>
                  <v:f eqn="sum @1 @5 0"/>
                  <v:f eqn="sum @2 @5 0"/>
                </v:formulas>
                <v:path o:extrusionok="f" limo="10800,10800" o:connecttype="custom" o:connectlocs="0,@4;@0,@4;@3,21600;@3,@2;21600,@4;@1,@4;@3,0;@3,@0" textboxrect="@0,@0,@1,@2"/>
                <v:handles>
                  <v:h position="#0,topLeft" switch="" xrange="0,10800"/>
                </v:handles>
                <o:complex v:ext="view"/>
              </v:shapetype>
              <v:shape id="AutoShape 405" o:spid="_x0000_s1027" type="#_x0000_t84" style="position:absolute;left:0;text-align:left;margin-left:-26.35pt;margin-top:25.8pt;width:557.4pt;height:61.05pt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" adj="2052" strokeweight=".5pt">
                <v:textbox>
                  <w:txbxContent>
                    <w:p w:rsidR="007C1F6D" w:rsidRPr="008D7C08" w:rsidRDefault="00D0460B" w:rsidP="00EB04D2">
                      <w:pPr>
                        <w:ind w:left="-197"/>
                        <w:jc w:val="center"/>
                        <w:rPr>
                          <w:rFonts w:cs="B Titr"/>
                          <w:b w:val="0"/>
                          <w:bCs w:val="0"/>
                          <w:sz w:val="24"/>
                          <w:szCs w:val="24"/>
                          <w:rtl/>
                        </w:rPr>
                      </w:pPr>
                      <w:r>
                        <w:rPr>
                          <w:rFonts w:cs="B Titr" w:hint="cs"/>
                          <w:b w:val="0"/>
                          <w:bCs w:val="0"/>
                          <w:sz w:val="24"/>
                          <w:szCs w:val="24"/>
                          <w:rtl/>
                          <w:lang w:bidi="fa-IR"/>
                        </w:rPr>
                        <w:t>پنجمین</w:t>
                      </w:r>
                      <w:r w:rsidR="007B135A" w:rsidRPr="008D7C08">
                        <w:rPr>
                          <w:rFonts w:cs="B Titr"/>
                          <w:b w:val="0"/>
                          <w:bCs w:val="0"/>
                          <w:sz w:val="24"/>
                          <w:szCs w:val="24"/>
                          <w:lang w:bidi="fa-IR"/>
                        </w:rPr>
                        <w:t xml:space="preserve"> </w:t>
                      </w:r>
                      <w:r w:rsidR="007C1F6D" w:rsidRPr="008D7C08">
                        <w:rPr>
                          <w:rFonts w:cs="B Titr" w:hint="cs"/>
                          <w:b w:val="0"/>
                          <w:bCs w:val="0"/>
                          <w:sz w:val="24"/>
                          <w:szCs w:val="24"/>
                          <w:rtl/>
                          <w:lang w:bidi="fa-IR"/>
                        </w:rPr>
                        <w:t>جلسه شورای نشریات دانشگاه</w:t>
                      </w:r>
                    </w:p>
                    <w:p w:rsidR="007C1F6D" w:rsidRPr="002D21E1" w:rsidRDefault="00D0460B" w:rsidP="00D0460B">
                      <w:pPr>
                        <w:jc w:val="lowKashida"/>
                        <w:rPr>
                          <w:rFonts w:cs="B Nazanin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cs="B Zar" w:hint="cs"/>
                          <w:b w:val="0"/>
                          <w:bCs w:val="0"/>
                          <w:color w:val="000000" w:themeColor="text1"/>
                          <w:sz w:val="28"/>
                          <w:szCs w:val="28"/>
                          <w:rtl/>
                        </w:rPr>
                        <w:t>سالن میهن</w:t>
                      </w:r>
                      <w:r w:rsidR="00590550" w:rsidRPr="008D7C08">
                        <w:rPr>
                          <w:rFonts w:cs="B Nazanin" w:hint="cs"/>
                          <w:color w:val="000000" w:themeColor="text1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590550" w:rsidRPr="005A2151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  </w:t>
                      </w:r>
                      <w:r w:rsidR="00590550" w:rsidRPr="00590550">
                        <w:rPr>
                          <w:rFonts w:cs="B Nazanin" w:hint="cs"/>
                          <w:b w:val="0"/>
                          <w:bCs w:val="0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         </w:t>
                      </w:r>
                      <w:r w:rsidR="00CC3857" w:rsidRPr="00590550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ab/>
                      </w:r>
                      <w:r w:rsidR="00CC3857" w:rsidRPr="00590550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ab/>
                      </w:r>
                      <w:r w:rsidR="00CC3857" w:rsidRPr="00590550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ab/>
                      </w:r>
                      <w:r w:rsidR="00CC3857" w:rsidRPr="00590550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ab/>
                      </w:r>
                      <w:r w:rsidR="00CC3857" w:rsidRPr="00590550">
                        <w:rPr>
                          <w:rFonts w:cs="B Nazanin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CC3857" w:rsidRPr="00590550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         </w:t>
                      </w:r>
                      <w:r w:rsidR="00CC3857" w:rsidRPr="00590550">
                        <w:rPr>
                          <w:rFonts w:cs="B Nazanin"/>
                          <w:color w:val="000000" w:themeColor="text1"/>
                          <w:sz w:val="20"/>
                          <w:szCs w:val="20"/>
                        </w:rPr>
                        <w:t xml:space="preserve">      </w:t>
                      </w:r>
                      <w:r w:rsidR="007C1F6D" w:rsidRPr="00590550">
                        <w:rPr>
                          <w:rFonts w:cs="B Nazanin"/>
                          <w:color w:val="000000" w:themeColor="text1"/>
                          <w:sz w:val="20"/>
                          <w:szCs w:val="20"/>
                        </w:rPr>
                        <w:t xml:space="preserve">  </w:t>
                      </w:r>
                      <w:r w:rsidR="007C1F6D" w:rsidRPr="00590550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</w:t>
                      </w:r>
                      <w:r w:rsidR="007C1F6D" w:rsidRPr="00590550">
                        <w:rPr>
                          <w:rFonts w:cs="B Nazanin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0550" w:rsidRPr="00590550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                   </w:t>
                      </w:r>
                      <w:r w:rsidR="007C1F6D" w:rsidRPr="00590550">
                        <w:rPr>
                          <w:rFonts w:cs="B Nazanin"/>
                          <w:color w:val="000000" w:themeColor="text1"/>
                          <w:sz w:val="20"/>
                          <w:szCs w:val="20"/>
                        </w:rPr>
                        <w:t xml:space="preserve">  </w:t>
                      </w:r>
                      <w:r w:rsidR="00590550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    </w:t>
                      </w:r>
                      <w:r w:rsidR="005A2151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                   </w:t>
                      </w:r>
                      <w:r w:rsidR="006A4ADC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   </w:t>
                      </w:r>
                      <w:r w:rsidR="00590550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              </w:t>
                      </w:r>
                      <w:r w:rsidR="007C1F6D" w:rsidRPr="00590550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</w:t>
                      </w:r>
                      <w:r w:rsidR="006A4ADC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</w:t>
                      </w:r>
                      <w:r w:rsidR="007C1F6D" w:rsidRPr="00590550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 </w:t>
                      </w:r>
                      <w:r w:rsidR="00590550" w:rsidRPr="00590550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  </w:t>
                      </w:r>
                      <w:r w:rsidR="008D7C08">
                        <w:rPr>
                          <w:rFonts w:cs="B Nazanin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7C1F6D" w:rsidRPr="005A2151">
                        <w:rPr>
                          <w:rFonts w:cs="B Titr"/>
                          <w:color w:val="000000" w:themeColor="text1"/>
                          <w:sz w:val="20"/>
                          <w:szCs w:val="20"/>
                          <w:rtl/>
                        </w:rPr>
                        <w:t>زمان :</w:t>
                      </w:r>
                      <w:r w:rsidR="007C1F6D" w:rsidRPr="00590550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B Zar" w:hint="cs"/>
                          <w:b w:val="0"/>
                          <w:bCs w:val="0"/>
                          <w:color w:val="000000" w:themeColor="text1"/>
                          <w:sz w:val="24"/>
                          <w:szCs w:val="24"/>
                          <w:rtl/>
                        </w:rPr>
                        <w:t>دوشنبه</w:t>
                      </w:r>
                      <w:r w:rsidR="00EB04D2">
                        <w:rPr>
                          <w:rFonts w:cs="B Zar" w:hint="cs"/>
                          <w:b w:val="0"/>
                          <w:bCs w:val="0"/>
                          <w:color w:val="000000" w:themeColor="text1"/>
                          <w:sz w:val="24"/>
                          <w:szCs w:val="24"/>
                          <w:rtl/>
                        </w:rPr>
                        <w:t xml:space="preserve"> </w:t>
                      </w:r>
                      <w:r>
                        <w:rPr>
                          <w:rFonts w:cs="B Zar" w:hint="cs"/>
                          <w:b w:val="0"/>
                          <w:bCs w:val="0"/>
                          <w:color w:val="000000" w:themeColor="text1"/>
                          <w:sz w:val="24"/>
                          <w:szCs w:val="24"/>
                          <w:rtl/>
                        </w:rPr>
                        <w:t>7/6</w:t>
                      </w:r>
                      <w:r w:rsidR="00EB04D2">
                        <w:rPr>
                          <w:rFonts w:cs="B Zar" w:hint="cs"/>
                          <w:b w:val="0"/>
                          <w:bCs w:val="0"/>
                          <w:color w:val="000000" w:themeColor="text1"/>
                          <w:sz w:val="24"/>
                          <w:szCs w:val="24"/>
                          <w:rtl/>
                        </w:rPr>
                        <w:t>/</w:t>
                      </w:r>
                      <w:r>
                        <w:rPr>
                          <w:rFonts w:cs="B Zar" w:hint="cs"/>
                          <w:b w:val="0"/>
                          <w:bCs w:val="0"/>
                          <w:color w:val="000000" w:themeColor="text1"/>
                          <w:sz w:val="24"/>
                          <w:szCs w:val="24"/>
                          <w:rtl/>
                        </w:rPr>
                        <w:t>1401</w:t>
                      </w:r>
                      <w:r w:rsidR="00CC3857" w:rsidRPr="00590550">
                        <w:rPr>
                          <w:rFonts w:cs="B Nazanin" w:hint="cs"/>
                          <w:b w:val="0"/>
                          <w:bCs w:val="0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</w:t>
                      </w:r>
                      <w:r w:rsidR="008D7C08">
                        <w:rPr>
                          <w:rFonts w:cs="B Nazanin"/>
                          <w:b w:val="0"/>
                          <w:bCs w:val="0"/>
                          <w:color w:val="000000" w:themeColor="text1"/>
                          <w:sz w:val="20"/>
                          <w:szCs w:val="20"/>
                        </w:rPr>
                        <w:t xml:space="preserve">   </w:t>
                      </w:r>
                      <w:r w:rsidR="00CC3857" w:rsidRPr="00590550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 </w:t>
                      </w:r>
                      <w:r w:rsidR="007C1F6D" w:rsidRPr="008D7C08">
                        <w:rPr>
                          <w:rFonts w:cs="B Titr" w:hint="cs"/>
                          <w:color w:val="000000" w:themeColor="text1"/>
                          <w:sz w:val="20"/>
                          <w:szCs w:val="20"/>
                          <w:rtl/>
                        </w:rPr>
                        <w:t>ساعت :</w:t>
                      </w:r>
                      <w:r w:rsidR="00590550" w:rsidRPr="00590550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B Zar" w:hint="cs"/>
                          <w:b w:val="0"/>
                          <w:bCs w:val="0"/>
                          <w:color w:val="000000" w:themeColor="text1"/>
                          <w:sz w:val="24"/>
                          <w:szCs w:val="24"/>
                          <w:rtl/>
                        </w:rPr>
                        <w:t>13-11</w:t>
                      </w:r>
                    </w:p>
                    <w:p w:rsidR="007C1F6D" w:rsidRPr="006734BC" w:rsidRDefault="007C1F6D" w:rsidP="00BC0B49">
                      <w:pPr>
                        <w:jc w:val="lowKashida"/>
                        <w:rPr>
                          <w:rFonts w:cs="2  Lotus"/>
                          <w:color w:val="000000" w:themeColor="text1"/>
                          <w:rtl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E8206B">
        <w:rPr>
          <w:rFonts w:cs="B Yagut"/>
          <w:noProof/>
          <w:color w:val="000000" w:themeColor="text1"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64F183FD" wp14:editId="206170EE">
                <wp:simplePos x="0" y="0"/>
                <wp:positionH relativeFrom="column">
                  <wp:posOffset>-365125</wp:posOffset>
                </wp:positionH>
                <wp:positionV relativeFrom="paragraph">
                  <wp:posOffset>1158240</wp:posOffset>
                </wp:positionV>
                <wp:extent cx="7117080" cy="960120"/>
                <wp:effectExtent l="0" t="0" r="26670" b="11430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7080" cy="96012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C1F6D" w:rsidRPr="00E8206B" w:rsidRDefault="007C1F6D" w:rsidP="00D0460B">
                            <w:pPr>
                              <w:rPr>
                                <w:rFonts w:cs="Calibri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673B9A">
                              <w:rPr>
                                <w:rFonts w:cs="B Titr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اعضای حاضر:</w:t>
                            </w:r>
                            <w:r w:rsidR="00E8206B"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552CC5"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آقایان دکتر سعدالدین- دکتر احسانی- </w:t>
                            </w:r>
                            <w:r w:rsidR="00D0460B"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دکتر رشیدی </w:t>
                            </w:r>
                            <w:r w:rsidR="00552CC5"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- دکتر</w:t>
                            </w:r>
                            <w:r w:rsidR="00703CAC"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جزایری</w:t>
                            </w:r>
                            <w:r w:rsidR="00552CC5"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- دکتر</w:t>
                            </w:r>
                            <w:r w:rsidR="00703CAC"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552CC5"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خیاطیان- دکتر</w:t>
                            </w:r>
                            <w:r w:rsidR="00703CAC"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552CC5"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خادمی- </w:t>
                            </w:r>
                            <w:r w:rsidR="00695A38"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مهندس بیدی</w:t>
                            </w:r>
                          </w:p>
                          <w:p w:rsidR="007C1F6D" w:rsidRPr="00673B9A" w:rsidRDefault="007C1F6D" w:rsidP="00D0460B">
                            <w:pPr>
                              <w:rPr>
                                <w:rFonts w:cs="B Titr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673B9A">
                              <w:rPr>
                                <w:rFonts w:cs="B Titr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اعضای غایب:</w:t>
                            </w:r>
                            <w:r w:rsidR="00D0460B" w:rsidRPr="00D0460B"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D0460B"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دکتر اسحاقی</w:t>
                            </w:r>
                            <w:r w:rsidR="00534E85"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- دکتر معرفت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4F183FD" id="Rounded Rectangle 2" o:spid="_x0000_s1028" style="position:absolute;left:0;text-align:left;margin-left:-28.75pt;margin-top:91.2pt;width:560.4pt;height:75.6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" fillcolor="white [3212]" strokecolor="black [3213]" strokeweight=".25pt">
                <v:textbox>
                  <w:txbxContent>
                    <w:p w:rsidR="007C1F6D" w:rsidRPr="00E8206B" w:rsidRDefault="007C1F6D" w:rsidP="00D0460B">
                      <w:pPr>
                        <w:rPr>
                          <w:rFonts w:cs="Calibri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673B9A">
                        <w:rPr>
                          <w:rFonts w:cs="B Titr" w:hint="cs"/>
                          <w:color w:val="000000" w:themeColor="text1"/>
                          <w:sz w:val="20"/>
                          <w:szCs w:val="20"/>
                          <w:rtl/>
                          <w:lang w:bidi="fa-IR"/>
                        </w:rPr>
                        <w:t>اعضای حاضر:</w:t>
                      </w:r>
                      <w:r w:rsidR="00E8206B"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 </w:t>
                      </w:r>
                      <w:r w:rsidR="00552CC5"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آقایان دکتر سعدالدین- دکتر احسانی- </w:t>
                      </w:r>
                      <w:r w:rsidR="00D0460B"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دکتر رشیدی </w:t>
                      </w:r>
                      <w:r w:rsidR="00552CC5"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>- دکتر</w:t>
                      </w:r>
                      <w:r w:rsidR="00703CAC"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 جزایری</w:t>
                      </w:r>
                      <w:r w:rsidR="00552CC5"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>- دکتر</w:t>
                      </w:r>
                      <w:r w:rsidR="00703CAC"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 </w:t>
                      </w:r>
                      <w:r w:rsidR="00552CC5"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>خیاطیان- دکتر</w:t>
                      </w:r>
                      <w:r w:rsidR="00703CAC"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 </w:t>
                      </w:r>
                      <w:r w:rsidR="00552CC5"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خادمی- </w:t>
                      </w:r>
                      <w:r w:rsidR="00695A38"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>مهندس بیدی</w:t>
                      </w:r>
                    </w:p>
                    <w:p w:rsidR="007C1F6D" w:rsidRPr="00673B9A" w:rsidRDefault="007C1F6D" w:rsidP="00D0460B">
                      <w:pPr>
                        <w:rPr>
                          <w:rFonts w:cs="B Titr"/>
                          <w:color w:val="000000" w:themeColor="text1"/>
                          <w:sz w:val="20"/>
                          <w:szCs w:val="20"/>
                          <w:rtl/>
                          <w:lang w:bidi="fa-IR"/>
                        </w:rPr>
                      </w:pPr>
                      <w:r w:rsidRPr="00673B9A">
                        <w:rPr>
                          <w:rFonts w:cs="B Titr" w:hint="cs"/>
                          <w:color w:val="000000" w:themeColor="text1"/>
                          <w:sz w:val="20"/>
                          <w:szCs w:val="20"/>
                          <w:rtl/>
                          <w:lang w:bidi="fa-IR"/>
                        </w:rPr>
                        <w:t>اعضای غایب:</w:t>
                      </w:r>
                      <w:r w:rsidR="00D0460B" w:rsidRPr="00D0460B"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 </w:t>
                      </w:r>
                      <w:r w:rsidR="00D0460B"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>دکتر اسحاقی</w:t>
                      </w:r>
                      <w:r w:rsidR="00534E85"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>- دکتر معرفت</w:t>
                      </w:r>
                    </w:p>
                  </w:txbxContent>
                </v:textbox>
              </v:roundrect>
            </w:pict>
          </mc:Fallback>
        </mc:AlternateContent>
      </w:r>
      <w:r w:rsidR="007C1F6D" w:rsidRPr="00C6656E">
        <w:rPr>
          <w:rFonts w:cs="B Esfehan" w:hint="cs"/>
          <w:color w:val="000000" w:themeColor="text1"/>
          <w:sz w:val="20"/>
          <w:szCs w:val="20"/>
          <w:rtl/>
        </w:rPr>
        <w:t xml:space="preserve">                           </w:t>
      </w:r>
      <w:r w:rsidR="005A2151">
        <w:rPr>
          <w:rFonts w:cs="B Esfehan" w:hint="cs"/>
          <w:color w:val="000000" w:themeColor="text1"/>
          <w:sz w:val="20"/>
          <w:szCs w:val="20"/>
          <w:rtl/>
        </w:rPr>
        <w:t xml:space="preserve">                   </w:t>
      </w:r>
      <w:r w:rsidR="005A2151">
        <w:rPr>
          <w:rFonts w:cs="B Esfehan" w:hint="cs"/>
          <w:color w:val="000000" w:themeColor="text1"/>
          <w:sz w:val="20"/>
          <w:szCs w:val="20"/>
          <w:rtl/>
        </w:rPr>
        <w:tab/>
      </w:r>
      <w:r w:rsidR="005A2151">
        <w:rPr>
          <w:rFonts w:cs="B Esfehan" w:hint="cs"/>
          <w:color w:val="000000" w:themeColor="text1"/>
          <w:sz w:val="20"/>
          <w:szCs w:val="20"/>
          <w:rtl/>
        </w:rPr>
        <w:tab/>
        <w:t xml:space="preserve"> </w:t>
      </w:r>
      <w:r w:rsidR="005A2151">
        <w:rPr>
          <w:rFonts w:cs="B Esfehan" w:hint="cs"/>
          <w:color w:val="000000" w:themeColor="text1"/>
          <w:sz w:val="20"/>
          <w:szCs w:val="20"/>
          <w:rtl/>
        </w:rPr>
        <w:tab/>
        <w:t xml:space="preserve"> </w:t>
      </w:r>
      <w:r w:rsidR="005A2151">
        <w:rPr>
          <w:rFonts w:cs="B Esfehan" w:hint="cs"/>
          <w:color w:val="000000" w:themeColor="text1"/>
          <w:sz w:val="20"/>
          <w:szCs w:val="20"/>
          <w:rtl/>
        </w:rPr>
        <w:tab/>
      </w:r>
      <w:r w:rsidR="005A2151">
        <w:rPr>
          <w:rFonts w:cs="B Esfehan" w:hint="cs"/>
          <w:color w:val="000000" w:themeColor="text1"/>
          <w:sz w:val="20"/>
          <w:szCs w:val="20"/>
          <w:rtl/>
        </w:rPr>
        <w:tab/>
      </w:r>
      <w:r w:rsidR="005A2151">
        <w:rPr>
          <w:rFonts w:cs="B Esfehan" w:hint="cs"/>
          <w:color w:val="000000" w:themeColor="text1"/>
          <w:sz w:val="20"/>
          <w:szCs w:val="20"/>
          <w:rtl/>
        </w:rPr>
        <w:tab/>
      </w:r>
      <w:r w:rsidR="005A2151">
        <w:rPr>
          <w:rFonts w:cs="B Esfehan" w:hint="cs"/>
          <w:color w:val="000000" w:themeColor="text1"/>
          <w:sz w:val="20"/>
          <w:szCs w:val="20"/>
          <w:rtl/>
        </w:rPr>
        <w:tab/>
      </w:r>
      <w:r w:rsidR="005A2151">
        <w:rPr>
          <w:rFonts w:cs="B Esfehan" w:hint="cs"/>
          <w:color w:val="000000" w:themeColor="text1"/>
          <w:sz w:val="20"/>
          <w:szCs w:val="20"/>
          <w:rtl/>
        </w:rPr>
        <w:tab/>
        <w:t xml:space="preserve"> </w:t>
      </w:r>
      <w:r w:rsidR="007C1F6D" w:rsidRPr="00C6656E">
        <w:rPr>
          <w:rFonts w:cs="B Esfehan" w:hint="cs"/>
          <w:color w:val="000000" w:themeColor="text1"/>
          <w:sz w:val="20"/>
          <w:szCs w:val="20"/>
          <w:rtl/>
        </w:rPr>
        <w:t xml:space="preserve"> </w:t>
      </w:r>
      <w:r w:rsidR="007C1F6D">
        <w:rPr>
          <w:rFonts w:cs="B Esfehan" w:hint="cs"/>
          <w:color w:val="000000" w:themeColor="text1"/>
          <w:sz w:val="20"/>
          <w:szCs w:val="20"/>
          <w:rtl/>
        </w:rPr>
        <w:t xml:space="preserve">    </w:t>
      </w:r>
      <w:r w:rsidR="007C1F6D" w:rsidRPr="00C6656E">
        <w:rPr>
          <w:rFonts w:cs="B Esfehan" w:hint="cs"/>
          <w:color w:val="000000" w:themeColor="text1"/>
          <w:sz w:val="20"/>
          <w:szCs w:val="20"/>
          <w:rtl/>
        </w:rPr>
        <w:t xml:space="preserve">    باسمه تعالي</w:t>
      </w:r>
      <w:r w:rsidR="007C1F6D" w:rsidRPr="00C6656E">
        <w:rPr>
          <w:rFonts w:cs="Andalus" w:hint="cs"/>
          <w:color w:val="000000" w:themeColor="text1"/>
          <w:sz w:val="26"/>
          <w:szCs w:val="26"/>
          <w:rtl/>
        </w:rPr>
        <w:t xml:space="preserve">         </w:t>
      </w:r>
      <w:r w:rsidR="007C1F6D">
        <w:rPr>
          <w:rFonts w:cs="Andalus"/>
          <w:color w:val="000000" w:themeColor="text1"/>
          <w:sz w:val="26"/>
          <w:szCs w:val="26"/>
        </w:rPr>
        <w:t xml:space="preserve">   </w:t>
      </w:r>
      <w:r w:rsidR="007C1F6D" w:rsidRPr="00C6656E">
        <w:rPr>
          <w:rFonts w:cs="Andalus" w:hint="cs"/>
          <w:color w:val="000000" w:themeColor="text1"/>
          <w:sz w:val="26"/>
          <w:szCs w:val="26"/>
          <w:rtl/>
        </w:rPr>
        <w:t xml:space="preserve">  </w:t>
      </w:r>
      <w:r w:rsidR="007C1F6D" w:rsidRPr="00C6656E">
        <w:rPr>
          <w:rFonts w:cs="B Yagut" w:hint="cs"/>
          <w:color w:val="000000" w:themeColor="text1"/>
          <w:rtl/>
        </w:rPr>
        <w:t xml:space="preserve">    </w:t>
      </w:r>
      <w:r w:rsidR="00220832">
        <w:rPr>
          <w:rFonts w:cs="B Yagut" w:hint="cs"/>
          <w:color w:val="000000" w:themeColor="text1"/>
          <w:rtl/>
        </w:rPr>
        <w:t xml:space="preserve"> </w:t>
      </w:r>
      <w:r w:rsidR="007C1F6D" w:rsidRPr="00C6656E">
        <w:rPr>
          <w:rFonts w:cs="B Yagut" w:hint="cs"/>
          <w:color w:val="000000" w:themeColor="text1"/>
          <w:rtl/>
        </w:rPr>
        <w:t xml:space="preserve">   شماره :     </w:t>
      </w:r>
      <w:r w:rsidR="007C1F6D">
        <w:rPr>
          <w:rFonts w:cs="B Yagut" w:hint="cs"/>
          <w:color w:val="000000" w:themeColor="text1"/>
          <w:rtl/>
        </w:rPr>
        <w:t xml:space="preserve">               </w:t>
      </w:r>
      <w:r w:rsidR="007C1F6D" w:rsidRPr="00C6656E">
        <w:rPr>
          <w:rFonts w:cs="B Yagut" w:hint="cs"/>
          <w:color w:val="000000" w:themeColor="text1"/>
          <w:rtl/>
        </w:rPr>
        <w:t xml:space="preserve">  تاريخ</w:t>
      </w:r>
      <w:r w:rsidR="007C1F6D" w:rsidRPr="00C6656E">
        <w:rPr>
          <w:rFonts w:cs="2  Yagut" w:hint="cs"/>
          <w:color w:val="000000" w:themeColor="text1"/>
          <w:rtl/>
        </w:rPr>
        <w:t xml:space="preserve"> :</w:t>
      </w:r>
      <w:r w:rsidR="007C1F6D" w:rsidRPr="00C6656E">
        <w:rPr>
          <w:rFonts w:cs="B Esfehan" w:hint="cs"/>
          <w:color w:val="000000" w:themeColor="text1"/>
          <w:sz w:val="20"/>
          <w:szCs w:val="20"/>
          <w:rtl/>
        </w:rPr>
        <w:t xml:space="preserve">                                            </w:t>
      </w:r>
      <w:r w:rsidR="007C1F6D" w:rsidRPr="00C6656E">
        <w:rPr>
          <w:rFonts w:cs="B Esfehan" w:hint="cs"/>
          <w:color w:val="000000" w:themeColor="text1"/>
          <w:sz w:val="20"/>
          <w:szCs w:val="20"/>
          <w:rtl/>
        </w:rPr>
        <w:tab/>
      </w:r>
      <w:r w:rsidR="007C1F6D" w:rsidRPr="00C6656E">
        <w:rPr>
          <w:rFonts w:cs="B Esfehan" w:hint="cs"/>
          <w:color w:val="000000" w:themeColor="text1"/>
          <w:sz w:val="20"/>
          <w:szCs w:val="20"/>
          <w:rtl/>
        </w:rPr>
        <w:tab/>
        <w:t xml:space="preserve"> </w:t>
      </w:r>
      <w:r w:rsidR="007C1F6D" w:rsidRPr="00C6656E">
        <w:rPr>
          <w:rFonts w:cs="B Esfehan" w:hint="cs"/>
          <w:color w:val="000000" w:themeColor="text1"/>
          <w:sz w:val="20"/>
          <w:szCs w:val="20"/>
          <w:rtl/>
        </w:rPr>
        <w:tab/>
        <w:t xml:space="preserve"> </w:t>
      </w:r>
      <w:r w:rsidR="007C1F6D" w:rsidRPr="00C6656E">
        <w:rPr>
          <w:rFonts w:cs="B Esfehan" w:hint="cs"/>
          <w:color w:val="000000" w:themeColor="text1"/>
          <w:sz w:val="20"/>
          <w:szCs w:val="20"/>
          <w:rtl/>
        </w:rPr>
        <w:tab/>
      </w:r>
      <w:r w:rsidR="007C1F6D" w:rsidRPr="00C6656E">
        <w:rPr>
          <w:rFonts w:cs="B Esfehan" w:hint="cs"/>
          <w:color w:val="000000" w:themeColor="text1"/>
          <w:sz w:val="20"/>
          <w:szCs w:val="20"/>
          <w:rtl/>
        </w:rPr>
        <w:tab/>
      </w:r>
      <w:r w:rsidR="007C1F6D" w:rsidRPr="00C6656E">
        <w:rPr>
          <w:rFonts w:cs="B Esfehan" w:hint="cs"/>
          <w:color w:val="000000" w:themeColor="text1"/>
          <w:sz w:val="20"/>
          <w:szCs w:val="20"/>
          <w:rtl/>
        </w:rPr>
        <w:tab/>
      </w:r>
      <w:r w:rsidR="007C1F6D" w:rsidRPr="00C6656E">
        <w:rPr>
          <w:rFonts w:cs="B Esfehan" w:hint="cs"/>
          <w:color w:val="000000" w:themeColor="text1"/>
          <w:sz w:val="20"/>
          <w:szCs w:val="20"/>
          <w:rtl/>
        </w:rPr>
        <w:tab/>
      </w:r>
      <w:r w:rsidR="007C1F6D" w:rsidRPr="00C6656E">
        <w:rPr>
          <w:rFonts w:cs="B Esfehan" w:hint="cs"/>
          <w:color w:val="000000" w:themeColor="text1"/>
          <w:sz w:val="20"/>
          <w:szCs w:val="20"/>
          <w:rtl/>
        </w:rPr>
        <w:tab/>
      </w:r>
      <w:r w:rsidR="007C1F6D" w:rsidRPr="00C6656E">
        <w:rPr>
          <w:rFonts w:cs="2  Titr" w:hint="cs"/>
          <w:color w:val="000000" w:themeColor="text1"/>
          <w:sz w:val="20"/>
          <w:szCs w:val="20"/>
          <w:rtl/>
        </w:rPr>
        <w:t xml:space="preserve"> </w:t>
      </w:r>
      <w:bookmarkStart w:id="0" w:name="_GoBack"/>
      <w:bookmarkEnd w:id="0"/>
    </w:p>
    <w:p w:rsidR="00645703" w:rsidRDefault="00F96875" w:rsidP="007470A9">
      <w:pPr>
        <w:rPr>
          <w:rFonts w:cs="2  Titr"/>
          <w:color w:val="000000" w:themeColor="text1"/>
          <w:sz w:val="20"/>
          <w:szCs w:val="20"/>
          <w:rtl/>
        </w:rPr>
      </w:pPr>
      <w:r w:rsidRPr="00C6656E">
        <w:rPr>
          <w:rFonts w:cs="B Yagut"/>
          <w:noProof/>
          <w:color w:val="000000" w:themeColor="text1"/>
          <w:sz w:val="20"/>
          <w:szCs w:val="20"/>
          <w:rtl/>
        </w:rPr>
        <w:lastRenderedPageBreak/>
        <mc:AlternateContent>
          <mc:Choice Requires="wps">
            <w:drawing>
              <wp:anchor distT="0" distB="0" distL="114300" distR="114300" simplePos="0" relativeHeight="251666944" behindDoc="1" locked="0" layoutInCell="1" allowOverlap="1" wp14:anchorId="59ADD362" wp14:editId="7C934B1D">
                <wp:simplePos x="0" y="0"/>
                <wp:positionH relativeFrom="margin">
                  <wp:align>center</wp:align>
                </wp:positionH>
                <wp:positionV relativeFrom="paragraph">
                  <wp:posOffset>274320</wp:posOffset>
                </wp:positionV>
                <wp:extent cx="7078980" cy="775335"/>
                <wp:effectExtent l="0" t="0" r="26670" b="24765"/>
                <wp:wrapTight wrapText="bothSides">
                  <wp:wrapPolygon edited="0">
                    <wp:start x="0" y="0"/>
                    <wp:lineTo x="0" y="21759"/>
                    <wp:lineTo x="21623" y="21759"/>
                    <wp:lineTo x="21623" y="0"/>
                    <wp:lineTo x="0" y="0"/>
                  </wp:wrapPolygon>
                </wp:wrapTight>
                <wp:docPr id="8" name="AutoShape 4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078980" cy="775335"/>
                        </a:xfrm>
                        <a:prstGeom prst="bevel">
                          <a:avLst>
                            <a:gd name="adj" fmla="val 9500"/>
                          </a:avLst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F96875" w:rsidRPr="008D7C08" w:rsidRDefault="00D0460B" w:rsidP="00EB04D2">
                            <w:pPr>
                              <w:ind w:left="-197"/>
                              <w:jc w:val="center"/>
                              <w:rPr>
                                <w:rFonts w:cs="B Titr"/>
                                <w:b w:val="0"/>
                                <w:bCs w:val="0"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rFonts w:cs="B Titr" w:hint="cs"/>
                                <w:b w:val="0"/>
                                <w:bCs w:val="0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پنجمین</w:t>
                            </w:r>
                            <w:r w:rsidR="00EB04D2">
                              <w:rPr>
                                <w:rFonts w:cs="B Titr" w:hint="cs"/>
                                <w:b w:val="0"/>
                                <w:bCs w:val="0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F96875" w:rsidRPr="008D7C08">
                              <w:rPr>
                                <w:rFonts w:cs="B Titr" w:hint="cs"/>
                                <w:b w:val="0"/>
                                <w:bCs w:val="0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جلسه شورای نشریات دانشگاه</w:t>
                            </w:r>
                          </w:p>
                          <w:p w:rsidR="00F96875" w:rsidRPr="002D21E1" w:rsidRDefault="00D0460B" w:rsidP="00D0460B">
                            <w:pPr>
                              <w:jc w:val="lowKashida"/>
                              <w:rPr>
                                <w:rFonts w:cs="B Nazanin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Zar" w:hint="cs"/>
                                <w:b w:val="0"/>
                                <w:bCs w:val="0"/>
                                <w:color w:val="000000" w:themeColor="text1"/>
                                <w:sz w:val="28"/>
                                <w:szCs w:val="28"/>
                                <w:rtl/>
                              </w:rPr>
                              <w:t>سالن میهن</w:t>
                            </w:r>
                            <w:r w:rsidR="00F96875" w:rsidRPr="008D7C08">
                              <w:rPr>
                                <w:rFonts w:cs="B Nazanin" w:hint="cs"/>
                                <w:color w:val="000000" w:themeColor="text1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F96875" w:rsidRPr="005A2151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  </w:t>
                            </w:r>
                            <w:r w:rsidR="00F96875" w:rsidRPr="00590550">
                              <w:rPr>
                                <w:rFonts w:cs="B Nazanin" w:hint="cs"/>
                                <w:b w:val="0"/>
                                <w:bCs w:val="0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         </w:t>
                            </w:r>
                            <w:r w:rsidR="00F96875" w:rsidRPr="00590550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ab/>
                            </w:r>
                            <w:r w:rsidR="00F96875" w:rsidRPr="00590550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ab/>
                            </w:r>
                            <w:r w:rsidR="00F96875" w:rsidRPr="00590550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ab/>
                            </w:r>
                            <w:r w:rsidR="00F96875" w:rsidRPr="00590550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ab/>
                            </w:r>
                            <w:r w:rsidR="00F96875" w:rsidRPr="00590550">
                              <w:rPr>
                                <w:rFonts w:cs="B Nazani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96875" w:rsidRPr="00590550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         </w:t>
                            </w:r>
                            <w:r w:rsidR="00F96875" w:rsidRPr="00590550">
                              <w:rPr>
                                <w:rFonts w:cs="B Nazani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F96875" w:rsidRPr="00590550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 w:rsidR="00F96875" w:rsidRPr="00590550">
                              <w:rPr>
                                <w:rFonts w:cs="B Nazani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F96875" w:rsidRPr="00590550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                   </w:t>
                            </w:r>
                            <w:r w:rsidR="00F96875" w:rsidRPr="00590550">
                              <w:rPr>
                                <w:rFonts w:cs="B Nazani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F96875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                                           </w:t>
                            </w:r>
                            <w:r w:rsidR="00F96875" w:rsidRPr="00590550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 w:rsidR="00F96875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 w:rsidR="00F96875" w:rsidRPr="00590550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    </w:t>
                            </w:r>
                            <w:r w:rsidR="00F96875">
                              <w:rPr>
                                <w:rFonts w:cs="B Nazani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20832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 w:rsidR="00F96875">
                              <w:rPr>
                                <w:rFonts w:cs="B Nazani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96875" w:rsidRPr="005A2151">
                              <w:rPr>
                                <w:rFonts w:cs="B Nazanin" w:hint="cs"/>
                                <w:b w:val="0"/>
                                <w:bCs w:val="0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 w:rsidR="00F96875" w:rsidRPr="005A2151">
                              <w:rPr>
                                <w:rFonts w:cs="B Titr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>زمان :</w:t>
                            </w:r>
                            <w:r w:rsidR="00F96875" w:rsidRPr="00590550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B Zar" w:hint="cs"/>
                                <w:b w:val="0"/>
                                <w:bCs w:val="0"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>دوشنبه</w:t>
                            </w:r>
                            <w:r w:rsidR="002C6686">
                              <w:rPr>
                                <w:rFonts w:cs="B Zar" w:hint="cs"/>
                                <w:b w:val="0"/>
                                <w:bCs w:val="0"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B Zar" w:hint="cs"/>
                                <w:b w:val="0"/>
                                <w:bCs w:val="0"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>7</w:t>
                            </w:r>
                            <w:r w:rsidR="002C6686">
                              <w:rPr>
                                <w:rFonts w:cs="B Zar" w:hint="cs"/>
                                <w:b w:val="0"/>
                                <w:bCs w:val="0"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>/</w:t>
                            </w:r>
                            <w:r>
                              <w:rPr>
                                <w:rFonts w:cs="B Zar" w:hint="cs"/>
                                <w:b w:val="0"/>
                                <w:bCs w:val="0"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>6</w:t>
                            </w:r>
                            <w:r w:rsidR="002C6686">
                              <w:rPr>
                                <w:rFonts w:cs="B Zar" w:hint="cs"/>
                                <w:b w:val="0"/>
                                <w:bCs w:val="0"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>/</w:t>
                            </w:r>
                            <w:r>
                              <w:rPr>
                                <w:rFonts w:cs="B Zar" w:hint="cs"/>
                                <w:b w:val="0"/>
                                <w:bCs w:val="0"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>1401</w:t>
                            </w:r>
                            <w:r w:rsidR="00F96875" w:rsidRPr="00590550">
                              <w:rPr>
                                <w:rFonts w:cs="B Nazanin" w:hint="cs"/>
                                <w:b w:val="0"/>
                                <w:bCs w:val="0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 w:rsidR="00F96875">
                              <w:rPr>
                                <w:rFonts w:cs="B Nazanin"/>
                                <w:b w:val="0"/>
                                <w:bCs w:val="0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F96875" w:rsidRPr="00590550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 </w:t>
                            </w:r>
                            <w:r w:rsidR="00F96875" w:rsidRPr="008D7C08">
                              <w:rPr>
                                <w:rFonts w:cs="B Titr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>ساعت :</w:t>
                            </w:r>
                            <w:r w:rsidR="00F96875" w:rsidRPr="00590550">
                              <w:rPr>
                                <w:rFonts w:cs="B Nazanin" w:hint="cs"/>
                                <w:color w:val="000000" w:themeColor="text1"/>
                                <w:sz w:val="20"/>
                                <w:szCs w:val="20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cs="B Zar" w:hint="cs"/>
                                <w:b w:val="0"/>
                                <w:bCs w:val="0"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>13</w:t>
                            </w:r>
                            <w:r w:rsidR="002C6686">
                              <w:rPr>
                                <w:rFonts w:cs="B Zar" w:hint="cs"/>
                                <w:b w:val="0"/>
                                <w:bCs w:val="0"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>-</w:t>
                            </w:r>
                            <w:r>
                              <w:rPr>
                                <w:rFonts w:cs="B Zar" w:hint="cs"/>
                                <w:b w:val="0"/>
                                <w:bCs w:val="0"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>11</w:t>
                            </w:r>
                            <w:r w:rsidR="00F96875" w:rsidRPr="002D21E1"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F96875"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</w:p>
                          <w:p w:rsidR="00F96875" w:rsidRPr="006734BC" w:rsidRDefault="00F96875" w:rsidP="00F96875">
                            <w:pPr>
                              <w:jc w:val="lowKashida"/>
                              <w:rPr>
                                <w:rFonts w:cs="2  Lotus"/>
                                <w:color w:val="000000" w:themeColor="text1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ADD362" id="_x0000_s1029" type="#_x0000_t84" style="position:absolute;left:0;text-align:left;margin-left:0;margin-top:21.6pt;width:557.4pt;height:61.05pt;z-index:-2516495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" adj="2052" strokeweight=".5pt">
                <v:textbox>
                  <w:txbxContent>
                    <w:p w:rsidR="00F96875" w:rsidRPr="008D7C08" w:rsidRDefault="00D0460B" w:rsidP="00EB04D2">
                      <w:pPr>
                        <w:ind w:left="-197"/>
                        <w:jc w:val="center"/>
                        <w:rPr>
                          <w:rFonts w:cs="B Titr"/>
                          <w:b w:val="0"/>
                          <w:bCs w:val="0"/>
                          <w:sz w:val="24"/>
                          <w:szCs w:val="24"/>
                          <w:rtl/>
                        </w:rPr>
                      </w:pPr>
                      <w:r>
                        <w:rPr>
                          <w:rFonts w:cs="B Titr" w:hint="cs"/>
                          <w:b w:val="0"/>
                          <w:bCs w:val="0"/>
                          <w:sz w:val="24"/>
                          <w:szCs w:val="24"/>
                          <w:rtl/>
                          <w:lang w:bidi="fa-IR"/>
                        </w:rPr>
                        <w:t>پنجمین</w:t>
                      </w:r>
                      <w:r w:rsidR="00EB04D2">
                        <w:rPr>
                          <w:rFonts w:cs="B Titr" w:hint="cs"/>
                          <w:b w:val="0"/>
                          <w:bCs w:val="0"/>
                          <w:sz w:val="24"/>
                          <w:szCs w:val="24"/>
                          <w:rtl/>
                          <w:lang w:bidi="fa-IR"/>
                        </w:rPr>
                        <w:t xml:space="preserve"> </w:t>
                      </w:r>
                      <w:r w:rsidR="00F96875" w:rsidRPr="008D7C08">
                        <w:rPr>
                          <w:rFonts w:cs="B Titr" w:hint="cs"/>
                          <w:b w:val="0"/>
                          <w:bCs w:val="0"/>
                          <w:sz w:val="24"/>
                          <w:szCs w:val="24"/>
                          <w:rtl/>
                          <w:lang w:bidi="fa-IR"/>
                        </w:rPr>
                        <w:t>جلسه شورای نشریات دانشگاه</w:t>
                      </w:r>
                    </w:p>
                    <w:p w:rsidR="00F96875" w:rsidRPr="002D21E1" w:rsidRDefault="00D0460B" w:rsidP="00D0460B">
                      <w:pPr>
                        <w:jc w:val="lowKashida"/>
                        <w:rPr>
                          <w:rFonts w:cs="B Nazanin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cs="B Zar" w:hint="cs"/>
                          <w:b w:val="0"/>
                          <w:bCs w:val="0"/>
                          <w:color w:val="000000" w:themeColor="text1"/>
                          <w:sz w:val="28"/>
                          <w:szCs w:val="28"/>
                          <w:rtl/>
                        </w:rPr>
                        <w:t>سالن میهن</w:t>
                      </w:r>
                      <w:r w:rsidR="00F96875" w:rsidRPr="008D7C08">
                        <w:rPr>
                          <w:rFonts w:cs="B Nazanin" w:hint="cs"/>
                          <w:color w:val="000000" w:themeColor="text1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F96875" w:rsidRPr="005A2151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  </w:t>
                      </w:r>
                      <w:r w:rsidR="00F96875" w:rsidRPr="00590550">
                        <w:rPr>
                          <w:rFonts w:cs="B Nazanin" w:hint="cs"/>
                          <w:b w:val="0"/>
                          <w:bCs w:val="0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         </w:t>
                      </w:r>
                      <w:r w:rsidR="00F96875" w:rsidRPr="00590550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ab/>
                      </w:r>
                      <w:r w:rsidR="00F96875" w:rsidRPr="00590550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ab/>
                      </w:r>
                      <w:r w:rsidR="00F96875" w:rsidRPr="00590550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ab/>
                      </w:r>
                      <w:r w:rsidR="00F96875" w:rsidRPr="00590550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ab/>
                      </w:r>
                      <w:r w:rsidR="00F96875" w:rsidRPr="00590550">
                        <w:rPr>
                          <w:rFonts w:cs="B Nazanin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F96875" w:rsidRPr="00590550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         </w:t>
                      </w:r>
                      <w:r w:rsidR="00F96875" w:rsidRPr="00590550">
                        <w:rPr>
                          <w:rFonts w:cs="B Nazanin"/>
                          <w:color w:val="000000" w:themeColor="text1"/>
                          <w:sz w:val="20"/>
                          <w:szCs w:val="20"/>
                        </w:rPr>
                        <w:t xml:space="preserve">        </w:t>
                      </w:r>
                      <w:r w:rsidR="00F96875" w:rsidRPr="00590550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</w:t>
                      </w:r>
                      <w:r w:rsidR="00F96875" w:rsidRPr="00590550">
                        <w:rPr>
                          <w:rFonts w:cs="B Nazanin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F96875" w:rsidRPr="00590550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                   </w:t>
                      </w:r>
                      <w:r w:rsidR="00F96875" w:rsidRPr="00590550">
                        <w:rPr>
                          <w:rFonts w:cs="B Nazanin"/>
                          <w:color w:val="000000" w:themeColor="text1"/>
                          <w:sz w:val="20"/>
                          <w:szCs w:val="20"/>
                        </w:rPr>
                        <w:t xml:space="preserve">  </w:t>
                      </w:r>
                      <w:r w:rsidR="00F96875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                                           </w:t>
                      </w:r>
                      <w:r w:rsidR="00F96875" w:rsidRPr="00590550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</w:t>
                      </w:r>
                      <w:r w:rsidR="00F96875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</w:t>
                      </w:r>
                      <w:r w:rsidR="00F96875" w:rsidRPr="00590550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    </w:t>
                      </w:r>
                      <w:r w:rsidR="00F96875">
                        <w:rPr>
                          <w:rFonts w:cs="B Nazanin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220832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</w:t>
                      </w:r>
                      <w:r w:rsidR="00F96875">
                        <w:rPr>
                          <w:rFonts w:cs="B Nazanin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F96875" w:rsidRPr="005A2151">
                        <w:rPr>
                          <w:rFonts w:cs="B Nazanin" w:hint="cs"/>
                          <w:b w:val="0"/>
                          <w:bCs w:val="0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</w:t>
                      </w:r>
                      <w:r w:rsidR="00F96875" w:rsidRPr="005A2151">
                        <w:rPr>
                          <w:rFonts w:cs="B Titr"/>
                          <w:color w:val="000000" w:themeColor="text1"/>
                          <w:sz w:val="20"/>
                          <w:szCs w:val="20"/>
                          <w:rtl/>
                        </w:rPr>
                        <w:t>زمان :</w:t>
                      </w:r>
                      <w:r w:rsidR="00F96875" w:rsidRPr="00590550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B Zar" w:hint="cs"/>
                          <w:b w:val="0"/>
                          <w:bCs w:val="0"/>
                          <w:color w:val="000000" w:themeColor="text1"/>
                          <w:sz w:val="24"/>
                          <w:szCs w:val="24"/>
                          <w:rtl/>
                        </w:rPr>
                        <w:t>دوشنبه</w:t>
                      </w:r>
                      <w:r w:rsidR="002C6686">
                        <w:rPr>
                          <w:rFonts w:cs="B Zar" w:hint="cs"/>
                          <w:b w:val="0"/>
                          <w:bCs w:val="0"/>
                          <w:color w:val="000000" w:themeColor="text1"/>
                          <w:sz w:val="24"/>
                          <w:szCs w:val="24"/>
                          <w:rtl/>
                        </w:rPr>
                        <w:t xml:space="preserve"> </w:t>
                      </w:r>
                      <w:r>
                        <w:rPr>
                          <w:rFonts w:cs="B Zar" w:hint="cs"/>
                          <w:b w:val="0"/>
                          <w:bCs w:val="0"/>
                          <w:color w:val="000000" w:themeColor="text1"/>
                          <w:sz w:val="24"/>
                          <w:szCs w:val="24"/>
                          <w:rtl/>
                        </w:rPr>
                        <w:t>7</w:t>
                      </w:r>
                      <w:r w:rsidR="002C6686">
                        <w:rPr>
                          <w:rFonts w:cs="B Zar" w:hint="cs"/>
                          <w:b w:val="0"/>
                          <w:bCs w:val="0"/>
                          <w:color w:val="000000" w:themeColor="text1"/>
                          <w:sz w:val="24"/>
                          <w:szCs w:val="24"/>
                          <w:rtl/>
                        </w:rPr>
                        <w:t>/</w:t>
                      </w:r>
                      <w:r>
                        <w:rPr>
                          <w:rFonts w:cs="B Zar" w:hint="cs"/>
                          <w:b w:val="0"/>
                          <w:bCs w:val="0"/>
                          <w:color w:val="000000" w:themeColor="text1"/>
                          <w:sz w:val="24"/>
                          <w:szCs w:val="24"/>
                          <w:rtl/>
                        </w:rPr>
                        <w:t>6</w:t>
                      </w:r>
                      <w:r w:rsidR="002C6686">
                        <w:rPr>
                          <w:rFonts w:cs="B Zar" w:hint="cs"/>
                          <w:b w:val="0"/>
                          <w:bCs w:val="0"/>
                          <w:color w:val="000000" w:themeColor="text1"/>
                          <w:sz w:val="24"/>
                          <w:szCs w:val="24"/>
                          <w:rtl/>
                        </w:rPr>
                        <w:t>/</w:t>
                      </w:r>
                      <w:r>
                        <w:rPr>
                          <w:rFonts w:cs="B Zar" w:hint="cs"/>
                          <w:b w:val="0"/>
                          <w:bCs w:val="0"/>
                          <w:color w:val="000000" w:themeColor="text1"/>
                          <w:sz w:val="24"/>
                          <w:szCs w:val="24"/>
                          <w:rtl/>
                        </w:rPr>
                        <w:t>1401</w:t>
                      </w:r>
                      <w:r w:rsidR="00F96875" w:rsidRPr="00590550">
                        <w:rPr>
                          <w:rFonts w:cs="B Nazanin" w:hint="cs"/>
                          <w:b w:val="0"/>
                          <w:bCs w:val="0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</w:t>
                      </w:r>
                      <w:r w:rsidR="00F96875">
                        <w:rPr>
                          <w:rFonts w:cs="B Nazanin"/>
                          <w:b w:val="0"/>
                          <w:bCs w:val="0"/>
                          <w:color w:val="000000" w:themeColor="text1"/>
                          <w:sz w:val="20"/>
                          <w:szCs w:val="20"/>
                        </w:rPr>
                        <w:t xml:space="preserve">   </w:t>
                      </w:r>
                      <w:r w:rsidR="00F96875" w:rsidRPr="00590550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 </w:t>
                      </w:r>
                      <w:r w:rsidR="00F96875" w:rsidRPr="008D7C08">
                        <w:rPr>
                          <w:rFonts w:cs="B Titr" w:hint="cs"/>
                          <w:color w:val="000000" w:themeColor="text1"/>
                          <w:sz w:val="20"/>
                          <w:szCs w:val="20"/>
                          <w:rtl/>
                        </w:rPr>
                        <w:t>ساعت :</w:t>
                      </w:r>
                      <w:r w:rsidR="00F96875" w:rsidRPr="00590550">
                        <w:rPr>
                          <w:rFonts w:cs="B Nazanin" w:hint="cs"/>
                          <w:color w:val="000000" w:themeColor="text1"/>
                          <w:sz w:val="20"/>
                          <w:szCs w:val="20"/>
                          <w:rtl/>
                        </w:rPr>
                        <w:t xml:space="preserve"> </w:t>
                      </w:r>
                      <w:r>
                        <w:rPr>
                          <w:rFonts w:cs="B Zar" w:hint="cs"/>
                          <w:b w:val="0"/>
                          <w:bCs w:val="0"/>
                          <w:color w:val="000000" w:themeColor="text1"/>
                          <w:sz w:val="24"/>
                          <w:szCs w:val="24"/>
                          <w:rtl/>
                        </w:rPr>
                        <w:t>13</w:t>
                      </w:r>
                      <w:r w:rsidR="002C6686">
                        <w:rPr>
                          <w:rFonts w:cs="B Zar" w:hint="cs"/>
                          <w:b w:val="0"/>
                          <w:bCs w:val="0"/>
                          <w:color w:val="000000" w:themeColor="text1"/>
                          <w:sz w:val="24"/>
                          <w:szCs w:val="24"/>
                          <w:rtl/>
                        </w:rPr>
                        <w:t>-</w:t>
                      </w:r>
                      <w:r>
                        <w:rPr>
                          <w:rFonts w:cs="B Zar" w:hint="cs"/>
                          <w:b w:val="0"/>
                          <w:bCs w:val="0"/>
                          <w:color w:val="000000" w:themeColor="text1"/>
                          <w:sz w:val="24"/>
                          <w:szCs w:val="24"/>
                          <w:rtl/>
                        </w:rPr>
                        <w:t>11</w:t>
                      </w:r>
                      <w:r w:rsidR="00F96875" w:rsidRPr="002D21E1"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="00F96875"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</w:rPr>
                        <w:t xml:space="preserve"> </w:t>
                      </w:r>
                    </w:p>
                    <w:p w:rsidR="00F96875" w:rsidRPr="006734BC" w:rsidRDefault="00F96875" w:rsidP="00F96875">
                      <w:pPr>
                        <w:jc w:val="lowKashida"/>
                        <w:rPr>
                          <w:rFonts w:cs="2  Lotus"/>
                          <w:color w:val="000000" w:themeColor="text1"/>
                          <w:rtl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C6656E">
        <w:rPr>
          <w:rFonts w:cs="B Yagut"/>
          <w:noProof/>
          <w:color w:val="000000" w:themeColor="text1"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9F8CD28" wp14:editId="78E33053">
                <wp:simplePos x="0" y="0"/>
                <wp:positionH relativeFrom="column">
                  <wp:posOffset>-342265</wp:posOffset>
                </wp:positionH>
                <wp:positionV relativeFrom="paragraph">
                  <wp:posOffset>2171700</wp:posOffset>
                </wp:positionV>
                <wp:extent cx="7100570" cy="7971155"/>
                <wp:effectExtent l="0" t="0" r="24130" b="10795"/>
                <wp:wrapTopAndBottom/>
                <wp:docPr id="3" name="AutoShape 4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00570" cy="7971155"/>
                        </a:xfrm>
                        <a:prstGeom prst="roundRect">
                          <a:avLst>
                            <a:gd name="adj" fmla="val 1792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1C2A99" w:rsidRPr="00DA26FB" w:rsidRDefault="001C2A99" w:rsidP="007D77EC">
                            <w:pPr>
                              <w:ind w:left="110" w:right="284"/>
                              <w:jc w:val="both"/>
                              <w:rPr>
                                <w:rFonts w:cs="2  Titr"/>
                                <w:color w:val="000000" w:themeColor="text1"/>
                                <w:sz w:val="14"/>
                                <w:szCs w:val="14"/>
                                <w:rtl/>
                              </w:rPr>
                            </w:pPr>
                          </w:p>
                          <w:p w:rsidR="001E6384" w:rsidRPr="00DA26FB" w:rsidRDefault="001E6384" w:rsidP="007D77EC">
                            <w:pPr>
                              <w:jc w:val="both"/>
                              <w:rPr>
                                <w:rFonts w:cs="2  Titr"/>
                                <w:color w:val="000000" w:themeColor="text1"/>
                                <w:sz w:val="14"/>
                                <w:szCs w:val="14"/>
                                <w:rtl/>
                              </w:rPr>
                            </w:pPr>
                          </w:p>
                          <w:tbl>
                            <w:tblPr>
                              <w:tblStyle w:val="TableGrid"/>
                              <w:bidiVisual/>
                              <w:tblW w:w="10800" w:type="dxa"/>
                              <w:tblInd w:w="-2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66"/>
                              <w:gridCol w:w="5001"/>
                              <w:gridCol w:w="25"/>
                              <w:gridCol w:w="4870"/>
                              <w:gridCol w:w="458"/>
                              <w:gridCol w:w="180"/>
                            </w:tblGrid>
                            <w:tr w:rsidR="00D0460B" w:rsidTr="006D512F">
                              <w:trPr>
                                <w:gridBefore w:val="1"/>
                                <w:gridAfter w:val="1"/>
                                <w:wBefore w:w="266" w:type="dxa"/>
                                <w:wAfter w:w="180" w:type="dxa"/>
                                <w:trHeight w:val="2002"/>
                              </w:trPr>
                              <w:tc>
                                <w:tcPr>
                                  <w:tcW w:w="5001" w:type="dxa"/>
                                  <w:vAlign w:val="center"/>
                                </w:tcPr>
                                <w:p w:rsidR="00D0460B" w:rsidRDefault="00D0460B" w:rsidP="00A34CD0">
                                  <w:pPr>
                                    <w:spacing w:line="276" w:lineRule="auto"/>
                                    <w:ind w:right="90"/>
                                    <w:jc w:val="center"/>
                                    <w:rPr>
                                      <w:rFonts w:cs="B Nazanin"/>
                                      <w:b w:val="0"/>
                                      <w:bCs w:val="0"/>
                                      <w:color w:val="000000" w:themeColor="text1"/>
                                      <w:sz w:val="28"/>
                                      <w:szCs w:val="28"/>
                                      <w:shd w:val="clear" w:color="auto" w:fill="FFFFFF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3" w:type="dxa"/>
                                  <w:gridSpan w:val="3"/>
                                  <w:vAlign w:val="center"/>
                                </w:tcPr>
                                <w:p w:rsidR="00D0460B" w:rsidRDefault="00D0460B" w:rsidP="00A34CD0">
                                  <w:pPr>
                                    <w:spacing w:line="276" w:lineRule="auto"/>
                                    <w:ind w:right="90"/>
                                    <w:jc w:val="center"/>
                                    <w:rPr>
                                      <w:rFonts w:cs="B Nazanin"/>
                                      <w:b w:val="0"/>
                                      <w:bCs w:val="0"/>
                                      <w:color w:val="000000" w:themeColor="text1"/>
                                      <w:sz w:val="28"/>
                                      <w:szCs w:val="28"/>
                                      <w:shd w:val="clear" w:color="auto" w:fill="FFFFFF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D0460B" w:rsidTr="006D512F">
                              <w:trPr>
                                <w:gridBefore w:val="1"/>
                                <w:gridAfter w:val="1"/>
                                <w:wBefore w:w="266" w:type="dxa"/>
                                <w:wAfter w:w="180" w:type="dxa"/>
                                <w:trHeight w:val="272"/>
                              </w:trPr>
                              <w:tc>
                                <w:tcPr>
                                  <w:tcW w:w="5001" w:type="dxa"/>
                                  <w:vAlign w:val="center"/>
                                </w:tcPr>
                                <w:p w:rsidR="00D0460B" w:rsidRDefault="00D0460B" w:rsidP="00A34CD0">
                                  <w:pPr>
                                    <w:spacing w:line="276" w:lineRule="auto"/>
                                    <w:ind w:right="90"/>
                                    <w:jc w:val="center"/>
                                    <w:rPr>
                                      <w:rFonts w:cs="B Nazanin"/>
                                      <w:b w:val="0"/>
                                      <w:bCs w:val="0"/>
                                      <w:color w:val="000000" w:themeColor="text1"/>
                                      <w:sz w:val="28"/>
                                      <w:szCs w:val="28"/>
                                      <w:shd w:val="clear" w:color="auto" w:fill="FFFFFF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Nazanin" w:hint="cs"/>
                                      <w:b w:val="0"/>
                                      <w:bCs w:val="0"/>
                                      <w:color w:val="000000" w:themeColor="text1"/>
                                      <w:sz w:val="18"/>
                                      <w:szCs w:val="18"/>
                                      <w:shd w:val="clear" w:color="auto" w:fill="FFFFFF"/>
                                      <w:rtl/>
                                      <w:lang w:bidi="fa-IR"/>
                                    </w:rPr>
                                    <w:t>دکتر سعدالدین</w:t>
                                  </w:r>
                                </w:p>
                              </w:tc>
                              <w:tc>
                                <w:tcPr>
                                  <w:tcW w:w="5353" w:type="dxa"/>
                                  <w:gridSpan w:val="3"/>
                                  <w:vAlign w:val="center"/>
                                </w:tcPr>
                                <w:p w:rsidR="00D0460B" w:rsidRDefault="00D0460B" w:rsidP="00A34CD0">
                                  <w:pPr>
                                    <w:spacing w:line="276" w:lineRule="auto"/>
                                    <w:ind w:right="90"/>
                                    <w:jc w:val="center"/>
                                    <w:rPr>
                                      <w:rFonts w:cs="B Nazanin"/>
                                      <w:b w:val="0"/>
                                      <w:bCs w:val="0"/>
                                      <w:color w:val="000000" w:themeColor="text1"/>
                                      <w:sz w:val="28"/>
                                      <w:szCs w:val="28"/>
                                      <w:shd w:val="clear" w:color="auto" w:fill="FFFFFF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Nazanin" w:hint="cs"/>
                                      <w:b w:val="0"/>
                                      <w:bCs w:val="0"/>
                                      <w:color w:val="000000" w:themeColor="text1"/>
                                      <w:sz w:val="18"/>
                                      <w:szCs w:val="18"/>
                                      <w:shd w:val="clear" w:color="auto" w:fill="FFFFFF"/>
                                      <w:rtl/>
                                      <w:lang w:bidi="fa-IR"/>
                                    </w:rPr>
                                    <w:t>دکتر احسانی</w:t>
                                  </w:r>
                                </w:p>
                              </w:tc>
                            </w:tr>
                            <w:tr w:rsidR="00A34CD0" w:rsidTr="006D512F">
                              <w:trPr>
                                <w:gridBefore w:val="1"/>
                                <w:gridAfter w:val="1"/>
                                <w:wBefore w:w="266" w:type="dxa"/>
                                <w:wAfter w:w="180" w:type="dxa"/>
                                <w:trHeight w:val="2002"/>
                              </w:trPr>
                              <w:tc>
                                <w:tcPr>
                                  <w:tcW w:w="5001" w:type="dxa"/>
                                  <w:vAlign w:val="center"/>
                                </w:tcPr>
                                <w:p w:rsidR="00A34CD0" w:rsidRDefault="00A34CD0" w:rsidP="00A34CD0">
                                  <w:pPr>
                                    <w:spacing w:line="276" w:lineRule="auto"/>
                                    <w:ind w:right="90"/>
                                    <w:jc w:val="center"/>
                                    <w:rPr>
                                      <w:rFonts w:cs="B Nazanin"/>
                                      <w:b w:val="0"/>
                                      <w:bCs w:val="0"/>
                                      <w:color w:val="000000" w:themeColor="text1"/>
                                      <w:sz w:val="28"/>
                                      <w:szCs w:val="28"/>
                                      <w:shd w:val="clear" w:color="auto" w:fill="FFFFFF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3" w:type="dxa"/>
                                  <w:gridSpan w:val="3"/>
                                  <w:vAlign w:val="center"/>
                                </w:tcPr>
                                <w:p w:rsidR="00A34CD0" w:rsidRDefault="00A34CD0" w:rsidP="00A34CD0">
                                  <w:pPr>
                                    <w:spacing w:line="276" w:lineRule="auto"/>
                                    <w:ind w:right="90"/>
                                    <w:jc w:val="center"/>
                                    <w:rPr>
                                      <w:rFonts w:cs="B Nazanin"/>
                                      <w:b w:val="0"/>
                                      <w:bCs w:val="0"/>
                                      <w:color w:val="000000" w:themeColor="text1"/>
                                      <w:sz w:val="28"/>
                                      <w:szCs w:val="28"/>
                                      <w:shd w:val="clear" w:color="auto" w:fill="FFFFFF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A34CD0" w:rsidTr="006D512F">
                              <w:trPr>
                                <w:gridBefore w:val="1"/>
                                <w:gridAfter w:val="1"/>
                                <w:wBefore w:w="266" w:type="dxa"/>
                                <w:wAfter w:w="180" w:type="dxa"/>
                                <w:trHeight w:val="230"/>
                              </w:trPr>
                              <w:tc>
                                <w:tcPr>
                                  <w:tcW w:w="5001" w:type="dxa"/>
                                  <w:vAlign w:val="bottom"/>
                                </w:tcPr>
                                <w:p w:rsidR="00A34CD0" w:rsidRPr="00A34CD0" w:rsidRDefault="00D0460B" w:rsidP="00D0460B">
                                  <w:pPr>
                                    <w:spacing w:line="276" w:lineRule="auto"/>
                                    <w:ind w:right="90"/>
                                    <w:jc w:val="center"/>
                                    <w:rPr>
                                      <w:rFonts w:cs="B Nazanin"/>
                                      <w:b w:val="0"/>
                                      <w:bCs w:val="0"/>
                                      <w:color w:val="000000" w:themeColor="text1"/>
                                      <w:sz w:val="18"/>
                                      <w:szCs w:val="18"/>
                                      <w:shd w:val="clear" w:color="auto" w:fill="FFFFFF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cs="B Nazanin" w:hint="cs"/>
                                      <w:b w:val="0"/>
                                      <w:bCs w:val="0"/>
                                      <w:color w:val="000000" w:themeColor="text1"/>
                                      <w:sz w:val="18"/>
                                      <w:szCs w:val="18"/>
                                      <w:shd w:val="clear" w:color="auto" w:fill="FFFFFF"/>
                                      <w:rtl/>
                                      <w:lang w:bidi="fa-IR"/>
                                    </w:rPr>
                                    <w:t>دکتر رشیدی</w:t>
                                  </w:r>
                                </w:p>
                              </w:tc>
                              <w:tc>
                                <w:tcPr>
                                  <w:tcW w:w="5353" w:type="dxa"/>
                                  <w:gridSpan w:val="3"/>
                                  <w:vAlign w:val="bottom"/>
                                </w:tcPr>
                                <w:p w:rsidR="00A34CD0" w:rsidRPr="00A34CD0" w:rsidRDefault="00A34CD0" w:rsidP="00CB46D9">
                                  <w:pPr>
                                    <w:spacing w:line="276" w:lineRule="auto"/>
                                    <w:ind w:right="90"/>
                                    <w:jc w:val="center"/>
                                    <w:rPr>
                                      <w:rFonts w:cs="B Nazanin"/>
                                      <w:b w:val="0"/>
                                      <w:bCs w:val="0"/>
                                      <w:color w:val="000000" w:themeColor="text1"/>
                                      <w:sz w:val="18"/>
                                      <w:szCs w:val="18"/>
                                      <w:shd w:val="clear" w:color="auto" w:fill="FFFFFF"/>
                                      <w:rtl/>
                                      <w:lang w:bidi="fa-IR"/>
                                    </w:rPr>
                                  </w:pPr>
                                  <w:r w:rsidRPr="00A34CD0">
                                    <w:rPr>
                                      <w:rFonts w:cs="B Nazanin" w:hint="cs"/>
                                      <w:b w:val="0"/>
                                      <w:bCs w:val="0"/>
                                      <w:color w:val="000000" w:themeColor="text1"/>
                                      <w:sz w:val="18"/>
                                      <w:szCs w:val="18"/>
                                      <w:shd w:val="clear" w:color="auto" w:fill="FFFFFF"/>
                                      <w:rtl/>
                                      <w:lang w:bidi="fa-IR"/>
                                    </w:rPr>
                                    <w:t>دکتر</w:t>
                                  </w:r>
                                  <w:r w:rsidR="00CB46D9">
                                    <w:rPr>
                                      <w:rFonts w:cs="B Nazanin" w:hint="cs"/>
                                      <w:b w:val="0"/>
                                      <w:bCs w:val="0"/>
                                      <w:color w:val="000000" w:themeColor="text1"/>
                                      <w:sz w:val="18"/>
                                      <w:szCs w:val="18"/>
                                      <w:shd w:val="clear" w:color="auto" w:fill="FFFFFF"/>
                                      <w:rtl/>
                                      <w:lang w:bidi="fa-IR"/>
                                    </w:rPr>
                                    <w:t>خادمی</w:t>
                                  </w:r>
                                </w:p>
                              </w:tc>
                            </w:tr>
                            <w:tr w:rsidR="00A34CD0" w:rsidTr="006D512F">
                              <w:trPr>
                                <w:trHeight w:val="1840"/>
                              </w:trPr>
                              <w:tc>
                                <w:tcPr>
                                  <w:tcW w:w="5292" w:type="dxa"/>
                                  <w:gridSpan w:val="3"/>
                                  <w:vAlign w:val="center"/>
                                </w:tcPr>
                                <w:p w:rsidR="00A34CD0" w:rsidRDefault="00A34CD0" w:rsidP="00CB46D9">
                                  <w:pPr>
                                    <w:spacing w:line="276" w:lineRule="auto"/>
                                    <w:ind w:right="180"/>
                                    <w:jc w:val="right"/>
                                    <w:rPr>
                                      <w:rFonts w:ascii="Calibri" w:eastAsia="Calibri" w:hAnsi="Calibri" w:cs="B Nazanin"/>
                                      <w:b w:val="0"/>
                                      <w:bCs w:val="0"/>
                                      <w:color w:val="000000" w:themeColor="text1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70" w:type="dxa"/>
                                  <w:vAlign w:val="center"/>
                                </w:tcPr>
                                <w:p w:rsidR="00A34CD0" w:rsidRDefault="00A34CD0" w:rsidP="00CB46D9">
                                  <w:pPr>
                                    <w:spacing w:line="276" w:lineRule="auto"/>
                                    <w:ind w:right="180"/>
                                    <w:jc w:val="right"/>
                                    <w:rPr>
                                      <w:rFonts w:ascii="Calibri" w:eastAsia="Calibri" w:hAnsi="Calibri" w:cs="B Nazanin"/>
                                      <w:b w:val="0"/>
                                      <w:bCs w:val="0"/>
                                      <w:color w:val="000000" w:themeColor="text1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38" w:type="dxa"/>
                                  <w:gridSpan w:val="2"/>
                                  <w:vAlign w:val="center"/>
                                </w:tcPr>
                                <w:p w:rsidR="00A34CD0" w:rsidRDefault="00A34CD0" w:rsidP="00A34CD0">
                                  <w:pPr>
                                    <w:spacing w:line="276" w:lineRule="auto"/>
                                    <w:ind w:right="180"/>
                                    <w:jc w:val="center"/>
                                    <w:rPr>
                                      <w:rFonts w:ascii="Calibri" w:eastAsia="Calibri" w:hAnsi="Calibri" w:cs="B Nazanin"/>
                                      <w:b w:val="0"/>
                                      <w:bCs w:val="0"/>
                                      <w:color w:val="000000" w:themeColor="text1"/>
                                      <w:sz w:val="28"/>
                                      <w:szCs w:val="28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A34CD0" w:rsidTr="006D512F">
                              <w:trPr>
                                <w:trHeight w:val="213"/>
                              </w:trPr>
                              <w:tc>
                                <w:tcPr>
                                  <w:tcW w:w="5292" w:type="dxa"/>
                                  <w:gridSpan w:val="3"/>
                                  <w:vAlign w:val="center"/>
                                </w:tcPr>
                                <w:p w:rsidR="00A34CD0" w:rsidRPr="00A34CD0" w:rsidRDefault="00D0460B" w:rsidP="00CB46D9">
                                  <w:pPr>
                                    <w:spacing w:line="276" w:lineRule="auto"/>
                                    <w:ind w:right="2132"/>
                                    <w:jc w:val="right"/>
                                    <w:rPr>
                                      <w:rFonts w:ascii="Calibri" w:eastAsia="Calibri" w:hAnsi="Calibri" w:cs="B Nazanin"/>
                                      <w:b w:val="0"/>
                                      <w:bCs w:val="0"/>
                                      <w:color w:val="000000" w:themeColor="text1"/>
                                      <w:sz w:val="18"/>
                                      <w:szCs w:val="18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B Nazanin" w:hint="cs"/>
                                      <w:b w:val="0"/>
                                      <w:bCs w:val="0"/>
                                      <w:color w:val="000000" w:themeColor="text1"/>
                                      <w:sz w:val="18"/>
                                      <w:szCs w:val="18"/>
                                      <w:rtl/>
                                      <w:lang w:bidi="fa-IR"/>
                                    </w:rPr>
                                    <w:t xml:space="preserve">دکتر </w:t>
                                  </w:r>
                                  <w:r w:rsidR="00CB46D9">
                                    <w:rPr>
                                      <w:rFonts w:ascii="Calibri" w:eastAsia="Calibri" w:hAnsi="Calibri" w:cs="B Nazanin" w:hint="cs"/>
                                      <w:b w:val="0"/>
                                      <w:bCs w:val="0"/>
                                      <w:color w:val="000000" w:themeColor="text1"/>
                                      <w:sz w:val="18"/>
                                      <w:szCs w:val="18"/>
                                      <w:rtl/>
                                      <w:lang w:bidi="fa-IR"/>
                                    </w:rPr>
                                    <w:t>جزایری</w:t>
                                  </w:r>
                                </w:p>
                              </w:tc>
                              <w:tc>
                                <w:tcPr>
                                  <w:tcW w:w="4870" w:type="dxa"/>
                                  <w:vAlign w:val="center"/>
                                </w:tcPr>
                                <w:p w:rsidR="00A34CD0" w:rsidRPr="00A34CD0" w:rsidRDefault="00CB46D9" w:rsidP="00CB46D9">
                                  <w:pPr>
                                    <w:spacing w:line="276" w:lineRule="auto"/>
                                    <w:ind w:right="1782"/>
                                    <w:jc w:val="right"/>
                                    <w:rPr>
                                      <w:rFonts w:ascii="Calibri" w:eastAsia="Calibri" w:hAnsi="Calibri" w:cs="B Nazanin"/>
                                      <w:b w:val="0"/>
                                      <w:bCs w:val="0"/>
                                      <w:color w:val="000000" w:themeColor="text1"/>
                                      <w:sz w:val="18"/>
                                      <w:szCs w:val="18"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B Nazanin" w:hint="cs"/>
                                      <w:b w:val="0"/>
                                      <w:bCs w:val="0"/>
                                      <w:color w:val="000000" w:themeColor="text1"/>
                                      <w:sz w:val="18"/>
                                      <w:szCs w:val="18"/>
                                      <w:rtl/>
                                      <w:lang w:bidi="fa-IR"/>
                                    </w:rPr>
                                    <w:t>دکتر خیاطیان</w:t>
                                  </w:r>
                                </w:p>
                              </w:tc>
                              <w:tc>
                                <w:tcPr>
                                  <w:tcW w:w="638" w:type="dxa"/>
                                  <w:gridSpan w:val="2"/>
                                  <w:vAlign w:val="bottom"/>
                                </w:tcPr>
                                <w:p w:rsidR="00A34CD0" w:rsidRPr="00A34CD0" w:rsidRDefault="00A34CD0" w:rsidP="00A34CD0">
                                  <w:pPr>
                                    <w:spacing w:line="276" w:lineRule="auto"/>
                                    <w:ind w:right="180"/>
                                    <w:jc w:val="center"/>
                                    <w:rPr>
                                      <w:rFonts w:ascii="Calibri" w:eastAsia="Calibri" w:hAnsi="Calibri" w:cs="B Nazanin"/>
                                      <w:b w:val="0"/>
                                      <w:bCs w:val="0"/>
                                      <w:color w:val="000000" w:themeColor="text1"/>
                                      <w:sz w:val="18"/>
                                      <w:szCs w:val="18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CB46D9" w:rsidTr="006D512F">
                              <w:trPr>
                                <w:trHeight w:val="1568"/>
                              </w:trPr>
                              <w:tc>
                                <w:tcPr>
                                  <w:tcW w:w="5292" w:type="dxa"/>
                                  <w:gridSpan w:val="3"/>
                                  <w:vAlign w:val="center"/>
                                </w:tcPr>
                                <w:p w:rsidR="00CB46D9" w:rsidRDefault="00CB46D9" w:rsidP="00CB46D9">
                                  <w:pPr>
                                    <w:spacing w:line="276" w:lineRule="auto"/>
                                    <w:ind w:right="180"/>
                                    <w:jc w:val="right"/>
                                    <w:rPr>
                                      <w:rFonts w:ascii="Calibri" w:eastAsia="Calibri" w:hAnsi="Calibri" w:cs="B Nazanin" w:hint="cs"/>
                                      <w:b w:val="0"/>
                                      <w:bCs w:val="0"/>
                                      <w:color w:val="000000" w:themeColor="text1"/>
                                      <w:sz w:val="18"/>
                                      <w:szCs w:val="18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70" w:type="dxa"/>
                                  <w:vAlign w:val="center"/>
                                </w:tcPr>
                                <w:p w:rsidR="00CB46D9" w:rsidRDefault="00CB46D9" w:rsidP="00CB46D9">
                                  <w:pPr>
                                    <w:spacing w:line="276" w:lineRule="auto"/>
                                    <w:ind w:right="180"/>
                                    <w:jc w:val="right"/>
                                    <w:rPr>
                                      <w:rFonts w:ascii="Calibri" w:eastAsia="Calibri" w:hAnsi="Calibri" w:cs="B Nazanin" w:hint="cs"/>
                                      <w:b w:val="0"/>
                                      <w:bCs w:val="0"/>
                                      <w:color w:val="000000" w:themeColor="text1"/>
                                      <w:sz w:val="18"/>
                                      <w:szCs w:val="18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38" w:type="dxa"/>
                                  <w:gridSpan w:val="2"/>
                                  <w:vAlign w:val="bottom"/>
                                </w:tcPr>
                                <w:p w:rsidR="00CB46D9" w:rsidRPr="00A34CD0" w:rsidRDefault="00CB46D9" w:rsidP="00A34CD0">
                                  <w:pPr>
                                    <w:spacing w:line="276" w:lineRule="auto"/>
                                    <w:ind w:right="180"/>
                                    <w:jc w:val="center"/>
                                    <w:rPr>
                                      <w:rFonts w:ascii="Calibri" w:eastAsia="Calibri" w:hAnsi="Calibri" w:cs="B Nazanin"/>
                                      <w:b w:val="0"/>
                                      <w:bCs w:val="0"/>
                                      <w:color w:val="000000" w:themeColor="text1"/>
                                      <w:sz w:val="18"/>
                                      <w:szCs w:val="18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  <w:tr w:rsidR="00CB46D9" w:rsidTr="006D512F">
                              <w:trPr>
                                <w:trHeight w:val="213"/>
                              </w:trPr>
                              <w:tc>
                                <w:tcPr>
                                  <w:tcW w:w="5292" w:type="dxa"/>
                                  <w:gridSpan w:val="3"/>
                                  <w:vAlign w:val="center"/>
                                </w:tcPr>
                                <w:p w:rsidR="00CB46D9" w:rsidRPr="00A34CD0" w:rsidRDefault="00CB46D9" w:rsidP="00CB46D9">
                                  <w:pPr>
                                    <w:spacing w:line="276" w:lineRule="auto"/>
                                    <w:ind w:right="2042"/>
                                    <w:jc w:val="right"/>
                                    <w:rPr>
                                      <w:rFonts w:ascii="Calibri" w:eastAsia="Calibri" w:hAnsi="Calibri" w:cs="B Nazanin"/>
                                      <w:b w:val="0"/>
                                      <w:bCs w:val="0"/>
                                      <w:color w:val="000000" w:themeColor="text1"/>
                                      <w:sz w:val="18"/>
                                      <w:szCs w:val="18"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B Nazanin" w:hint="cs"/>
                                      <w:b w:val="0"/>
                                      <w:bCs w:val="0"/>
                                      <w:color w:val="000000" w:themeColor="text1"/>
                                      <w:sz w:val="18"/>
                                      <w:szCs w:val="18"/>
                                      <w:rtl/>
                                      <w:lang w:bidi="fa-IR"/>
                                    </w:rPr>
                                    <w:t>مهندس بیدی</w:t>
                                  </w:r>
                                </w:p>
                              </w:tc>
                              <w:tc>
                                <w:tcPr>
                                  <w:tcW w:w="4870" w:type="dxa"/>
                                  <w:vAlign w:val="center"/>
                                </w:tcPr>
                                <w:p w:rsidR="00CB46D9" w:rsidRDefault="00CB46D9" w:rsidP="00CB46D9">
                                  <w:pPr>
                                    <w:spacing w:line="276" w:lineRule="auto"/>
                                    <w:ind w:right="180"/>
                                    <w:jc w:val="right"/>
                                    <w:rPr>
                                      <w:rFonts w:ascii="Calibri" w:eastAsia="Calibri" w:hAnsi="Calibri" w:cs="B Nazanin" w:hint="cs"/>
                                      <w:b w:val="0"/>
                                      <w:bCs w:val="0"/>
                                      <w:color w:val="000000" w:themeColor="text1"/>
                                      <w:sz w:val="18"/>
                                      <w:szCs w:val="18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38" w:type="dxa"/>
                                  <w:gridSpan w:val="2"/>
                                  <w:vAlign w:val="bottom"/>
                                </w:tcPr>
                                <w:p w:rsidR="00CB46D9" w:rsidRPr="00A34CD0" w:rsidRDefault="00CB46D9" w:rsidP="00CB46D9">
                                  <w:pPr>
                                    <w:spacing w:line="276" w:lineRule="auto"/>
                                    <w:ind w:right="180"/>
                                    <w:jc w:val="center"/>
                                    <w:rPr>
                                      <w:rFonts w:ascii="Calibri" w:eastAsia="Calibri" w:hAnsi="Calibri" w:cs="B Nazanin"/>
                                      <w:b w:val="0"/>
                                      <w:bCs w:val="0"/>
                                      <w:color w:val="000000" w:themeColor="text1"/>
                                      <w:sz w:val="18"/>
                                      <w:szCs w:val="18"/>
                                      <w:rtl/>
                                      <w:lang w:bidi="fa-IR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DB5C28" w:rsidRPr="00DA26FB" w:rsidRDefault="00DB5C28" w:rsidP="00921E97">
                            <w:pPr>
                              <w:spacing w:line="276" w:lineRule="auto"/>
                              <w:ind w:left="222" w:right="180" w:hanging="68"/>
                              <w:jc w:val="both"/>
                              <w:rPr>
                                <w:rFonts w:ascii="Calibri" w:eastAsia="Calibri" w:hAnsi="Calibri" w:cs="B Nazanin"/>
                                <w:b w:val="0"/>
                                <w:bCs w:val="0"/>
                                <w:color w:val="000000" w:themeColor="text1"/>
                                <w:sz w:val="28"/>
                                <w:szCs w:val="28"/>
                                <w:lang w:bidi="fa-IR"/>
                              </w:rPr>
                            </w:pPr>
                          </w:p>
                          <w:p w:rsidR="00921E97" w:rsidRPr="00DA26FB" w:rsidRDefault="00921E97" w:rsidP="009E787F">
                            <w:pPr>
                              <w:spacing w:line="276" w:lineRule="auto"/>
                              <w:ind w:left="138" w:right="180" w:hanging="138"/>
                              <w:jc w:val="both"/>
                              <w:rPr>
                                <w:rFonts w:ascii="Calibri" w:eastAsia="Calibri" w:hAnsi="Calibri" w:cs="B Nazanin"/>
                                <w:b w:val="0"/>
                                <w:bCs w:val="0"/>
                                <w:color w:val="000000" w:themeColor="text1"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</w:p>
                          <w:p w:rsidR="009E787F" w:rsidRPr="00DA26FB" w:rsidRDefault="009E787F" w:rsidP="0055234B">
                            <w:pPr>
                              <w:spacing w:after="160"/>
                              <w:ind w:right="90"/>
                              <w:jc w:val="both"/>
                              <w:rPr>
                                <w:rFonts w:ascii="Calibri" w:eastAsia="Calibri" w:hAnsi="Calibri" w:cs="2  Lotus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  <w:p w:rsidR="005D5692" w:rsidRPr="00DA26FB" w:rsidRDefault="005D5692" w:rsidP="00C5798D">
                            <w:pPr>
                              <w:spacing w:after="160" w:line="360" w:lineRule="exact"/>
                              <w:ind w:left="170" w:right="284"/>
                              <w:jc w:val="both"/>
                              <w:rPr>
                                <w:rFonts w:ascii="Calibri" w:eastAsia="Calibri" w:hAnsi="Calibri" w:cs="2  Lotus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DA26FB">
                              <w:rPr>
                                <w:rFonts w:ascii="Calibri" w:eastAsia="Calibri" w:hAnsi="Calibri" w:cs="2  Lotus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:rsidR="00796848" w:rsidRPr="00DA26FB" w:rsidRDefault="00796848" w:rsidP="00C5798D">
                            <w:pPr>
                              <w:spacing w:after="160" w:line="360" w:lineRule="exact"/>
                              <w:ind w:left="170" w:right="284"/>
                              <w:jc w:val="both"/>
                              <w:rPr>
                                <w:rFonts w:ascii="Calibri" w:eastAsia="Calibri" w:hAnsi="Calibri" w:cs="2  Lotu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</w:p>
                          <w:p w:rsidR="00E9685F" w:rsidRPr="00DA26FB" w:rsidRDefault="00E9685F" w:rsidP="00C5798D">
                            <w:pPr>
                              <w:spacing w:after="160" w:line="360" w:lineRule="exact"/>
                              <w:ind w:left="170" w:right="284"/>
                              <w:jc w:val="both"/>
                              <w:rPr>
                                <w:rFonts w:ascii="Calibri" w:eastAsia="Calibri" w:hAnsi="Calibri" w:cs="2  Lotus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  <w:p w:rsidR="00EA5377" w:rsidRPr="00DA26FB" w:rsidRDefault="00EA5377" w:rsidP="00C5798D">
                            <w:pPr>
                              <w:spacing w:after="80" w:line="360" w:lineRule="exact"/>
                              <w:ind w:left="-46"/>
                              <w:jc w:val="both"/>
                              <w:rPr>
                                <w:rFonts w:asciiTheme="minorHAnsi" w:eastAsiaTheme="minorEastAsia" w:hAnsiTheme="minorHAnsi" w:cs="2  Lotus"/>
                                <w:color w:val="000000" w:themeColor="text1"/>
                                <w:lang w:bidi="fa-IR"/>
                              </w:rPr>
                            </w:pPr>
                          </w:p>
                          <w:p w:rsidR="00F12B8B" w:rsidRPr="00DA26FB" w:rsidRDefault="00F12B8B" w:rsidP="00C5798D">
                            <w:pPr>
                              <w:spacing w:after="200" w:line="360" w:lineRule="exact"/>
                              <w:jc w:val="both"/>
                              <w:rPr>
                                <w:rFonts w:asciiTheme="minorHAnsi" w:eastAsiaTheme="minorHAnsi" w:hAnsiTheme="minorHAnsi" w:cs="2  Lotus"/>
                                <w:color w:val="000000" w:themeColor="text1"/>
                                <w:lang w:bidi="fa-IR"/>
                              </w:rPr>
                            </w:pPr>
                          </w:p>
                          <w:p w:rsidR="004A7F1E" w:rsidRPr="00DA26FB" w:rsidRDefault="004A7F1E" w:rsidP="00C5798D">
                            <w:pPr>
                              <w:spacing w:line="360" w:lineRule="exact"/>
                              <w:ind w:left="110" w:right="284"/>
                              <w:jc w:val="both"/>
                              <w:rPr>
                                <w:rFonts w:cs="B Lotus"/>
                                <w:color w:val="000000" w:themeColor="text1"/>
                                <w:rtl/>
                              </w:rPr>
                            </w:pPr>
                          </w:p>
                          <w:p w:rsidR="004A7F1E" w:rsidRPr="00DA26FB" w:rsidRDefault="004A7F1E" w:rsidP="00C5798D">
                            <w:pPr>
                              <w:spacing w:line="360" w:lineRule="exact"/>
                              <w:ind w:left="110" w:right="284"/>
                              <w:jc w:val="both"/>
                              <w:rPr>
                                <w:rFonts w:cs="B Lotus"/>
                                <w:color w:val="000000" w:themeColor="text1"/>
                                <w:rtl/>
                              </w:rPr>
                            </w:pPr>
                          </w:p>
                          <w:p w:rsidR="00A904B4" w:rsidRPr="00DA26FB" w:rsidRDefault="00A904B4" w:rsidP="00C5798D">
                            <w:pPr>
                              <w:spacing w:line="360" w:lineRule="exact"/>
                              <w:ind w:left="110" w:right="284"/>
                              <w:jc w:val="both"/>
                              <w:rPr>
                                <w:rFonts w:cs="B Lotus"/>
                                <w:color w:val="000000" w:themeColor="text1"/>
                                <w:rtl/>
                              </w:rPr>
                            </w:pPr>
                          </w:p>
                          <w:p w:rsidR="00A904B4" w:rsidRPr="00DA26FB" w:rsidRDefault="00A904B4" w:rsidP="00C5798D">
                            <w:pPr>
                              <w:spacing w:line="360" w:lineRule="exact"/>
                              <w:ind w:left="110" w:right="284"/>
                              <w:jc w:val="both"/>
                              <w:rPr>
                                <w:rFonts w:cs="B Lotus"/>
                                <w:color w:val="000000" w:themeColor="text1"/>
                                <w:rtl/>
                              </w:rPr>
                            </w:pPr>
                          </w:p>
                          <w:p w:rsidR="00A904B4" w:rsidRPr="00DA26FB" w:rsidRDefault="00A904B4" w:rsidP="00C5798D">
                            <w:pPr>
                              <w:spacing w:line="360" w:lineRule="exact"/>
                              <w:ind w:left="110" w:right="284"/>
                              <w:jc w:val="both"/>
                              <w:rPr>
                                <w:rFonts w:cs="B Lotus"/>
                                <w:color w:val="000000" w:themeColor="text1"/>
                                <w:rtl/>
                              </w:rPr>
                            </w:pPr>
                          </w:p>
                          <w:p w:rsidR="00A904B4" w:rsidRPr="00DA26FB" w:rsidRDefault="00A904B4" w:rsidP="00C5798D">
                            <w:pPr>
                              <w:spacing w:line="360" w:lineRule="exact"/>
                              <w:ind w:left="110" w:right="284"/>
                              <w:jc w:val="both"/>
                              <w:rPr>
                                <w:rFonts w:cs="B Lotus"/>
                                <w:color w:val="000000" w:themeColor="text1"/>
                                <w:rtl/>
                              </w:rPr>
                            </w:pPr>
                          </w:p>
                          <w:p w:rsidR="00A904B4" w:rsidRPr="00DA26FB" w:rsidRDefault="00A904B4" w:rsidP="00C5798D">
                            <w:pPr>
                              <w:spacing w:line="360" w:lineRule="exact"/>
                              <w:ind w:left="110" w:right="284"/>
                              <w:jc w:val="both"/>
                              <w:rPr>
                                <w:rFonts w:cs="B Lotus"/>
                                <w:color w:val="000000" w:themeColor="text1"/>
                                <w:rtl/>
                              </w:rPr>
                            </w:pPr>
                          </w:p>
                          <w:p w:rsidR="00A904B4" w:rsidRPr="00DA26FB" w:rsidRDefault="00A904B4" w:rsidP="00C5798D">
                            <w:pPr>
                              <w:spacing w:line="360" w:lineRule="exact"/>
                              <w:ind w:left="110" w:right="284"/>
                              <w:jc w:val="both"/>
                              <w:rPr>
                                <w:rFonts w:cs="B Lotus"/>
                                <w:color w:val="000000" w:themeColor="text1"/>
                                <w:rtl/>
                              </w:rPr>
                            </w:pPr>
                          </w:p>
                          <w:p w:rsidR="00A904B4" w:rsidRPr="00DA26FB" w:rsidRDefault="00A904B4" w:rsidP="00C5798D">
                            <w:pPr>
                              <w:spacing w:line="360" w:lineRule="exact"/>
                              <w:ind w:left="110" w:right="284"/>
                              <w:jc w:val="both"/>
                              <w:rPr>
                                <w:rFonts w:cs="B Lotus"/>
                                <w:color w:val="000000" w:themeColor="text1"/>
                                <w:rtl/>
                              </w:rPr>
                            </w:pPr>
                          </w:p>
                          <w:p w:rsidR="00A904B4" w:rsidRPr="00DA26FB" w:rsidRDefault="00A904B4" w:rsidP="00C5798D">
                            <w:pPr>
                              <w:spacing w:line="360" w:lineRule="exact"/>
                              <w:ind w:left="110" w:right="284"/>
                              <w:jc w:val="both"/>
                              <w:rPr>
                                <w:rFonts w:cs="B Lotus"/>
                                <w:color w:val="000000" w:themeColor="text1"/>
                                <w:rtl/>
                              </w:rPr>
                            </w:pPr>
                          </w:p>
                          <w:p w:rsidR="00A904B4" w:rsidRPr="00DA26FB" w:rsidRDefault="00A904B4" w:rsidP="00C5798D">
                            <w:pPr>
                              <w:spacing w:line="360" w:lineRule="exact"/>
                              <w:ind w:left="110" w:right="284"/>
                              <w:jc w:val="both"/>
                              <w:rPr>
                                <w:rFonts w:cs="B Lotus"/>
                                <w:color w:val="000000" w:themeColor="text1"/>
                                <w:rtl/>
                              </w:rPr>
                            </w:pPr>
                          </w:p>
                          <w:p w:rsidR="00A904B4" w:rsidRPr="00DA26FB" w:rsidRDefault="00A904B4" w:rsidP="00C5798D">
                            <w:pPr>
                              <w:spacing w:line="360" w:lineRule="exact"/>
                              <w:ind w:left="110" w:right="284"/>
                              <w:jc w:val="both"/>
                              <w:rPr>
                                <w:rFonts w:cs="B Lotus"/>
                                <w:color w:val="000000" w:themeColor="text1"/>
                                <w:rtl/>
                              </w:rPr>
                            </w:pPr>
                          </w:p>
                          <w:p w:rsidR="009B65E5" w:rsidRPr="00DA26FB" w:rsidRDefault="009B65E5" w:rsidP="00C5798D">
                            <w:pPr>
                              <w:spacing w:line="360" w:lineRule="exact"/>
                              <w:ind w:left="110" w:right="284"/>
                              <w:jc w:val="both"/>
                              <w:rPr>
                                <w:rFonts w:cs="2  Lotus"/>
                                <w:color w:val="000000" w:themeColor="text1"/>
                              </w:rPr>
                            </w:pPr>
                          </w:p>
                          <w:p w:rsidR="0099045D" w:rsidRPr="00DA26FB" w:rsidRDefault="0099045D" w:rsidP="00C5798D">
                            <w:pPr>
                              <w:spacing w:line="360" w:lineRule="exact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9F8CD28" id="_x0000_s1030" style="position:absolute;left:0;text-align:left;margin-left:-26.95pt;margin-top:171pt;width:559.1pt;height:627.6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17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">
                <v:textbox>
                  <w:txbxContent>
                    <w:p w:rsidR="001C2A99" w:rsidRPr="00DA26FB" w:rsidRDefault="001C2A99" w:rsidP="007D77EC">
                      <w:pPr>
                        <w:ind w:left="110" w:right="284"/>
                        <w:jc w:val="both"/>
                        <w:rPr>
                          <w:rFonts w:cs="2  Titr"/>
                          <w:color w:val="000000" w:themeColor="text1"/>
                          <w:sz w:val="14"/>
                          <w:szCs w:val="14"/>
                          <w:rtl/>
                        </w:rPr>
                      </w:pPr>
                    </w:p>
                    <w:p w:rsidR="001E6384" w:rsidRPr="00DA26FB" w:rsidRDefault="001E6384" w:rsidP="007D77EC">
                      <w:pPr>
                        <w:jc w:val="both"/>
                        <w:rPr>
                          <w:rFonts w:cs="2  Titr"/>
                          <w:color w:val="000000" w:themeColor="text1"/>
                          <w:sz w:val="14"/>
                          <w:szCs w:val="14"/>
                          <w:rtl/>
                        </w:rPr>
                      </w:pPr>
                    </w:p>
                    <w:tbl>
                      <w:tblPr>
                        <w:tblStyle w:val="TableGrid"/>
                        <w:bidiVisual/>
                        <w:tblW w:w="10800" w:type="dxa"/>
                        <w:tblInd w:w="-2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66"/>
                        <w:gridCol w:w="5001"/>
                        <w:gridCol w:w="25"/>
                        <w:gridCol w:w="4870"/>
                        <w:gridCol w:w="458"/>
                        <w:gridCol w:w="180"/>
                      </w:tblGrid>
                      <w:tr w:rsidR="00D0460B" w:rsidTr="006D512F">
                        <w:trPr>
                          <w:gridBefore w:val="1"/>
                          <w:gridAfter w:val="1"/>
                          <w:wBefore w:w="266" w:type="dxa"/>
                          <w:wAfter w:w="180" w:type="dxa"/>
                          <w:trHeight w:val="2002"/>
                        </w:trPr>
                        <w:tc>
                          <w:tcPr>
                            <w:tcW w:w="5001" w:type="dxa"/>
                            <w:vAlign w:val="center"/>
                          </w:tcPr>
                          <w:p w:rsidR="00D0460B" w:rsidRDefault="00D0460B" w:rsidP="00A34CD0">
                            <w:pPr>
                              <w:spacing w:line="276" w:lineRule="auto"/>
                              <w:ind w:right="90"/>
                              <w:jc w:val="center"/>
                              <w:rPr>
                                <w:rFonts w:cs="B Nazanin"/>
                                <w:b w:val="0"/>
                                <w:bCs w:val="0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5353" w:type="dxa"/>
                            <w:gridSpan w:val="3"/>
                            <w:vAlign w:val="center"/>
                          </w:tcPr>
                          <w:p w:rsidR="00D0460B" w:rsidRDefault="00D0460B" w:rsidP="00A34CD0">
                            <w:pPr>
                              <w:spacing w:line="276" w:lineRule="auto"/>
                              <w:ind w:right="90"/>
                              <w:jc w:val="center"/>
                              <w:rPr>
                                <w:rFonts w:cs="B Nazanin"/>
                                <w:b w:val="0"/>
                                <w:bCs w:val="0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rtl/>
                                <w:lang w:bidi="fa-IR"/>
                              </w:rPr>
                            </w:pPr>
                          </w:p>
                        </w:tc>
                      </w:tr>
                      <w:tr w:rsidR="00D0460B" w:rsidTr="006D512F">
                        <w:trPr>
                          <w:gridBefore w:val="1"/>
                          <w:gridAfter w:val="1"/>
                          <w:wBefore w:w="266" w:type="dxa"/>
                          <w:wAfter w:w="180" w:type="dxa"/>
                          <w:trHeight w:val="272"/>
                        </w:trPr>
                        <w:tc>
                          <w:tcPr>
                            <w:tcW w:w="5001" w:type="dxa"/>
                            <w:vAlign w:val="center"/>
                          </w:tcPr>
                          <w:p w:rsidR="00D0460B" w:rsidRDefault="00D0460B" w:rsidP="00A34CD0">
                            <w:pPr>
                              <w:spacing w:line="276" w:lineRule="auto"/>
                              <w:ind w:right="90"/>
                              <w:jc w:val="center"/>
                              <w:rPr>
                                <w:rFonts w:cs="B Nazanin"/>
                                <w:b w:val="0"/>
                                <w:bCs w:val="0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  <w:shd w:val="clear" w:color="auto" w:fill="FFFFFF"/>
                                <w:rtl/>
                                <w:lang w:bidi="fa-IR"/>
                              </w:rPr>
                              <w:t>دکتر سعدالدین</w:t>
                            </w:r>
                          </w:p>
                        </w:tc>
                        <w:tc>
                          <w:tcPr>
                            <w:tcW w:w="5353" w:type="dxa"/>
                            <w:gridSpan w:val="3"/>
                            <w:vAlign w:val="center"/>
                          </w:tcPr>
                          <w:p w:rsidR="00D0460B" w:rsidRDefault="00D0460B" w:rsidP="00A34CD0">
                            <w:pPr>
                              <w:spacing w:line="276" w:lineRule="auto"/>
                              <w:ind w:right="90"/>
                              <w:jc w:val="center"/>
                              <w:rPr>
                                <w:rFonts w:cs="B Nazanin"/>
                                <w:b w:val="0"/>
                                <w:bCs w:val="0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  <w:shd w:val="clear" w:color="auto" w:fill="FFFFFF"/>
                                <w:rtl/>
                                <w:lang w:bidi="fa-IR"/>
                              </w:rPr>
                              <w:t>دکتر احسانی</w:t>
                            </w:r>
                          </w:p>
                        </w:tc>
                      </w:tr>
                      <w:tr w:rsidR="00A34CD0" w:rsidTr="006D512F">
                        <w:trPr>
                          <w:gridBefore w:val="1"/>
                          <w:gridAfter w:val="1"/>
                          <w:wBefore w:w="266" w:type="dxa"/>
                          <w:wAfter w:w="180" w:type="dxa"/>
                          <w:trHeight w:val="2002"/>
                        </w:trPr>
                        <w:tc>
                          <w:tcPr>
                            <w:tcW w:w="5001" w:type="dxa"/>
                            <w:vAlign w:val="center"/>
                          </w:tcPr>
                          <w:p w:rsidR="00A34CD0" w:rsidRDefault="00A34CD0" w:rsidP="00A34CD0">
                            <w:pPr>
                              <w:spacing w:line="276" w:lineRule="auto"/>
                              <w:ind w:right="90"/>
                              <w:jc w:val="center"/>
                              <w:rPr>
                                <w:rFonts w:cs="B Nazanin"/>
                                <w:b w:val="0"/>
                                <w:bCs w:val="0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5353" w:type="dxa"/>
                            <w:gridSpan w:val="3"/>
                            <w:vAlign w:val="center"/>
                          </w:tcPr>
                          <w:p w:rsidR="00A34CD0" w:rsidRDefault="00A34CD0" w:rsidP="00A34CD0">
                            <w:pPr>
                              <w:spacing w:line="276" w:lineRule="auto"/>
                              <w:ind w:right="90"/>
                              <w:jc w:val="center"/>
                              <w:rPr>
                                <w:rFonts w:cs="B Nazanin"/>
                                <w:b w:val="0"/>
                                <w:bCs w:val="0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rtl/>
                                <w:lang w:bidi="fa-IR"/>
                              </w:rPr>
                            </w:pPr>
                          </w:p>
                        </w:tc>
                      </w:tr>
                      <w:tr w:rsidR="00A34CD0" w:rsidTr="006D512F">
                        <w:trPr>
                          <w:gridBefore w:val="1"/>
                          <w:gridAfter w:val="1"/>
                          <w:wBefore w:w="266" w:type="dxa"/>
                          <w:wAfter w:w="180" w:type="dxa"/>
                          <w:trHeight w:val="230"/>
                        </w:trPr>
                        <w:tc>
                          <w:tcPr>
                            <w:tcW w:w="5001" w:type="dxa"/>
                            <w:vAlign w:val="bottom"/>
                          </w:tcPr>
                          <w:p w:rsidR="00A34CD0" w:rsidRPr="00A34CD0" w:rsidRDefault="00D0460B" w:rsidP="00D0460B">
                            <w:pPr>
                              <w:spacing w:line="276" w:lineRule="auto"/>
                              <w:ind w:right="90"/>
                              <w:jc w:val="center"/>
                              <w:rPr>
                                <w:rFonts w:cs="B Nazanin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  <w:shd w:val="clear" w:color="auto" w:fill="FFFFFF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  <w:shd w:val="clear" w:color="auto" w:fill="FFFFFF"/>
                                <w:rtl/>
                                <w:lang w:bidi="fa-IR"/>
                              </w:rPr>
                              <w:t>دکتر رشیدی</w:t>
                            </w:r>
                          </w:p>
                        </w:tc>
                        <w:tc>
                          <w:tcPr>
                            <w:tcW w:w="5353" w:type="dxa"/>
                            <w:gridSpan w:val="3"/>
                            <w:vAlign w:val="bottom"/>
                          </w:tcPr>
                          <w:p w:rsidR="00A34CD0" w:rsidRPr="00A34CD0" w:rsidRDefault="00A34CD0" w:rsidP="00CB46D9">
                            <w:pPr>
                              <w:spacing w:line="276" w:lineRule="auto"/>
                              <w:ind w:right="90"/>
                              <w:jc w:val="center"/>
                              <w:rPr>
                                <w:rFonts w:cs="B Nazanin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  <w:shd w:val="clear" w:color="auto" w:fill="FFFFFF"/>
                                <w:rtl/>
                                <w:lang w:bidi="fa-IR"/>
                              </w:rPr>
                            </w:pPr>
                            <w:r w:rsidRPr="00A34CD0">
                              <w:rPr>
                                <w:rFonts w:cs="B Nazanin" w:hint="cs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  <w:shd w:val="clear" w:color="auto" w:fill="FFFFFF"/>
                                <w:rtl/>
                                <w:lang w:bidi="fa-IR"/>
                              </w:rPr>
                              <w:t>دکتر</w:t>
                            </w:r>
                            <w:r w:rsidR="00CB46D9">
                              <w:rPr>
                                <w:rFonts w:cs="B Nazanin" w:hint="cs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  <w:shd w:val="clear" w:color="auto" w:fill="FFFFFF"/>
                                <w:rtl/>
                                <w:lang w:bidi="fa-IR"/>
                              </w:rPr>
                              <w:t>خادمی</w:t>
                            </w:r>
                          </w:p>
                        </w:tc>
                      </w:tr>
                      <w:tr w:rsidR="00A34CD0" w:rsidTr="006D512F">
                        <w:trPr>
                          <w:trHeight w:val="1840"/>
                        </w:trPr>
                        <w:tc>
                          <w:tcPr>
                            <w:tcW w:w="5292" w:type="dxa"/>
                            <w:gridSpan w:val="3"/>
                            <w:vAlign w:val="center"/>
                          </w:tcPr>
                          <w:p w:rsidR="00A34CD0" w:rsidRDefault="00A34CD0" w:rsidP="00CB46D9">
                            <w:pPr>
                              <w:spacing w:line="276" w:lineRule="auto"/>
                              <w:ind w:right="180"/>
                              <w:jc w:val="right"/>
                              <w:rPr>
                                <w:rFonts w:ascii="Calibri" w:eastAsia="Calibri" w:hAnsi="Calibri" w:cs="B Nazanin"/>
                                <w:b w:val="0"/>
                                <w:bCs w:val="0"/>
                                <w:color w:val="000000" w:themeColor="text1"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4870" w:type="dxa"/>
                            <w:vAlign w:val="center"/>
                          </w:tcPr>
                          <w:p w:rsidR="00A34CD0" w:rsidRDefault="00A34CD0" w:rsidP="00CB46D9">
                            <w:pPr>
                              <w:spacing w:line="276" w:lineRule="auto"/>
                              <w:ind w:right="180"/>
                              <w:jc w:val="right"/>
                              <w:rPr>
                                <w:rFonts w:ascii="Calibri" w:eastAsia="Calibri" w:hAnsi="Calibri" w:cs="B Nazanin"/>
                                <w:b w:val="0"/>
                                <w:bCs w:val="0"/>
                                <w:color w:val="000000" w:themeColor="text1"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638" w:type="dxa"/>
                            <w:gridSpan w:val="2"/>
                            <w:vAlign w:val="center"/>
                          </w:tcPr>
                          <w:p w:rsidR="00A34CD0" w:rsidRDefault="00A34CD0" w:rsidP="00A34CD0">
                            <w:pPr>
                              <w:spacing w:line="276" w:lineRule="auto"/>
                              <w:ind w:right="180"/>
                              <w:jc w:val="center"/>
                              <w:rPr>
                                <w:rFonts w:ascii="Calibri" w:eastAsia="Calibri" w:hAnsi="Calibri" w:cs="B Nazanin"/>
                                <w:b w:val="0"/>
                                <w:bCs w:val="0"/>
                                <w:color w:val="000000" w:themeColor="text1"/>
                                <w:sz w:val="28"/>
                                <w:szCs w:val="28"/>
                                <w:rtl/>
                                <w:lang w:bidi="fa-IR"/>
                              </w:rPr>
                            </w:pPr>
                          </w:p>
                        </w:tc>
                      </w:tr>
                      <w:tr w:rsidR="00A34CD0" w:rsidTr="006D512F">
                        <w:trPr>
                          <w:trHeight w:val="213"/>
                        </w:trPr>
                        <w:tc>
                          <w:tcPr>
                            <w:tcW w:w="5292" w:type="dxa"/>
                            <w:gridSpan w:val="3"/>
                            <w:vAlign w:val="center"/>
                          </w:tcPr>
                          <w:p w:rsidR="00A34CD0" w:rsidRPr="00A34CD0" w:rsidRDefault="00D0460B" w:rsidP="00CB46D9">
                            <w:pPr>
                              <w:spacing w:line="276" w:lineRule="auto"/>
                              <w:ind w:right="2132"/>
                              <w:jc w:val="right"/>
                              <w:rPr>
                                <w:rFonts w:ascii="Calibri" w:eastAsia="Calibri" w:hAnsi="Calibri" w:cs="B Nazanin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ascii="Calibri" w:eastAsia="Calibri" w:hAnsi="Calibri" w:cs="B Nazanin" w:hint="cs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  <w:t xml:space="preserve">دکتر </w:t>
                            </w:r>
                            <w:r w:rsidR="00CB46D9">
                              <w:rPr>
                                <w:rFonts w:ascii="Calibri" w:eastAsia="Calibri" w:hAnsi="Calibri" w:cs="B Nazanin" w:hint="cs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  <w:t>جزایری</w:t>
                            </w:r>
                          </w:p>
                        </w:tc>
                        <w:tc>
                          <w:tcPr>
                            <w:tcW w:w="4870" w:type="dxa"/>
                            <w:vAlign w:val="center"/>
                          </w:tcPr>
                          <w:p w:rsidR="00A34CD0" w:rsidRPr="00A34CD0" w:rsidRDefault="00CB46D9" w:rsidP="00CB46D9">
                            <w:pPr>
                              <w:spacing w:line="276" w:lineRule="auto"/>
                              <w:ind w:right="1782"/>
                              <w:jc w:val="right"/>
                              <w:rPr>
                                <w:rFonts w:ascii="Calibri" w:eastAsia="Calibri" w:hAnsi="Calibri" w:cs="B Nazanin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  <w:lang w:bidi="fa-IR"/>
                              </w:rPr>
                            </w:pPr>
                            <w:r>
                              <w:rPr>
                                <w:rFonts w:ascii="Calibri" w:eastAsia="Calibri" w:hAnsi="Calibri" w:cs="B Nazanin" w:hint="cs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  <w:t>دکتر خیاطیان</w:t>
                            </w:r>
                          </w:p>
                        </w:tc>
                        <w:tc>
                          <w:tcPr>
                            <w:tcW w:w="638" w:type="dxa"/>
                            <w:gridSpan w:val="2"/>
                            <w:vAlign w:val="bottom"/>
                          </w:tcPr>
                          <w:p w:rsidR="00A34CD0" w:rsidRPr="00A34CD0" w:rsidRDefault="00A34CD0" w:rsidP="00A34CD0">
                            <w:pPr>
                              <w:spacing w:line="276" w:lineRule="auto"/>
                              <w:ind w:right="180"/>
                              <w:jc w:val="center"/>
                              <w:rPr>
                                <w:rFonts w:ascii="Calibri" w:eastAsia="Calibri" w:hAnsi="Calibri" w:cs="B Nazanin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</w:p>
                        </w:tc>
                      </w:tr>
                      <w:tr w:rsidR="00CB46D9" w:rsidTr="006D512F">
                        <w:trPr>
                          <w:trHeight w:val="1568"/>
                        </w:trPr>
                        <w:tc>
                          <w:tcPr>
                            <w:tcW w:w="5292" w:type="dxa"/>
                            <w:gridSpan w:val="3"/>
                            <w:vAlign w:val="center"/>
                          </w:tcPr>
                          <w:p w:rsidR="00CB46D9" w:rsidRDefault="00CB46D9" w:rsidP="00CB46D9">
                            <w:pPr>
                              <w:spacing w:line="276" w:lineRule="auto"/>
                              <w:ind w:right="180"/>
                              <w:jc w:val="right"/>
                              <w:rPr>
                                <w:rFonts w:ascii="Calibri" w:eastAsia="Calibri" w:hAnsi="Calibri" w:cs="B Nazanin" w:hint="cs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4870" w:type="dxa"/>
                            <w:vAlign w:val="center"/>
                          </w:tcPr>
                          <w:p w:rsidR="00CB46D9" w:rsidRDefault="00CB46D9" w:rsidP="00CB46D9">
                            <w:pPr>
                              <w:spacing w:line="276" w:lineRule="auto"/>
                              <w:ind w:right="180"/>
                              <w:jc w:val="right"/>
                              <w:rPr>
                                <w:rFonts w:ascii="Calibri" w:eastAsia="Calibri" w:hAnsi="Calibri" w:cs="B Nazanin" w:hint="cs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638" w:type="dxa"/>
                            <w:gridSpan w:val="2"/>
                            <w:vAlign w:val="bottom"/>
                          </w:tcPr>
                          <w:p w:rsidR="00CB46D9" w:rsidRPr="00A34CD0" w:rsidRDefault="00CB46D9" w:rsidP="00A34CD0">
                            <w:pPr>
                              <w:spacing w:line="276" w:lineRule="auto"/>
                              <w:ind w:right="180"/>
                              <w:jc w:val="center"/>
                              <w:rPr>
                                <w:rFonts w:ascii="Calibri" w:eastAsia="Calibri" w:hAnsi="Calibri" w:cs="B Nazanin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</w:p>
                        </w:tc>
                      </w:tr>
                      <w:tr w:rsidR="00CB46D9" w:rsidTr="006D512F">
                        <w:trPr>
                          <w:trHeight w:val="213"/>
                        </w:trPr>
                        <w:tc>
                          <w:tcPr>
                            <w:tcW w:w="5292" w:type="dxa"/>
                            <w:gridSpan w:val="3"/>
                            <w:vAlign w:val="center"/>
                          </w:tcPr>
                          <w:p w:rsidR="00CB46D9" w:rsidRPr="00A34CD0" w:rsidRDefault="00CB46D9" w:rsidP="00CB46D9">
                            <w:pPr>
                              <w:spacing w:line="276" w:lineRule="auto"/>
                              <w:ind w:right="2042"/>
                              <w:jc w:val="right"/>
                              <w:rPr>
                                <w:rFonts w:ascii="Calibri" w:eastAsia="Calibri" w:hAnsi="Calibri" w:cs="B Nazanin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  <w:lang w:bidi="fa-IR"/>
                              </w:rPr>
                            </w:pPr>
                            <w:r>
                              <w:rPr>
                                <w:rFonts w:ascii="Calibri" w:eastAsia="Calibri" w:hAnsi="Calibri" w:cs="B Nazanin" w:hint="cs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  <w:t>مهندس بیدی</w:t>
                            </w:r>
                          </w:p>
                        </w:tc>
                        <w:tc>
                          <w:tcPr>
                            <w:tcW w:w="4870" w:type="dxa"/>
                            <w:vAlign w:val="center"/>
                          </w:tcPr>
                          <w:p w:rsidR="00CB46D9" w:rsidRDefault="00CB46D9" w:rsidP="00CB46D9">
                            <w:pPr>
                              <w:spacing w:line="276" w:lineRule="auto"/>
                              <w:ind w:right="180"/>
                              <w:jc w:val="right"/>
                              <w:rPr>
                                <w:rFonts w:ascii="Calibri" w:eastAsia="Calibri" w:hAnsi="Calibri" w:cs="B Nazanin" w:hint="cs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</w:p>
                        </w:tc>
                        <w:tc>
                          <w:tcPr>
                            <w:tcW w:w="638" w:type="dxa"/>
                            <w:gridSpan w:val="2"/>
                            <w:vAlign w:val="bottom"/>
                          </w:tcPr>
                          <w:p w:rsidR="00CB46D9" w:rsidRPr="00A34CD0" w:rsidRDefault="00CB46D9" w:rsidP="00CB46D9">
                            <w:pPr>
                              <w:spacing w:line="276" w:lineRule="auto"/>
                              <w:ind w:right="180"/>
                              <w:jc w:val="center"/>
                              <w:rPr>
                                <w:rFonts w:ascii="Calibri" w:eastAsia="Calibri" w:hAnsi="Calibri" w:cs="B Nazanin"/>
                                <w:b w:val="0"/>
                                <w:bCs w:val="0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</w:p>
                        </w:tc>
                      </w:tr>
                    </w:tbl>
                    <w:p w:rsidR="00DB5C28" w:rsidRPr="00DA26FB" w:rsidRDefault="00DB5C28" w:rsidP="00921E97">
                      <w:pPr>
                        <w:spacing w:line="276" w:lineRule="auto"/>
                        <w:ind w:left="222" w:right="180" w:hanging="68"/>
                        <w:jc w:val="both"/>
                        <w:rPr>
                          <w:rFonts w:ascii="Calibri" w:eastAsia="Calibri" w:hAnsi="Calibri" w:cs="B Nazanin"/>
                          <w:b w:val="0"/>
                          <w:bCs w:val="0"/>
                          <w:color w:val="000000" w:themeColor="text1"/>
                          <w:sz w:val="28"/>
                          <w:szCs w:val="28"/>
                          <w:lang w:bidi="fa-IR"/>
                        </w:rPr>
                      </w:pPr>
                    </w:p>
                    <w:p w:rsidR="00921E97" w:rsidRPr="00DA26FB" w:rsidRDefault="00921E97" w:rsidP="009E787F">
                      <w:pPr>
                        <w:spacing w:line="276" w:lineRule="auto"/>
                        <w:ind w:left="138" w:right="180" w:hanging="138"/>
                        <w:jc w:val="both"/>
                        <w:rPr>
                          <w:rFonts w:ascii="Calibri" w:eastAsia="Calibri" w:hAnsi="Calibri" w:cs="B Nazanin"/>
                          <w:b w:val="0"/>
                          <w:bCs w:val="0"/>
                          <w:color w:val="000000" w:themeColor="text1"/>
                          <w:sz w:val="28"/>
                          <w:szCs w:val="28"/>
                          <w:rtl/>
                          <w:lang w:bidi="fa-IR"/>
                        </w:rPr>
                      </w:pPr>
                    </w:p>
                    <w:p w:rsidR="009E787F" w:rsidRPr="00DA26FB" w:rsidRDefault="009E787F" w:rsidP="0055234B">
                      <w:pPr>
                        <w:spacing w:after="160"/>
                        <w:ind w:right="90"/>
                        <w:jc w:val="both"/>
                        <w:rPr>
                          <w:rFonts w:ascii="Calibri" w:eastAsia="Calibri" w:hAnsi="Calibri" w:cs="2  Lotus"/>
                          <w:color w:val="000000" w:themeColor="text1"/>
                          <w:rtl/>
                          <w:lang w:bidi="fa-IR"/>
                        </w:rPr>
                      </w:pPr>
                    </w:p>
                    <w:p w:rsidR="005D5692" w:rsidRPr="00DA26FB" w:rsidRDefault="005D5692" w:rsidP="00C5798D">
                      <w:pPr>
                        <w:spacing w:after="160" w:line="360" w:lineRule="exact"/>
                        <w:ind w:left="170" w:right="284"/>
                        <w:jc w:val="both"/>
                        <w:rPr>
                          <w:rFonts w:ascii="Calibri" w:eastAsia="Calibri" w:hAnsi="Calibri" w:cs="2  Lotus"/>
                          <w:color w:val="000000" w:themeColor="text1"/>
                          <w:rtl/>
                          <w:lang w:bidi="fa-IR"/>
                        </w:rPr>
                      </w:pPr>
                      <w:r w:rsidRPr="00DA26FB">
                        <w:rPr>
                          <w:rFonts w:ascii="Calibri" w:eastAsia="Calibri" w:hAnsi="Calibri" w:cs="2  Lotus" w:hint="cs"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</w:p>
                    <w:p w:rsidR="00796848" w:rsidRPr="00DA26FB" w:rsidRDefault="00796848" w:rsidP="00C5798D">
                      <w:pPr>
                        <w:spacing w:after="160" w:line="360" w:lineRule="exact"/>
                        <w:ind w:left="170" w:right="284"/>
                        <w:jc w:val="both"/>
                        <w:rPr>
                          <w:rFonts w:ascii="Calibri" w:eastAsia="Calibri" w:hAnsi="Calibri" w:cs="2  Lotu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</w:pPr>
                    </w:p>
                    <w:p w:rsidR="00E9685F" w:rsidRPr="00DA26FB" w:rsidRDefault="00E9685F" w:rsidP="00C5798D">
                      <w:pPr>
                        <w:spacing w:after="160" w:line="360" w:lineRule="exact"/>
                        <w:ind w:left="170" w:right="284"/>
                        <w:jc w:val="both"/>
                        <w:rPr>
                          <w:rFonts w:ascii="Calibri" w:eastAsia="Calibri" w:hAnsi="Calibri" w:cs="2  Lotus"/>
                          <w:color w:val="000000" w:themeColor="text1"/>
                          <w:rtl/>
                          <w:lang w:bidi="fa-IR"/>
                        </w:rPr>
                      </w:pPr>
                    </w:p>
                    <w:p w:rsidR="00EA5377" w:rsidRPr="00DA26FB" w:rsidRDefault="00EA5377" w:rsidP="00C5798D">
                      <w:pPr>
                        <w:spacing w:after="80" w:line="360" w:lineRule="exact"/>
                        <w:ind w:left="-46"/>
                        <w:jc w:val="both"/>
                        <w:rPr>
                          <w:rFonts w:asciiTheme="minorHAnsi" w:eastAsiaTheme="minorEastAsia" w:hAnsiTheme="minorHAnsi" w:cs="2  Lotus"/>
                          <w:color w:val="000000" w:themeColor="text1"/>
                          <w:lang w:bidi="fa-IR"/>
                        </w:rPr>
                      </w:pPr>
                    </w:p>
                    <w:p w:rsidR="00F12B8B" w:rsidRPr="00DA26FB" w:rsidRDefault="00F12B8B" w:rsidP="00C5798D">
                      <w:pPr>
                        <w:spacing w:after="200" w:line="360" w:lineRule="exact"/>
                        <w:jc w:val="both"/>
                        <w:rPr>
                          <w:rFonts w:asciiTheme="minorHAnsi" w:eastAsiaTheme="minorHAnsi" w:hAnsiTheme="minorHAnsi" w:cs="2  Lotus"/>
                          <w:color w:val="000000" w:themeColor="text1"/>
                          <w:lang w:bidi="fa-IR"/>
                        </w:rPr>
                      </w:pPr>
                    </w:p>
                    <w:p w:rsidR="004A7F1E" w:rsidRPr="00DA26FB" w:rsidRDefault="004A7F1E" w:rsidP="00C5798D">
                      <w:pPr>
                        <w:spacing w:line="360" w:lineRule="exact"/>
                        <w:ind w:left="110" w:right="284"/>
                        <w:jc w:val="both"/>
                        <w:rPr>
                          <w:rFonts w:cs="B Lotus"/>
                          <w:color w:val="000000" w:themeColor="text1"/>
                          <w:rtl/>
                        </w:rPr>
                      </w:pPr>
                    </w:p>
                    <w:p w:rsidR="004A7F1E" w:rsidRPr="00DA26FB" w:rsidRDefault="004A7F1E" w:rsidP="00C5798D">
                      <w:pPr>
                        <w:spacing w:line="360" w:lineRule="exact"/>
                        <w:ind w:left="110" w:right="284"/>
                        <w:jc w:val="both"/>
                        <w:rPr>
                          <w:rFonts w:cs="B Lotus"/>
                          <w:color w:val="000000" w:themeColor="text1"/>
                          <w:rtl/>
                        </w:rPr>
                      </w:pPr>
                    </w:p>
                    <w:p w:rsidR="00A904B4" w:rsidRPr="00DA26FB" w:rsidRDefault="00A904B4" w:rsidP="00C5798D">
                      <w:pPr>
                        <w:spacing w:line="360" w:lineRule="exact"/>
                        <w:ind w:left="110" w:right="284"/>
                        <w:jc w:val="both"/>
                        <w:rPr>
                          <w:rFonts w:cs="B Lotus"/>
                          <w:color w:val="000000" w:themeColor="text1"/>
                          <w:rtl/>
                        </w:rPr>
                      </w:pPr>
                    </w:p>
                    <w:p w:rsidR="00A904B4" w:rsidRPr="00DA26FB" w:rsidRDefault="00A904B4" w:rsidP="00C5798D">
                      <w:pPr>
                        <w:spacing w:line="360" w:lineRule="exact"/>
                        <w:ind w:left="110" w:right="284"/>
                        <w:jc w:val="both"/>
                        <w:rPr>
                          <w:rFonts w:cs="B Lotus"/>
                          <w:color w:val="000000" w:themeColor="text1"/>
                          <w:rtl/>
                        </w:rPr>
                      </w:pPr>
                    </w:p>
                    <w:p w:rsidR="00A904B4" w:rsidRPr="00DA26FB" w:rsidRDefault="00A904B4" w:rsidP="00C5798D">
                      <w:pPr>
                        <w:spacing w:line="360" w:lineRule="exact"/>
                        <w:ind w:left="110" w:right="284"/>
                        <w:jc w:val="both"/>
                        <w:rPr>
                          <w:rFonts w:cs="B Lotus"/>
                          <w:color w:val="000000" w:themeColor="text1"/>
                          <w:rtl/>
                        </w:rPr>
                      </w:pPr>
                    </w:p>
                    <w:p w:rsidR="00A904B4" w:rsidRPr="00DA26FB" w:rsidRDefault="00A904B4" w:rsidP="00C5798D">
                      <w:pPr>
                        <w:spacing w:line="360" w:lineRule="exact"/>
                        <w:ind w:left="110" w:right="284"/>
                        <w:jc w:val="both"/>
                        <w:rPr>
                          <w:rFonts w:cs="B Lotus"/>
                          <w:color w:val="000000" w:themeColor="text1"/>
                          <w:rtl/>
                        </w:rPr>
                      </w:pPr>
                    </w:p>
                    <w:p w:rsidR="00A904B4" w:rsidRPr="00DA26FB" w:rsidRDefault="00A904B4" w:rsidP="00C5798D">
                      <w:pPr>
                        <w:spacing w:line="360" w:lineRule="exact"/>
                        <w:ind w:left="110" w:right="284"/>
                        <w:jc w:val="both"/>
                        <w:rPr>
                          <w:rFonts w:cs="B Lotus"/>
                          <w:color w:val="000000" w:themeColor="text1"/>
                          <w:rtl/>
                        </w:rPr>
                      </w:pPr>
                    </w:p>
                    <w:p w:rsidR="00A904B4" w:rsidRPr="00DA26FB" w:rsidRDefault="00A904B4" w:rsidP="00C5798D">
                      <w:pPr>
                        <w:spacing w:line="360" w:lineRule="exact"/>
                        <w:ind w:left="110" w:right="284"/>
                        <w:jc w:val="both"/>
                        <w:rPr>
                          <w:rFonts w:cs="B Lotus"/>
                          <w:color w:val="000000" w:themeColor="text1"/>
                          <w:rtl/>
                        </w:rPr>
                      </w:pPr>
                    </w:p>
                    <w:p w:rsidR="00A904B4" w:rsidRPr="00DA26FB" w:rsidRDefault="00A904B4" w:rsidP="00C5798D">
                      <w:pPr>
                        <w:spacing w:line="360" w:lineRule="exact"/>
                        <w:ind w:left="110" w:right="284"/>
                        <w:jc w:val="both"/>
                        <w:rPr>
                          <w:rFonts w:cs="B Lotus"/>
                          <w:color w:val="000000" w:themeColor="text1"/>
                          <w:rtl/>
                        </w:rPr>
                      </w:pPr>
                    </w:p>
                    <w:p w:rsidR="00A904B4" w:rsidRPr="00DA26FB" w:rsidRDefault="00A904B4" w:rsidP="00C5798D">
                      <w:pPr>
                        <w:spacing w:line="360" w:lineRule="exact"/>
                        <w:ind w:left="110" w:right="284"/>
                        <w:jc w:val="both"/>
                        <w:rPr>
                          <w:rFonts w:cs="B Lotus"/>
                          <w:color w:val="000000" w:themeColor="text1"/>
                          <w:rtl/>
                        </w:rPr>
                      </w:pPr>
                    </w:p>
                    <w:p w:rsidR="00A904B4" w:rsidRPr="00DA26FB" w:rsidRDefault="00A904B4" w:rsidP="00C5798D">
                      <w:pPr>
                        <w:spacing w:line="360" w:lineRule="exact"/>
                        <w:ind w:left="110" w:right="284"/>
                        <w:jc w:val="both"/>
                        <w:rPr>
                          <w:rFonts w:cs="B Lotus"/>
                          <w:color w:val="000000" w:themeColor="text1"/>
                          <w:rtl/>
                        </w:rPr>
                      </w:pPr>
                    </w:p>
                    <w:p w:rsidR="00A904B4" w:rsidRPr="00DA26FB" w:rsidRDefault="00A904B4" w:rsidP="00C5798D">
                      <w:pPr>
                        <w:spacing w:line="360" w:lineRule="exact"/>
                        <w:ind w:left="110" w:right="284"/>
                        <w:jc w:val="both"/>
                        <w:rPr>
                          <w:rFonts w:cs="B Lotus"/>
                          <w:color w:val="000000" w:themeColor="text1"/>
                          <w:rtl/>
                        </w:rPr>
                      </w:pPr>
                    </w:p>
                    <w:p w:rsidR="009B65E5" w:rsidRPr="00DA26FB" w:rsidRDefault="009B65E5" w:rsidP="00C5798D">
                      <w:pPr>
                        <w:spacing w:line="360" w:lineRule="exact"/>
                        <w:ind w:left="110" w:right="284"/>
                        <w:jc w:val="both"/>
                        <w:rPr>
                          <w:rFonts w:cs="2  Lotus"/>
                          <w:color w:val="000000" w:themeColor="text1"/>
                        </w:rPr>
                      </w:pPr>
                    </w:p>
                    <w:p w:rsidR="0099045D" w:rsidRPr="00DA26FB" w:rsidRDefault="0099045D" w:rsidP="00C5798D">
                      <w:pPr>
                        <w:spacing w:line="360" w:lineRule="exact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type="topAndBottom"/>
              </v:roundrect>
            </w:pict>
          </mc:Fallback>
        </mc:AlternateContent>
      </w:r>
      <w:r>
        <w:rPr>
          <w:rFonts w:cs="B Yagut"/>
          <w:noProof/>
          <w:color w:val="000000" w:themeColor="text1"/>
          <w:sz w:val="20"/>
          <w:szCs w:val="20"/>
          <w:rtl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567C71F9" wp14:editId="7F2D3B7D">
                <wp:simplePos x="0" y="0"/>
                <wp:positionH relativeFrom="margin">
                  <wp:align>center</wp:align>
                </wp:positionH>
                <wp:positionV relativeFrom="paragraph">
                  <wp:posOffset>1129030</wp:posOffset>
                </wp:positionV>
                <wp:extent cx="7117080" cy="960120"/>
                <wp:effectExtent l="0" t="0" r="26670" b="11430"/>
                <wp:wrapNone/>
                <wp:docPr id="9" name="Rounded 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7080" cy="96012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96875" w:rsidRPr="00E8206B" w:rsidRDefault="00F96875" w:rsidP="00D0460B">
                            <w:pPr>
                              <w:rPr>
                                <w:rFonts w:cs="Calibri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673B9A">
                              <w:rPr>
                                <w:rFonts w:cs="B Titr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اعضای حاضر:</w:t>
                            </w: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آقایان دکتر سعدالدین- دکتر احسانی- دکتر</w:t>
                            </w:r>
                            <w:r w:rsidR="00703CAC"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D0460B"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رشیدی</w:t>
                            </w: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- دکتر</w:t>
                            </w:r>
                            <w:r w:rsidR="00703CAC"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</w:t>
                            </w: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جزا</w:t>
                            </w:r>
                            <w:r w:rsidR="00703CAC"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ی</w:t>
                            </w: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ری- دکتر</w:t>
                            </w:r>
                            <w:r w:rsidR="00703CAC"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D0460B"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خیاطیان</w:t>
                            </w:r>
                            <w:r w:rsidR="00552CC5"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- دکتر</w:t>
                            </w:r>
                            <w:r w:rsidR="00703CAC"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D0460B"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خادمی</w:t>
                            </w:r>
                            <w:r w:rsidR="00DB5C28"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- مهندس بیدی</w:t>
                            </w:r>
                            <w:r w:rsidR="002C6686"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:rsidR="00F96875" w:rsidRPr="00673B9A" w:rsidRDefault="00F96875" w:rsidP="00D0460B">
                            <w:pPr>
                              <w:rPr>
                                <w:rFonts w:cs="B Titr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673B9A">
                              <w:rPr>
                                <w:rFonts w:cs="B Titr" w:hint="cs"/>
                                <w:color w:val="000000" w:themeColor="text1"/>
                                <w:sz w:val="20"/>
                                <w:szCs w:val="20"/>
                                <w:rtl/>
                                <w:lang w:bidi="fa-IR"/>
                              </w:rPr>
                              <w:t>اعضای غایب:</w:t>
                            </w:r>
                            <w:r w:rsidR="00D0460B" w:rsidRPr="00D0460B"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D0460B"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دکتر اسحاقی- دکترمعرفت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67C71F9" id="Rounded Rectangle 9" o:spid="_x0000_s1031" style="position:absolute;left:0;text-align:left;margin-left:0;margin-top:88.9pt;width:560.4pt;height:75.6pt;z-index:2516689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" fillcolor="white [3212]" strokecolor="black [3213]" strokeweight=".25pt">
                <v:textbox>
                  <w:txbxContent>
                    <w:p w:rsidR="00F96875" w:rsidRPr="00E8206B" w:rsidRDefault="00F96875" w:rsidP="00D0460B">
                      <w:pPr>
                        <w:rPr>
                          <w:rFonts w:cs="Calibri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673B9A">
                        <w:rPr>
                          <w:rFonts w:cs="B Titr" w:hint="cs"/>
                          <w:color w:val="000000" w:themeColor="text1"/>
                          <w:sz w:val="20"/>
                          <w:szCs w:val="20"/>
                          <w:rtl/>
                          <w:lang w:bidi="fa-IR"/>
                        </w:rPr>
                        <w:t>اعضای حاضر:</w:t>
                      </w: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 آقایان دکتر سعدالدین- دکتر احسانی- دکتر</w:t>
                      </w:r>
                      <w:r w:rsidR="00703CAC"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 </w:t>
                      </w:r>
                      <w:r w:rsidR="00D0460B"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>رشیدی</w:t>
                      </w: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>- دکتر</w:t>
                      </w:r>
                      <w:r w:rsidR="00703CAC"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 </w:t>
                      </w: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>جزا</w:t>
                      </w:r>
                      <w:r w:rsidR="00703CAC"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>ی</w:t>
                      </w: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>ری- دکتر</w:t>
                      </w:r>
                      <w:r w:rsidR="00703CAC"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 </w:t>
                      </w:r>
                      <w:r w:rsidR="00D0460B"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>خیاطیان</w:t>
                      </w:r>
                      <w:r w:rsidR="00552CC5"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>- دکتر</w:t>
                      </w:r>
                      <w:r w:rsidR="00703CAC"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 </w:t>
                      </w:r>
                      <w:r w:rsidR="00D0460B"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>خادمی</w:t>
                      </w:r>
                      <w:r w:rsidR="00DB5C28"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>- مهندس بیدی</w:t>
                      </w:r>
                      <w:r w:rsidR="002C6686"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 </w:t>
                      </w:r>
                    </w:p>
                    <w:p w:rsidR="00F96875" w:rsidRPr="00673B9A" w:rsidRDefault="00F96875" w:rsidP="00D0460B">
                      <w:pPr>
                        <w:rPr>
                          <w:rFonts w:cs="B Titr"/>
                          <w:color w:val="000000" w:themeColor="text1"/>
                          <w:sz w:val="20"/>
                          <w:szCs w:val="20"/>
                          <w:rtl/>
                          <w:lang w:bidi="fa-IR"/>
                        </w:rPr>
                      </w:pPr>
                      <w:r w:rsidRPr="00673B9A">
                        <w:rPr>
                          <w:rFonts w:cs="B Titr" w:hint="cs"/>
                          <w:color w:val="000000" w:themeColor="text1"/>
                          <w:sz w:val="20"/>
                          <w:szCs w:val="20"/>
                          <w:rtl/>
                          <w:lang w:bidi="fa-IR"/>
                        </w:rPr>
                        <w:t>اعضای غایب:</w:t>
                      </w:r>
                      <w:r w:rsidR="00D0460B" w:rsidRPr="00D0460B"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 </w:t>
                      </w:r>
                      <w:r w:rsidR="00D0460B"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>دکتر اسحاقی- دکترمعرفت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1B7AA3" w:rsidRPr="00C6656E">
        <w:rPr>
          <w:rFonts w:cs="B Esfehan" w:hint="cs"/>
          <w:color w:val="000000" w:themeColor="text1"/>
          <w:sz w:val="20"/>
          <w:szCs w:val="20"/>
          <w:rtl/>
        </w:rPr>
        <w:t xml:space="preserve">                                              </w:t>
      </w:r>
      <w:r w:rsidR="001B7AA3" w:rsidRPr="00C6656E">
        <w:rPr>
          <w:rFonts w:cs="B Esfehan" w:hint="cs"/>
          <w:color w:val="000000" w:themeColor="text1"/>
          <w:sz w:val="20"/>
          <w:szCs w:val="20"/>
          <w:rtl/>
        </w:rPr>
        <w:tab/>
      </w:r>
      <w:r w:rsidR="001B7AA3" w:rsidRPr="00C6656E">
        <w:rPr>
          <w:rFonts w:cs="B Esfehan" w:hint="cs"/>
          <w:color w:val="000000" w:themeColor="text1"/>
          <w:sz w:val="20"/>
          <w:szCs w:val="20"/>
          <w:rtl/>
        </w:rPr>
        <w:tab/>
      </w:r>
      <w:r w:rsidR="00DB1BAD" w:rsidRPr="00C6656E">
        <w:rPr>
          <w:rFonts w:cs="B Esfehan" w:hint="cs"/>
          <w:color w:val="000000" w:themeColor="text1"/>
          <w:sz w:val="20"/>
          <w:szCs w:val="20"/>
          <w:rtl/>
        </w:rPr>
        <w:t xml:space="preserve"> </w:t>
      </w:r>
      <w:r w:rsidR="001B7AA3" w:rsidRPr="00C6656E">
        <w:rPr>
          <w:rFonts w:cs="B Esfehan" w:hint="cs"/>
          <w:color w:val="000000" w:themeColor="text1"/>
          <w:sz w:val="20"/>
          <w:szCs w:val="20"/>
          <w:rtl/>
        </w:rPr>
        <w:tab/>
        <w:t xml:space="preserve"> </w:t>
      </w:r>
      <w:r w:rsidR="001B7AA3" w:rsidRPr="00C6656E">
        <w:rPr>
          <w:rFonts w:cs="B Esfehan" w:hint="cs"/>
          <w:color w:val="000000" w:themeColor="text1"/>
          <w:sz w:val="20"/>
          <w:szCs w:val="20"/>
          <w:rtl/>
        </w:rPr>
        <w:tab/>
      </w:r>
      <w:r w:rsidR="001B7AA3" w:rsidRPr="00C6656E">
        <w:rPr>
          <w:rFonts w:cs="B Esfehan" w:hint="cs"/>
          <w:color w:val="000000" w:themeColor="text1"/>
          <w:sz w:val="20"/>
          <w:szCs w:val="20"/>
          <w:rtl/>
        </w:rPr>
        <w:tab/>
      </w:r>
      <w:r w:rsidR="001B7AA3" w:rsidRPr="00C6656E">
        <w:rPr>
          <w:rFonts w:cs="B Esfehan" w:hint="cs"/>
          <w:color w:val="000000" w:themeColor="text1"/>
          <w:sz w:val="20"/>
          <w:szCs w:val="20"/>
          <w:rtl/>
        </w:rPr>
        <w:tab/>
      </w:r>
      <w:r w:rsidR="001B7AA3" w:rsidRPr="00C6656E">
        <w:rPr>
          <w:rFonts w:cs="B Esfehan" w:hint="cs"/>
          <w:color w:val="000000" w:themeColor="text1"/>
          <w:sz w:val="20"/>
          <w:szCs w:val="20"/>
          <w:rtl/>
        </w:rPr>
        <w:tab/>
      </w:r>
      <w:r w:rsidR="001B7AA3" w:rsidRPr="00C6656E">
        <w:rPr>
          <w:rFonts w:cs="B Esfehan" w:hint="cs"/>
          <w:color w:val="000000" w:themeColor="text1"/>
          <w:sz w:val="20"/>
          <w:szCs w:val="20"/>
          <w:rtl/>
        </w:rPr>
        <w:tab/>
        <w:t xml:space="preserve"> </w:t>
      </w:r>
      <w:r w:rsidR="007C1F6D">
        <w:rPr>
          <w:rFonts w:cs="B Esfehan" w:hint="cs"/>
          <w:color w:val="000000" w:themeColor="text1"/>
          <w:sz w:val="20"/>
          <w:szCs w:val="20"/>
          <w:rtl/>
        </w:rPr>
        <w:t xml:space="preserve"> </w:t>
      </w:r>
      <w:r w:rsidR="00EE42D0">
        <w:rPr>
          <w:rFonts w:cs="B Esfehan" w:hint="cs"/>
          <w:color w:val="000000" w:themeColor="text1"/>
          <w:sz w:val="20"/>
          <w:szCs w:val="20"/>
          <w:rtl/>
        </w:rPr>
        <w:t xml:space="preserve"> </w:t>
      </w:r>
      <w:r w:rsidR="00DB1BAD" w:rsidRPr="00C6656E">
        <w:rPr>
          <w:rFonts w:cs="B Esfehan" w:hint="cs"/>
          <w:color w:val="000000" w:themeColor="text1"/>
          <w:sz w:val="20"/>
          <w:szCs w:val="20"/>
          <w:rtl/>
        </w:rPr>
        <w:t xml:space="preserve">    </w:t>
      </w:r>
      <w:r w:rsidR="00D74BBB" w:rsidRPr="00C6656E">
        <w:rPr>
          <w:rFonts w:cs="B Esfehan" w:hint="cs"/>
          <w:color w:val="000000" w:themeColor="text1"/>
          <w:sz w:val="20"/>
          <w:szCs w:val="20"/>
          <w:rtl/>
        </w:rPr>
        <w:t>باسمه تعالي</w:t>
      </w:r>
      <w:r w:rsidR="00D74BBB" w:rsidRPr="00C6656E">
        <w:rPr>
          <w:rFonts w:cs="Andalus" w:hint="cs"/>
          <w:color w:val="000000" w:themeColor="text1"/>
          <w:sz w:val="26"/>
          <w:szCs w:val="26"/>
          <w:rtl/>
        </w:rPr>
        <w:t xml:space="preserve">       </w:t>
      </w:r>
      <w:r w:rsidR="007C1F6D">
        <w:rPr>
          <w:rFonts w:cs="Andalus" w:hint="cs"/>
          <w:color w:val="000000" w:themeColor="text1"/>
          <w:sz w:val="26"/>
          <w:szCs w:val="26"/>
          <w:rtl/>
        </w:rPr>
        <w:t xml:space="preserve"> </w:t>
      </w:r>
      <w:r w:rsidR="00D74BBB" w:rsidRPr="00C6656E">
        <w:rPr>
          <w:rFonts w:cs="Andalus" w:hint="cs"/>
          <w:color w:val="000000" w:themeColor="text1"/>
          <w:sz w:val="26"/>
          <w:szCs w:val="26"/>
          <w:rtl/>
        </w:rPr>
        <w:t xml:space="preserve">   </w:t>
      </w:r>
      <w:r w:rsidR="00D74BBB" w:rsidRPr="00C6656E">
        <w:rPr>
          <w:rFonts w:cs="B Yagut" w:hint="cs"/>
          <w:color w:val="000000" w:themeColor="text1"/>
          <w:rtl/>
        </w:rPr>
        <w:t xml:space="preserve">    </w:t>
      </w:r>
      <w:r w:rsidR="00220832">
        <w:rPr>
          <w:rFonts w:cs="B Yagut" w:hint="cs"/>
          <w:color w:val="000000" w:themeColor="text1"/>
          <w:rtl/>
        </w:rPr>
        <w:t xml:space="preserve"> </w:t>
      </w:r>
      <w:r w:rsidR="00D74BBB" w:rsidRPr="00C6656E">
        <w:rPr>
          <w:rFonts w:cs="B Yagut" w:hint="cs"/>
          <w:color w:val="000000" w:themeColor="text1"/>
          <w:rtl/>
        </w:rPr>
        <w:t xml:space="preserve">   شماره :</w:t>
      </w:r>
      <w:r w:rsidR="009330FD" w:rsidRPr="00C6656E">
        <w:rPr>
          <w:rFonts w:cs="B Yagut" w:hint="cs"/>
          <w:color w:val="000000" w:themeColor="text1"/>
          <w:rtl/>
        </w:rPr>
        <w:t xml:space="preserve">     </w:t>
      </w:r>
      <w:r w:rsidR="00EE42D0">
        <w:rPr>
          <w:rFonts w:cs="B Yagut" w:hint="cs"/>
          <w:color w:val="000000" w:themeColor="text1"/>
          <w:rtl/>
        </w:rPr>
        <w:t xml:space="preserve">   </w:t>
      </w:r>
      <w:r w:rsidR="00736008">
        <w:rPr>
          <w:rFonts w:cs="B Yagut" w:hint="cs"/>
          <w:color w:val="000000" w:themeColor="text1"/>
          <w:rtl/>
        </w:rPr>
        <w:t xml:space="preserve">           </w:t>
      </w:r>
      <w:r w:rsidR="00EE42D0">
        <w:rPr>
          <w:rFonts w:cs="B Yagut" w:hint="cs"/>
          <w:color w:val="000000" w:themeColor="text1"/>
          <w:rtl/>
        </w:rPr>
        <w:t xml:space="preserve"> </w:t>
      </w:r>
      <w:r w:rsidR="009330FD" w:rsidRPr="00C6656E">
        <w:rPr>
          <w:rFonts w:cs="B Yagut" w:hint="cs"/>
          <w:color w:val="000000" w:themeColor="text1"/>
          <w:rtl/>
        </w:rPr>
        <w:t xml:space="preserve"> </w:t>
      </w:r>
      <w:r w:rsidR="002678CD" w:rsidRPr="00C6656E">
        <w:rPr>
          <w:rFonts w:cs="B Yagut" w:hint="cs"/>
          <w:color w:val="000000" w:themeColor="text1"/>
          <w:rtl/>
        </w:rPr>
        <w:t xml:space="preserve"> </w:t>
      </w:r>
      <w:r w:rsidR="00D74BBB" w:rsidRPr="00C6656E">
        <w:rPr>
          <w:rFonts w:cs="B Yagut" w:hint="cs"/>
          <w:color w:val="000000" w:themeColor="text1"/>
          <w:rtl/>
        </w:rPr>
        <w:t>تاريخ</w:t>
      </w:r>
      <w:r w:rsidR="00D74BBB" w:rsidRPr="00C6656E">
        <w:rPr>
          <w:rFonts w:cs="2  Yagut" w:hint="cs"/>
          <w:color w:val="000000" w:themeColor="text1"/>
          <w:rtl/>
        </w:rPr>
        <w:t xml:space="preserve"> :</w:t>
      </w:r>
      <w:r w:rsidR="00645703" w:rsidRPr="00C6656E">
        <w:rPr>
          <w:rFonts w:cs="B Esfehan" w:hint="cs"/>
          <w:color w:val="000000" w:themeColor="text1"/>
          <w:sz w:val="20"/>
          <w:szCs w:val="20"/>
          <w:rtl/>
        </w:rPr>
        <w:t xml:space="preserve">                                            </w:t>
      </w:r>
      <w:r w:rsidR="00645703" w:rsidRPr="00C6656E">
        <w:rPr>
          <w:rFonts w:cs="B Esfehan" w:hint="cs"/>
          <w:color w:val="000000" w:themeColor="text1"/>
          <w:sz w:val="20"/>
          <w:szCs w:val="20"/>
          <w:rtl/>
        </w:rPr>
        <w:tab/>
      </w:r>
      <w:r w:rsidR="00645703" w:rsidRPr="00C6656E">
        <w:rPr>
          <w:rFonts w:cs="B Esfehan" w:hint="cs"/>
          <w:color w:val="000000" w:themeColor="text1"/>
          <w:sz w:val="20"/>
          <w:szCs w:val="20"/>
          <w:rtl/>
        </w:rPr>
        <w:tab/>
        <w:t xml:space="preserve"> </w:t>
      </w:r>
      <w:r w:rsidR="00645703" w:rsidRPr="00C6656E">
        <w:rPr>
          <w:rFonts w:cs="B Esfehan" w:hint="cs"/>
          <w:color w:val="000000" w:themeColor="text1"/>
          <w:sz w:val="20"/>
          <w:szCs w:val="20"/>
          <w:rtl/>
        </w:rPr>
        <w:tab/>
        <w:t xml:space="preserve"> </w:t>
      </w:r>
      <w:r w:rsidR="00645703" w:rsidRPr="00C6656E">
        <w:rPr>
          <w:rFonts w:cs="B Esfehan" w:hint="cs"/>
          <w:color w:val="000000" w:themeColor="text1"/>
          <w:sz w:val="20"/>
          <w:szCs w:val="20"/>
          <w:rtl/>
        </w:rPr>
        <w:tab/>
      </w:r>
      <w:r w:rsidR="00645703" w:rsidRPr="00C6656E">
        <w:rPr>
          <w:rFonts w:cs="B Esfehan" w:hint="cs"/>
          <w:color w:val="000000" w:themeColor="text1"/>
          <w:sz w:val="20"/>
          <w:szCs w:val="20"/>
          <w:rtl/>
        </w:rPr>
        <w:tab/>
      </w:r>
      <w:r w:rsidR="00645703" w:rsidRPr="00C6656E">
        <w:rPr>
          <w:rFonts w:cs="B Esfehan" w:hint="cs"/>
          <w:color w:val="000000" w:themeColor="text1"/>
          <w:sz w:val="20"/>
          <w:szCs w:val="20"/>
          <w:rtl/>
        </w:rPr>
        <w:tab/>
      </w:r>
      <w:r w:rsidR="00645703" w:rsidRPr="00C6656E">
        <w:rPr>
          <w:rFonts w:cs="B Esfehan" w:hint="cs"/>
          <w:color w:val="000000" w:themeColor="text1"/>
          <w:sz w:val="20"/>
          <w:szCs w:val="20"/>
          <w:rtl/>
        </w:rPr>
        <w:tab/>
      </w:r>
      <w:r w:rsidR="00645703" w:rsidRPr="00C6656E">
        <w:rPr>
          <w:rFonts w:cs="B Esfehan" w:hint="cs"/>
          <w:color w:val="000000" w:themeColor="text1"/>
          <w:sz w:val="20"/>
          <w:szCs w:val="20"/>
          <w:rtl/>
        </w:rPr>
        <w:tab/>
      </w:r>
      <w:r w:rsidR="00645703" w:rsidRPr="00C6656E">
        <w:rPr>
          <w:rFonts w:cs="2  Titr" w:hint="cs"/>
          <w:color w:val="000000" w:themeColor="text1"/>
          <w:sz w:val="20"/>
          <w:szCs w:val="20"/>
          <w:rtl/>
        </w:rPr>
        <w:t xml:space="preserve"> </w:t>
      </w:r>
    </w:p>
    <w:sectPr w:rsidR="00645703" w:rsidSect="00EF71C6">
      <w:footerReference w:type="default" r:id="rId10"/>
      <w:pgSz w:w="11906" w:h="16838"/>
      <w:pgMar w:top="180" w:right="851" w:bottom="510" w:left="851" w:header="720" w:footer="720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E5F1B" w:rsidRDefault="003E5F1B" w:rsidP="006D512F">
      <w:r>
        <w:separator/>
      </w:r>
    </w:p>
  </w:endnote>
  <w:endnote w:type="continuationSeparator" w:id="0">
    <w:p w:rsidR="003E5F1B" w:rsidRDefault="003E5F1B" w:rsidP="006D51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agut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Nazanin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Lotus"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2  Titr">
    <w:altName w:val="Times New Roman"/>
    <w:charset w:val="B2"/>
    <w:family w:val="auto"/>
    <w:pitch w:val="variable"/>
    <w:sig w:usb0="00002001" w:usb1="80000000" w:usb2="00000008" w:usb3="00000000" w:csb0="00000040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2  Lotus">
    <w:altName w:val="Times New Roman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Esfehan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ndalus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2  Yagut">
    <w:altName w:val="Times New Roman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56383936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D512F" w:rsidRDefault="006D512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2</w:t>
        </w:r>
        <w:r>
          <w:rPr>
            <w:noProof/>
          </w:rPr>
          <w:fldChar w:fldCharType="end"/>
        </w:r>
      </w:p>
    </w:sdtContent>
  </w:sdt>
  <w:p w:rsidR="006D512F" w:rsidRDefault="006D512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E5F1B" w:rsidRDefault="003E5F1B" w:rsidP="006D512F">
      <w:r>
        <w:separator/>
      </w:r>
    </w:p>
  </w:footnote>
  <w:footnote w:type="continuationSeparator" w:id="0">
    <w:p w:rsidR="003E5F1B" w:rsidRDefault="003E5F1B" w:rsidP="006D51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9B25096"/>
    <w:multiLevelType w:val="hybridMultilevel"/>
    <w:tmpl w:val="650E3684"/>
    <w:lvl w:ilvl="0" w:tplc="222ECAD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9704761"/>
    <w:multiLevelType w:val="hybridMultilevel"/>
    <w:tmpl w:val="8EBE7380"/>
    <w:lvl w:ilvl="0" w:tplc="A232C596">
      <w:numFmt w:val="bullet"/>
      <w:lvlText w:val="-"/>
      <w:lvlJc w:val="left"/>
      <w:pPr>
        <w:ind w:left="492" w:hanging="360"/>
      </w:pPr>
      <w:rPr>
        <w:rFonts w:ascii="Times New Roman" w:eastAsia="Times New Roman" w:hAnsi="Times New Roman" w:cs="Yagut" w:hint="default"/>
        <w:b/>
        <w:sz w:val="22"/>
      </w:rPr>
    </w:lvl>
    <w:lvl w:ilvl="1" w:tplc="04090003" w:tentative="1">
      <w:start w:val="1"/>
      <w:numFmt w:val="bullet"/>
      <w:lvlText w:val="o"/>
      <w:lvlJc w:val="left"/>
      <w:pPr>
        <w:ind w:left="12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5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NTI0sTAzNTe2NDJS0lEKTi0uzszPAykwrgUAWIue1ywAAAA="/>
  </w:docVars>
  <w:rsids>
    <w:rsidRoot w:val="00C86FBB"/>
    <w:rsid w:val="00000941"/>
    <w:rsid w:val="00001CF4"/>
    <w:rsid w:val="00002A14"/>
    <w:rsid w:val="00002E87"/>
    <w:rsid w:val="00003CC6"/>
    <w:rsid w:val="00004781"/>
    <w:rsid w:val="00005647"/>
    <w:rsid w:val="00006E8A"/>
    <w:rsid w:val="00006F4C"/>
    <w:rsid w:val="00010ECB"/>
    <w:rsid w:val="000128BC"/>
    <w:rsid w:val="000202FE"/>
    <w:rsid w:val="0002035C"/>
    <w:rsid w:val="000203A8"/>
    <w:rsid w:val="00020CB5"/>
    <w:rsid w:val="00024329"/>
    <w:rsid w:val="00025017"/>
    <w:rsid w:val="00026A85"/>
    <w:rsid w:val="00026B94"/>
    <w:rsid w:val="000455DA"/>
    <w:rsid w:val="00047CCC"/>
    <w:rsid w:val="0005228E"/>
    <w:rsid w:val="000539D1"/>
    <w:rsid w:val="00057952"/>
    <w:rsid w:val="000606F2"/>
    <w:rsid w:val="00060A8C"/>
    <w:rsid w:val="00060AB9"/>
    <w:rsid w:val="000627DB"/>
    <w:rsid w:val="00062A4F"/>
    <w:rsid w:val="00063587"/>
    <w:rsid w:val="00064B3A"/>
    <w:rsid w:val="0006513E"/>
    <w:rsid w:val="00067443"/>
    <w:rsid w:val="00070C29"/>
    <w:rsid w:val="0007207E"/>
    <w:rsid w:val="000743E8"/>
    <w:rsid w:val="0007449D"/>
    <w:rsid w:val="00074613"/>
    <w:rsid w:val="00077285"/>
    <w:rsid w:val="00077FF2"/>
    <w:rsid w:val="00080444"/>
    <w:rsid w:val="00080F6D"/>
    <w:rsid w:val="00081B74"/>
    <w:rsid w:val="00082E16"/>
    <w:rsid w:val="00084085"/>
    <w:rsid w:val="000843EA"/>
    <w:rsid w:val="00084C26"/>
    <w:rsid w:val="00085B01"/>
    <w:rsid w:val="0008638E"/>
    <w:rsid w:val="00087BC6"/>
    <w:rsid w:val="00090155"/>
    <w:rsid w:val="00094B0F"/>
    <w:rsid w:val="000956CE"/>
    <w:rsid w:val="00097576"/>
    <w:rsid w:val="000A1092"/>
    <w:rsid w:val="000A50F0"/>
    <w:rsid w:val="000A6EB4"/>
    <w:rsid w:val="000A7C20"/>
    <w:rsid w:val="000B0914"/>
    <w:rsid w:val="000B1A70"/>
    <w:rsid w:val="000B1B9F"/>
    <w:rsid w:val="000B2C80"/>
    <w:rsid w:val="000B4216"/>
    <w:rsid w:val="000B44DB"/>
    <w:rsid w:val="000B466D"/>
    <w:rsid w:val="000B6041"/>
    <w:rsid w:val="000B65C2"/>
    <w:rsid w:val="000C08AC"/>
    <w:rsid w:val="000C3022"/>
    <w:rsid w:val="000C3E5F"/>
    <w:rsid w:val="000C4FEE"/>
    <w:rsid w:val="000C5BD4"/>
    <w:rsid w:val="000C6419"/>
    <w:rsid w:val="000D1B39"/>
    <w:rsid w:val="000D4262"/>
    <w:rsid w:val="000D5B38"/>
    <w:rsid w:val="000D5BA6"/>
    <w:rsid w:val="000E4539"/>
    <w:rsid w:val="000E4DAE"/>
    <w:rsid w:val="000E5481"/>
    <w:rsid w:val="000E58CD"/>
    <w:rsid w:val="000E7FC5"/>
    <w:rsid w:val="000F1A54"/>
    <w:rsid w:val="000F1BBC"/>
    <w:rsid w:val="000F3DA8"/>
    <w:rsid w:val="000F483E"/>
    <w:rsid w:val="000F5A1A"/>
    <w:rsid w:val="00101605"/>
    <w:rsid w:val="00101A08"/>
    <w:rsid w:val="001048F2"/>
    <w:rsid w:val="00104B7C"/>
    <w:rsid w:val="00104F05"/>
    <w:rsid w:val="001051CE"/>
    <w:rsid w:val="001102F3"/>
    <w:rsid w:val="00110AC7"/>
    <w:rsid w:val="001121A5"/>
    <w:rsid w:val="00112BB2"/>
    <w:rsid w:val="00113EB0"/>
    <w:rsid w:val="00116F8C"/>
    <w:rsid w:val="0011735D"/>
    <w:rsid w:val="00117863"/>
    <w:rsid w:val="001214E2"/>
    <w:rsid w:val="00121D9E"/>
    <w:rsid w:val="0012206E"/>
    <w:rsid w:val="00122686"/>
    <w:rsid w:val="001240B9"/>
    <w:rsid w:val="0013031A"/>
    <w:rsid w:val="001314BB"/>
    <w:rsid w:val="00133418"/>
    <w:rsid w:val="0013630B"/>
    <w:rsid w:val="001373E6"/>
    <w:rsid w:val="00137E8F"/>
    <w:rsid w:val="00140656"/>
    <w:rsid w:val="00140CD6"/>
    <w:rsid w:val="001439E5"/>
    <w:rsid w:val="00145597"/>
    <w:rsid w:val="00145FE6"/>
    <w:rsid w:val="0015179B"/>
    <w:rsid w:val="00152024"/>
    <w:rsid w:val="0015265D"/>
    <w:rsid w:val="00153B98"/>
    <w:rsid w:val="0015474F"/>
    <w:rsid w:val="00156B78"/>
    <w:rsid w:val="00156C00"/>
    <w:rsid w:val="00157B2D"/>
    <w:rsid w:val="00161E2C"/>
    <w:rsid w:val="00162636"/>
    <w:rsid w:val="001637B0"/>
    <w:rsid w:val="00163919"/>
    <w:rsid w:val="00164D94"/>
    <w:rsid w:val="00165C40"/>
    <w:rsid w:val="001666D5"/>
    <w:rsid w:val="00173D29"/>
    <w:rsid w:val="001759D2"/>
    <w:rsid w:val="00181CF9"/>
    <w:rsid w:val="00184E8D"/>
    <w:rsid w:val="0018530A"/>
    <w:rsid w:val="00190025"/>
    <w:rsid w:val="001914E1"/>
    <w:rsid w:val="00192B68"/>
    <w:rsid w:val="00192C4F"/>
    <w:rsid w:val="00194D53"/>
    <w:rsid w:val="00195197"/>
    <w:rsid w:val="00195B10"/>
    <w:rsid w:val="00196C45"/>
    <w:rsid w:val="001970D0"/>
    <w:rsid w:val="00197719"/>
    <w:rsid w:val="001A0570"/>
    <w:rsid w:val="001A297E"/>
    <w:rsid w:val="001A6CD9"/>
    <w:rsid w:val="001B300D"/>
    <w:rsid w:val="001B34D0"/>
    <w:rsid w:val="001B38F6"/>
    <w:rsid w:val="001B517A"/>
    <w:rsid w:val="001B51D1"/>
    <w:rsid w:val="001B5337"/>
    <w:rsid w:val="001B60DA"/>
    <w:rsid w:val="001B7AA3"/>
    <w:rsid w:val="001C0B6B"/>
    <w:rsid w:val="001C14F1"/>
    <w:rsid w:val="001C25F3"/>
    <w:rsid w:val="001C2A99"/>
    <w:rsid w:val="001C35E8"/>
    <w:rsid w:val="001C4E4B"/>
    <w:rsid w:val="001C7C2A"/>
    <w:rsid w:val="001D0772"/>
    <w:rsid w:val="001D0EDD"/>
    <w:rsid w:val="001D1944"/>
    <w:rsid w:val="001D2734"/>
    <w:rsid w:val="001D34EA"/>
    <w:rsid w:val="001E037F"/>
    <w:rsid w:val="001E35C0"/>
    <w:rsid w:val="001E39F6"/>
    <w:rsid w:val="001E50F7"/>
    <w:rsid w:val="001E6384"/>
    <w:rsid w:val="001F01AA"/>
    <w:rsid w:val="001F09D0"/>
    <w:rsid w:val="001F13F4"/>
    <w:rsid w:val="001F2B73"/>
    <w:rsid w:val="001F37CC"/>
    <w:rsid w:val="001F404E"/>
    <w:rsid w:val="001F5775"/>
    <w:rsid w:val="001F5925"/>
    <w:rsid w:val="0020095A"/>
    <w:rsid w:val="00200EF2"/>
    <w:rsid w:val="00201A06"/>
    <w:rsid w:val="00201C6A"/>
    <w:rsid w:val="002020A8"/>
    <w:rsid w:val="00203B43"/>
    <w:rsid w:val="00203CEB"/>
    <w:rsid w:val="002049BE"/>
    <w:rsid w:val="00204A0B"/>
    <w:rsid w:val="00204F07"/>
    <w:rsid w:val="00204F64"/>
    <w:rsid w:val="00206FC9"/>
    <w:rsid w:val="00207DFF"/>
    <w:rsid w:val="002117BE"/>
    <w:rsid w:val="002156E2"/>
    <w:rsid w:val="00216572"/>
    <w:rsid w:val="00220362"/>
    <w:rsid w:val="00220684"/>
    <w:rsid w:val="00220832"/>
    <w:rsid w:val="002219B3"/>
    <w:rsid w:val="002227F3"/>
    <w:rsid w:val="00222F99"/>
    <w:rsid w:val="002232DD"/>
    <w:rsid w:val="0023095C"/>
    <w:rsid w:val="00232D99"/>
    <w:rsid w:val="00240518"/>
    <w:rsid w:val="0024101F"/>
    <w:rsid w:val="0024203F"/>
    <w:rsid w:val="00244BF6"/>
    <w:rsid w:val="00244EB6"/>
    <w:rsid w:val="0024665F"/>
    <w:rsid w:val="0024747F"/>
    <w:rsid w:val="002476ED"/>
    <w:rsid w:val="00250750"/>
    <w:rsid w:val="00250982"/>
    <w:rsid w:val="00250FEF"/>
    <w:rsid w:val="00251D12"/>
    <w:rsid w:val="002520DB"/>
    <w:rsid w:val="00255123"/>
    <w:rsid w:val="00255C14"/>
    <w:rsid w:val="0026207D"/>
    <w:rsid w:val="00264623"/>
    <w:rsid w:val="00267640"/>
    <w:rsid w:val="002678CD"/>
    <w:rsid w:val="00273DC3"/>
    <w:rsid w:val="0027455C"/>
    <w:rsid w:val="00274CA0"/>
    <w:rsid w:val="00274D75"/>
    <w:rsid w:val="00275887"/>
    <w:rsid w:val="00275E63"/>
    <w:rsid w:val="002767E7"/>
    <w:rsid w:val="00276FB9"/>
    <w:rsid w:val="0028296C"/>
    <w:rsid w:val="0028342B"/>
    <w:rsid w:val="0028398D"/>
    <w:rsid w:val="0028578B"/>
    <w:rsid w:val="00287BC4"/>
    <w:rsid w:val="00291083"/>
    <w:rsid w:val="0029276A"/>
    <w:rsid w:val="00293562"/>
    <w:rsid w:val="00293AFB"/>
    <w:rsid w:val="002960E1"/>
    <w:rsid w:val="002A18AE"/>
    <w:rsid w:val="002B2430"/>
    <w:rsid w:val="002B2C2D"/>
    <w:rsid w:val="002B342A"/>
    <w:rsid w:val="002B5CB1"/>
    <w:rsid w:val="002B61F0"/>
    <w:rsid w:val="002B744D"/>
    <w:rsid w:val="002B78BF"/>
    <w:rsid w:val="002C1505"/>
    <w:rsid w:val="002C1954"/>
    <w:rsid w:val="002C1F99"/>
    <w:rsid w:val="002C3CC2"/>
    <w:rsid w:val="002C420A"/>
    <w:rsid w:val="002C5406"/>
    <w:rsid w:val="002C6686"/>
    <w:rsid w:val="002C7EE5"/>
    <w:rsid w:val="002E0D3B"/>
    <w:rsid w:val="002E0D9B"/>
    <w:rsid w:val="002E11F6"/>
    <w:rsid w:val="002E1A2C"/>
    <w:rsid w:val="002E2052"/>
    <w:rsid w:val="002E20FF"/>
    <w:rsid w:val="002E2D9B"/>
    <w:rsid w:val="002E37CD"/>
    <w:rsid w:val="002E65B4"/>
    <w:rsid w:val="002F0A85"/>
    <w:rsid w:val="002F29EC"/>
    <w:rsid w:val="002F4E83"/>
    <w:rsid w:val="00301BA0"/>
    <w:rsid w:val="00301C8E"/>
    <w:rsid w:val="00301E3E"/>
    <w:rsid w:val="003101A1"/>
    <w:rsid w:val="0031064E"/>
    <w:rsid w:val="0031259B"/>
    <w:rsid w:val="00314506"/>
    <w:rsid w:val="0031486B"/>
    <w:rsid w:val="00316063"/>
    <w:rsid w:val="00316493"/>
    <w:rsid w:val="00321102"/>
    <w:rsid w:val="00323F6C"/>
    <w:rsid w:val="003251EE"/>
    <w:rsid w:val="00325DAE"/>
    <w:rsid w:val="00327536"/>
    <w:rsid w:val="0032792D"/>
    <w:rsid w:val="00327AF3"/>
    <w:rsid w:val="00332CEA"/>
    <w:rsid w:val="003357E6"/>
    <w:rsid w:val="00335BD1"/>
    <w:rsid w:val="00335EFC"/>
    <w:rsid w:val="00340BBD"/>
    <w:rsid w:val="00341B88"/>
    <w:rsid w:val="0034280A"/>
    <w:rsid w:val="00343EE4"/>
    <w:rsid w:val="00343F30"/>
    <w:rsid w:val="00345837"/>
    <w:rsid w:val="00346101"/>
    <w:rsid w:val="00346359"/>
    <w:rsid w:val="00347045"/>
    <w:rsid w:val="00347A63"/>
    <w:rsid w:val="00347C4A"/>
    <w:rsid w:val="003536B4"/>
    <w:rsid w:val="00356EB0"/>
    <w:rsid w:val="003577D3"/>
    <w:rsid w:val="00361B2B"/>
    <w:rsid w:val="00363E92"/>
    <w:rsid w:val="003670E7"/>
    <w:rsid w:val="00367F64"/>
    <w:rsid w:val="0037344C"/>
    <w:rsid w:val="00374C8D"/>
    <w:rsid w:val="003754AD"/>
    <w:rsid w:val="003761E1"/>
    <w:rsid w:val="00376A0C"/>
    <w:rsid w:val="003802D7"/>
    <w:rsid w:val="003803DB"/>
    <w:rsid w:val="00380D4F"/>
    <w:rsid w:val="003817BA"/>
    <w:rsid w:val="00381AB0"/>
    <w:rsid w:val="00385318"/>
    <w:rsid w:val="00385978"/>
    <w:rsid w:val="00390B95"/>
    <w:rsid w:val="00391D91"/>
    <w:rsid w:val="00391DF0"/>
    <w:rsid w:val="0039291C"/>
    <w:rsid w:val="00394075"/>
    <w:rsid w:val="00395E34"/>
    <w:rsid w:val="00396F0D"/>
    <w:rsid w:val="003A13B6"/>
    <w:rsid w:val="003A3320"/>
    <w:rsid w:val="003A33E5"/>
    <w:rsid w:val="003A3DF7"/>
    <w:rsid w:val="003A40B3"/>
    <w:rsid w:val="003A4FE5"/>
    <w:rsid w:val="003A501C"/>
    <w:rsid w:val="003B2F28"/>
    <w:rsid w:val="003B3414"/>
    <w:rsid w:val="003B3806"/>
    <w:rsid w:val="003B5D88"/>
    <w:rsid w:val="003B5E44"/>
    <w:rsid w:val="003B696E"/>
    <w:rsid w:val="003B7C9D"/>
    <w:rsid w:val="003C0F81"/>
    <w:rsid w:val="003C1C47"/>
    <w:rsid w:val="003C276F"/>
    <w:rsid w:val="003C2F26"/>
    <w:rsid w:val="003C2F63"/>
    <w:rsid w:val="003C38B8"/>
    <w:rsid w:val="003C6C2F"/>
    <w:rsid w:val="003C7EF6"/>
    <w:rsid w:val="003D7F7D"/>
    <w:rsid w:val="003E1865"/>
    <w:rsid w:val="003E3582"/>
    <w:rsid w:val="003E4781"/>
    <w:rsid w:val="003E5668"/>
    <w:rsid w:val="003E5F1B"/>
    <w:rsid w:val="003F0B02"/>
    <w:rsid w:val="003F3D07"/>
    <w:rsid w:val="003F4971"/>
    <w:rsid w:val="003F551A"/>
    <w:rsid w:val="00400C0C"/>
    <w:rsid w:val="00403739"/>
    <w:rsid w:val="00403E12"/>
    <w:rsid w:val="00405EBC"/>
    <w:rsid w:val="004076EE"/>
    <w:rsid w:val="004120C3"/>
    <w:rsid w:val="00412A3A"/>
    <w:rsid w:val="00413661"/>
    <w:rsid w:val="0041381C"/>
    <w:rsid w:val="00416A88"/>
    <w:rsid w:val="00420A4F"/>
    <w:rsid w:val="00420FDA"/>
    <w:rsid w:val="0042324A"/>
    <w:rsid w:val="00424501"/>
    <w:rsid w:val="00424735"/>
    <w:rsid w:val="004248A4"/>
    <w:rsid w:val="0042608D"/>
    <w:rsid w:val="00426AFC"/>
    <w:rsid w:val="00427B00"/>
    <w:rsid w:val="00430B2A"/>
    <w:rsid w:val="00430CB7"/>
    <w:rsid w:val="00430ED7"/>
    <w:rsid w:val="004311AC"/>
    <w:rsid w:val="004316E2"/>
    <w:rsid w:val="00432E22"/>
    <w:rsid w:val="00433FD0"/>
    <w:rsid w:val="00434D56"/>
    <w:rsid w:val="004350D0"/>
    <w:rsid w:val="004446A4"/>
    <w:rsid w:val="004501E0"/>
    <w:rsid w:val="0045061B"/>
    <w:rsid w:val="004509DA"/>
    <w:rsid w:val="00451421"/>
    <w:rsid w:val="004551F1"/>
    <w:rsid w:val="00455E0A"/>
    <w:rsid w:val="004601A2"/>
    <w:rsid w:val="004654FB"/>
    <w:rsid w:val="00466D29"/>
    <w:rsid w:val="004674F7"/>
    <w:rsid w:val="00467F75"/>
    <w:rsid w:val="004702F4"/>
    <w:rsid w:val="0047176D"/>
    <w:rsid w:val="00472515"/>
    <w:rsid w:val="00472CD6"/>
    <w:rsid w:val="00477393"/>
    <w:rsid w:val="00477F84"/>
    <w:rsid w:val="0048096A"/>
    <w:rsid w:val="00483405"/>
    <w:rsid w:val="00483570"/>
    <w:rsid w:val="0048378E"/>
    <w:rsid w:val="0048712D"/>
    <w:rsid w:val="004914E8"/>
    <w:rsid w:val="00491572"/>
    <w:rsid w:val="00491663"/>
    <w:rsid w:val="004933B4"/>
    <w:rsid w:val="004A2D10"/>
    <w:rsid w:val="004A2D40"/>
    <w:rsid w:val="004A345F"/>
    <w:rsid w:val="004A7F1E"/>
    <w:rsid w:val="004B016A"/>
    <w:rsid w:val="004B0B6B"/>
    <w:rsid w:val="004B49F4"/>
    <w:rsid w:val="004B7DAB"/>
    <w:rsid w:val="004C03AE"/>
    <w:rsid w:val="004C302E"/>
    <w:rsid w:val="004C3FF3"/>
    <w:rsid w:val="004C46F3"/>
    <w:rsid w:val="004D5856"/>
    <w:rsid w:val="004D5FD3"/>
    <w:rsid w:val="004D7F38"/>
    <w:rsid w:val="004E02E5"/>
    <w:rsid w:val="004E0D69"/>
    <w:rsid w:val="004E20C2"/>
    <w:rsid w:val="004F4BEC"/>
    <w:rsid w:val="004F5A75"/>
    <w:rsid w:val="004F5AFF"/>
    <w:rsid w:val="004F78EE"/>
    <w:rsid w:val="00503868"/>
    <w:rsid w:val="005045EB"/>
    <w:rsid w:val="0050649C"/>
    <w:rsid w:val="00506B39"/>
    <w:rsid w:val="00507000"/>
    <w:rsid w:val="00507B1D"/>
    <w:rsid w:val="005113B8"/>
    <w:rsid w:val="005133B2"/>
    <w:rsid w:val="0051560D"/>
    <w:rsid w:val="0051741E"/>
    <w:rsid w:val="00520924"/>
    <w:rsid w:val="00522984"/>
    <w:rsid w:val="00525307"/>
    <w:rsid w:val="005266BF"/>
    <w:rsid w:val="00526D12"/>
    <w:rsid w:val="00530D7B"/>
    <w:rsid w:val="00530F10"/>
    <w:rsid w:val="0053105E"/>
    <w:rsid w:val="00534E85"/>
    <w:rsid w:val="0053750E"/>
    <w:rsid w:val="005421C2"/>
    <w:rsid w:val="00543119"/>
    <w:rsid w:val="00546BAB"/>
    <w:rsid w:val="00547AA7"/>
    <w:rsid w:val="00552030"/>
    <w:rsid w:val="0055234B"/>
    <w:rsid w:val="00552649"/>
    <w:rsid w:val="00552CC5"/>
    <w:rsid w:val="00554051"/>
    <w:rsid w:val="00554CDD"/>
    <w:rsid w:val="005553B6"/>
    <w:rsid w:val="005573D0"/>
    <w:rsid w:val="00560237"/>
    <w:rsid w:val="00560F5B"/>
    <w:rsid w:val="005613D8"/>
    <w:rsid w:val="00562088"/>
    <w:rsid w:val="00563042"/>
    <w:rsid w:val="005632B4"/>
    <w:rsid w:val="0056441C"/>
    <w:rsid w:val="00567895"/>
    <w:rsid w:val="00570A2F"/>
    <w:rsid w:val="00571BA5"/>
    <w:rsid w:val="005745B2"/>
    <w:rsid w:val="00575DDD"/>
    <w:rsid w:val="00581449"/>
    <w:rsid w:val="00582E10"/>
    <w:rsid w:val="00585FDC"/>
    <w:rsid w:val="00586791"/>
    <w:rsid w:val="00590550"/>
    <w:rsid w:val="00590CF0"/>
    <w:rsid w:val="00592EF9"/>
    <w:rsid w:val="005940E8"/>
    <w:rsid w:val="00594797"/>
    <w:rsid w:val="00597A1C"/>
    <w:rsid w:val="005A2151"/>
    <w:rsid w:val="005A3283"/>
    <w:rsid w:val="005A3654"/>
    <w:rsid w:val="005A5FF3"/>
    <w:rsid w:val="005B0687"/>
    <w:rsid w:val="005B10AF"/>
    <w:rsid w:val="005B1C20"/>
    <w:rsid w:val="005B1FB7"/>
    <w:rsid w:val="005B3745"/>
    <w:rsid w:val="005B495F"/>
    <w:rsid w:val="005C0668"/>
    <w:rsid w:val="005C0B0B"/>
    <w:rsid w:val="005C3033"/>
    <w:rsid w:val="005C4F60"/>
    <w:rsid w:val="005C68A6"/>
    <w:rsid w:val="005C6913"/>
    <w:rsid w:val="005D1102"/>
    <w:rsid w:val="005D2820"/>
    <w:rsid w:val="005D30C6"/>
    <w:rsid w:val="005D5692"/>
    <w:rsid w:val="005D790D"/>
    <w:rsid w:val="005E0239"/>
    <w:rsid w:val="005E2A43"/>
    <w:rsid w:val="005E4655"/>
    <w:rsid w:val="005E4E62"/>
    <w:rsid w:val="005E4F81"/>
    <w:rsid w:val="005E6850"/>
    <w:rsid w:val="005E6FD5"/>
    <w:rsid w:val="005F17CF"/>
    <w:rsid w:val="005F2748"/>
    <w:rsid w:val="005F3C5A"/>
    <w:rsid w:val="005F60B3"/>
    <w:rsid w:val="005F6299"/>
    <w:rsid w:val="005F6CCB"/>
    <w:rsid w:val="005F7E22"/>
    <w:rsid w:val="00603BA5"/>
    <w:rsid w:val="0060559F"/>
    <w:rsid w:val="00606196"/>
    <w:rsid w:val="00612902"/>
    <w:rsid w:val="00613D5F"/>
    <w:rsid w:val="00616057"/>
    <w:rsid w:val="00616200"/>
    <w:rsid w:val="00616238"/>
    <w:rsid w:val="006249F8"/>
    <w:rsid w:val="00626D0B"/>
    <w:rsid w:val="00631AC6"/>
    <w:rsid w:val="00634F79"/>
    <w:rsid w:val="00636AA3"/>
    <w:rsid w:val="006370C2"/>
    <w:rsid w:val="006404F7"/>
    <w:rsid w:val="006423F0"/>
    <w:rsid w:val="00642426"/>
    <w:rsid w:val="00644DFD"/>
    <w:rsid w:val="00645703"/>
    <w:rsid w:val="00647332"/>
    <w:rsid w:val="00650026"/>
    <w:rsid w:val="00650C8B"/>
    <w:rsid w:val="006521C5"/>
    <w:rsid w:val="006529FF"/>
    <w:rsid w:val="00652BDC"/>
    <w:rsid w:val="00653415"/>
    <w:rsid w:val="00655167"/>
    <w:rsid w:val="006555EE"/>
    <w:rsid w:val="00656331"/>
    <w:rsid w:val="00657703"/>
    <w:rsid w:val="00660840"/>
    <w:rsid w:val="006632BE"/>
    <w:rsid w:val="006672D9"/>
    <w:rsid w:val="006721E9"/>
    <w:rsid w:val="00672CAE"/>
    <w:rsid w:val="006734BC"/>
    <w:rsid w:val="00673626"/>
    <w:rsid w:val="006738EF"/>
    <w:rsid w:val="00673B9A"/>
    <w:rsid w:val="006756B5"/>
    <w:rsid w:val="006763B4"/>
    <w:rsid w:val="00680613"/>
    <w:rsid w:val="0068254E"/>
    <w:rsid w:val="006826EB"/>
    <w:rsid w:val="00682DE8"/>
    <w:rsid w:val="0068398E"/>
    <w:rsid w:val="006850B7"/>
    <w:rsid w:val="00686ADC"/>
    <w:rsid w:val="006876B3"/>
    <w:rsid w:val="00687A65"/>
    <w:rsid w:val="006912B3"/>
    <w:rsid w:val="00692862"/>
    <w:rsid w:val="006954B9"/>
    <w:rsid w:val="00695878"/>
    <w:rsid w:val="00695A38"/>
    <w:rsid w:val="006A2EB0"/>
    <w:rsid w:val="006A30AB"/>
    <w:rsid w:val="006A4ADC"/>
    <w:rsid w:val="006A7A75"/>
    <w:rsid w:val="006A7C2A"/>
    <w:rsid w:val="006B14B6"/>
    <w:rsid w:val="006B205B"/>
    <w:rsid w:val="006B356E"/>
    <w:rsid w:val="006C19F1"/>
    <w:rsid w:val="006C61FF"/>
    <w:rsid w:val="006C71C3"/>
    <w:rsid w:val="006C74DD"/>
    <w:rsid w:val="006D164E"/>
    <w:rsid w:val="006D328D"/>
    <w:rsid w:val="006D3540"/>
    <w:rsid w:val="006D4FAB"/>
    <w:rsid w:val="006D512F"/>
    <w:rsid w:val="006D72DD"/>
    <w:rsid w:val="006E02C7"/>
    <w:rsid w:val="006E12A3"/>
    <w:rsid w:val="006E2157"/>
    <w:rsid w:val="006E52AA"/>
    <w:rsid w:val="006E775B"/>
    <w:rsid w:val="006F1464"/>
    <w:rsid w:val="006F2BD8"/>
    <w:rsid w:val="006F67FA"/>
    <w:rsid w:val="006F6B53"/>
    <w:rsid w:val="006F6BCA"/>
    <w:rsid w:val="00700C37"/>
    <w:rsid w:val="00701B4A"/>
    <w:rsid w:val="0070262A"/>
    <w:rsid w:val="00702EB9"/>
    <w:rsid w:val="00703CAC"/>
    <w:rsid w:val="00704F79"/>
    <w:rsid w:val="00705688"/>
    <w:rsid w:val="007065FC"/>
    <w:rsid w:val="00712DD2"/>
    <w:rsid w:val="0071652A"/>
    <w:rsid w:val="0072095D"/>
    <w:rsid w:val="007232B9"/>
    <w:rsid w:val="0072466C"/>
    <w:rsid w:val="00725197"/>
    <w:rsid w:val="0072653E"/>
    <w:rsid w:val="00730DD8"/>
    <w:rsid w:val="0073221A"/>
    <w:rsid w:val="00735322"/>
    <w:rsid w:val="00736008"/>
    <w:rsid w:val="007406D3"/>
    <w:rsid w:val="00740ABD"/>
    <w:rsid w:val="00742C1C"/>
    <w:rsid w:val="00745948"/>
    <w:rsid w:val="00745E40"/>
    <w:rsid w:val="007465E3"/>
    <w:rsid w:val="007470A9"/>
    <w:rsid w:val="00751932"/>
    <w:rsid w:val="0075228C"/>
    <w:rsid w:val="00752A37"/>
    <w:rsid w:val="00754471"/>
    <w:rsid w:val="007565A5"/>
    <w:rsid w:val="00760414"/>
    <w:rsid w:val="00765872"/>
    <w:rsid w:val="00765F41"/>
    <w:rsid w:val="007668AA"/>
    <w:rsid w:val="007701AF"/>
    <w:rsid w:val="0077034B"/>
    <w:rsid w:val="00770902"/>
    <w:rsid w:val="00770CC3"/>
    <w:rsid w:val="00772328"/>
    <w:rsid w:val="00773D74"/>
    <w:rsid w:val="0077423B"/>
    <w:rsid w:val="00774302"/>
    <w:rsid w:val="00775133"/>
    <w:rsid w:val="00776261"/>
    <w:rsid w:val="00776D0F"/>
    <w:rsid w:val="00782661"/>
    <w:rsid w:val="0078596F"/>
    <w:rsid w:val="00785C1D"/>
    <w:rsid w:val="00793BD7"/>
    <w:rsid w:val="00794493"/>
    <w:rsid w:val="00796225"/>
    <w:rsid w:val="00796848"/>
    <w:rsid w:val="007A07D0"/>
    <w:rsid w:val="007A1EE9"/>
    <w:rsid w:val="007A3766"/>
    <w:rsid w:val="007A7F13"/>
    <w:rsid w:val="007B01C8"/>
    <w:rsid w:val="007B0C0A"/>
    <w:rsid w:val="007B135A"/>
    <w:rsid w:val="007B2B45"/>
    <w:rsid w:val="007B7D0D"/>
    <w:rsid w:val="007C0602"/>
    <w:rsid w:val="007C0DC1"/>
    <w:rsid w:val="007C1F6D"/>
    <w:rsid w:val="007C23D1"/>
    <w:rsid w:val="007C32A6"/>
    <w:rsid w:val="007C347E"/>
    <w:rsid w:val="007C388B"/>
    <w:rsid w:val="007C3FAD"/>
    <w:rsid w:val="007C416A"/>
    <w:rsid w:val="007C5549"/>
    <w:rsid w:val="007C5DBF"/>
    <w:rsid w:val="007D0F4C"/>
    <w:rsid w:val="007D77EC"/>
    <w:rsid w:val="007E1551"/>
    <w:rsid w:val="007E452C"/>
    <w:rsid w:val="007F39C1"/>
    <w:rsid w:val="007F3E9E"/>
    <w:rsid w:val="007F6404"/>
    <w:rsid w:val="007F74D7"/>
    <w:rsid w:val="00805435"/>
    <w:rsid w:val="0080719C"/>
    <w:rsid w:val="00807735"/>
    <w:rsid w:val="00807BC5"/>
    <w:rsid w:val="00810968"/>
    <w:rsid w:val="0081157F"/>
    <w:rsid w:val="00814FF2"/>
    <w:rsid w:val="00817599"/>
    <w:rsid w:val="0081762C"/>
    <w:rsid w:val="00817D3B"/>
    <w:rsid w:val="0082164F"/>
    <w:rsid w:val="00821E73"/>
    <w:rsid w:val="008221CB"/>
    <w:rsid w:val="00823D8D"/>
    <w:rsid w:val="00830510"/>
    <w:rsid w:val="00830F12"/>
    <w:rsid w:val="0083140E"/>
    <w:rsid w:val="00833405"/>
    <w:rsid w:val="00840F70"/>
    <w:rsid w:val="00842894"/>
    <w:rsid w:val="00843011"/>
    <w:rsid w:val="008469C9"/>
    <w:rsid w:val="00853288"/>
    <w:rsid w:val="008575A9"/>
    <w:rsid w:val="00860377"/>
    <w:rsid w:val="0086037D"/>
    <w:rsid w:val="00866A9C"/>
    <w:rsid w:val="0087392D"/>
    <w:rsid w:val="008740CB"/>
    <w:rsid w:val="0087539A"/>
    <w:rsid w:val="0087567B"/>
    <w:rsid w:val="008770E3"/>
    <w:rsid w:val="00883FC3"/>
    <w:rsid w:val="00884326"/>
    <w:rsid w:val="00884397"/>
    <w:rsid w:val="00886E7E"/>
    <w:rsid w:val="008903D6"/>
    <w:rsid w:val="00894A89"/>
    <w:rsid w:val="00894BB8"/>
    <w:rsid w:val="008956AA"/>
    <w:rsid w:val="008978AA"/>
    <w:rsid w:val="008A0460"/>
    <w:rsid w:val="008A4225"/>
    <w:rsid w:val="008A608C"/>
    <w:rsid w:val="008B276E"/>
    <w:rsid w:val="008B42B5"/>
    <w:rsid w:val="008B4829"/>
    <w:rsid w:val="008B4FF4"/>
    <w:rsid w:val="008C09EC"/>
    <w:rsid w:val="008C0C6D"/>
    <w:rsid w:val="008C3976"/>
    <w:rsid w:val="008C55B5"/>
    <w:rsid w:val="008C6E84"/>
    <w:rsid w:val="008C71CE"/>
    <w:rsid w:val="008D0864"/>
    <w:rsid w:val="008D0B42"/>
    <w:rsid w:val="008D1186"/>
    <w:rsid w:val="008D18D1"/>
    <w:rsid w:val="008D376B"/>
    <w:rsid w:val="008D4449"/>
    <w:rsid w:val="008D4FDD"/>
    <w:rsid w:val="008D5098"/>
    <w:rsid w:val="008D5F4C"/>
    <w:rsid w:val="008D7C08"/>
    <w:rsid w:val="008D7D01"/>
    <w:rsid w:val="008E1709"/>
    <w:rsid w:val="008E2B67"/>
    <w:rsid w:val="008E2BA7"/>
    <w:rsid w:val="008E30D6"/>
    <w:rsid w:val="008E4A77"/>
    <w:rsid w:val="008E6C57"/>
    <w:rsid w:val="008F3683"/>
    <w:rsid w:val="008F3F8C"/>
    <w:rsid w:val="008F4562"/>
    <w:rsid w:val="008F606F"/>
    <w:rsid w:val="00901732"/>
    <w:rsid w:val="00901776"/>
    <w:rsid w:val="0090221C"/>
    <w:rsid w:val="00902C3F"/>
    <w:rsid w:val="009034E2"/>
    <w:rsid w:val="0090521A"/>
    <w:rsid w:val="009067E8"/>
    <w:rsid w:val="009073FE"/>
    <w:rsid w:val="009074A8"/>
    <w:rsid w:val="009124DC"/>
    <w:rsid w:val="0091377E"/>
    <w:rsid w:val="00914C17"/>
    <w:rsid w:val="009161D7"/>
    <w:rsid w:val="009162B0"/>
    <w:rsid w:val="0091695E"/>
    <w:rsid w:val="00921A09"/>
    <w:rsid w:val="00921E97"/>
    <w:rsid w:val="0092203C"/>
    <w:rsid w:val="009221B5"/>
    <w:rsid w:val="009224C9"/>
    <w:rsid w:val="0092485F"/>
    <w:rsid w:val="00924CD0"/>
    <w:rsid w:val="00925BD5"/>
    <w:rsid w:val="00927659"/>
    <w:rsid w:val="0092780E"/>
    <w:rsid w:val="00927E01"/>
    <w:rsid w:val="00931B98"/>
    <w:rsid w:val="009325F2"/>
    <w:rsid w:val="009330FD"/>
    <w:rsid w:val="00933A3E"/>
    <w:rsid w:val="00936FF3"/>
    <w:rsid w:val="00937BC8"/>
    <w:rsid w:val="00941B32"/>
    <w:rsid w:val="0094283F"/>
    <w:rsid w:val="00942BEA"/>
    <w:rsid w:val="00942C76"/>
    <w:rsid w:val="0094385E"/>
    <w:rsid w:val="009469D0"/>
    <w:rsid w:val="0094771A"/>
    <w:rsid w:val="0095088E"/>
    <w:rsid w:val="00951053"/>
    <w:rsid w:val="009519B1"/>
    <w:rsid w:val="00951DB4"/>
    <w:rsid w:val="00953041"/>
    <w:rsid w:val="009535CB"/>
    <w:rsid w:val="0096054D"/>
    <w:rsid w:val="0096181D"/>
    <w:rsid w:val="00962CCC"/>
    <w:rsid w:val="009639C4"/>
    <w:rsid w:val="009645FF"/>
    <w:rsid w:val="009646D3"/>
    <w:rsid w:val="00965726"/>
    <w:rsid w:val="00965FB8"/>
    <w:rsid w:val="00966901"/>
    <w:rsid w:val="00970E2E"/>
    <w:rsid w:val="00973666"/>
    <w:rsid w:val="00973889"/>
    <w:rsid w:val="00974AE2"/>
    <w:rsid w:val="00977DF5"/>
    <w:rsid w:val="009815E7"/>
    <w:rsid w:val="00984B57"/>
    <w:rsid w:val="0099045D"/>
    <w:rsid w:val="009920B0"/>
    <w:rsid w:val="00992BCE"/>
    <w:rsid w:val="00993FDE"/>
    <w:rsid w:val="00997D10"/>
    <w:rsid w:val="009A2CBD"/>
    <w:rsid w:val="009A333E"/>
    <w:rsid w:val="009A7E38"/>
    <w:rsid w:val="009B116A"/>
    <w:rsid w:val="009B34B3"/>
    <w:rsid w:val="009B4205"/>
    <w:rsid w:val="009B4406"/>
    <w:rsid w:val="009B65E5"/>
    <w:rsid w:val="009B6880"/>
    <w:rsid w:val="009C1331"/>
    <w:rsid w:val="009C142D"/>
    <w:rsid w:val="009C30F8"/>
    <w:rsid w:val="009D0824"/>
    <w:rsid w:val="009D0B4D"/>
    <w:rsid w:val="009D1513"/>
    <w:rsid w:val="009D2416"/>
    <w:rsid w:val="009D26E5"/>
    <w:rsid w:val="009D58BF"/>
    <w:rsid w:val="009D62F7"/>
    <w:rsid w:val="009D68F6"/>
    <w:rsid w:val="009E545D"/>
    <w:rsid w:val="009E787F"/>
    <w:rsid w:val="009F52E1"/>
    <w:rsid w:val="009F5F70"/>
    <w:rsid w:val="009F662A"/>
    <w:rsid w:val="00A00A3A"/>
    <w:rsid w:val="00A03ABD"/>
    <w:rsid w:val="00A06B2A"/>
    <w:rsid w:val="00A07775"/>
    <w:rsid w:val="00A07E9B"/>
    <w:rsid w:val="00A14245"/>
    <w:rsid w:val="00A208B6"/>
    <w:rsid w:val="00A218A5"/>
    <w:rsid w:val="00A22603"/>
    <w:rsid w:val="00A23EC2"/>
    <w:rsid w:val="00A2444F"/>
    <w:rsid w:val="00A24B1F"/>
    <w:rsid w:val="00A256BE"/>
    <w:rsid w:val="00A30B80"/>
    <w:rsid w:val="00A30E0B"/>
    <w:rsid w:val="00A31565"/>
    <w:rsid w:val="00A315EC"/>
    <w:rsid w:val="00A33A70"/>
    <w:rsid w:val="00A34CD0"/>
    <w:rsid w:val="00A35668"/>
    <w:rsid w:val="00A3752D"/>
    <w:rsid w:val="00A4073F"/>
    <w:rsid w:val="00A40D14"/>
    <w:rsid w:val="00A45CEC"/>
    <w:rsid w:val="00A464F1"/>
    <w:rsid w:val="00A473CC"/>
    <w:rsid w:val="00A4761D"/>
    <w:rsid w:val="00A47AAB"/>
    <w:rsid w:val="00A51122"/>
    <w:rsid w:val="00A54C31"/>
    <w:rsid w:val="00A55D08"/>
    <w:rsid w:val="00A55DC1"/>
    <w:rsid w:val="00A56C07"/>
    <w:rsid w:val="00A60EB6"/>
    <w:rsid w:val="00A621A6"/>
    <w:rsid w:val="00A62D0A"/>
    <w:rsid w:val="00A63D40"/>
    <w:rsid w:val="00A643E7"/>
    <w:rsid w:val="00A655AF"/>
    <w:rsid w:val="00A66A41"/>
    <w:rsid w:val="00A66BEB"/>
    <w:rsid w:val="00A6722A"/>
    <w:rsid w:val="00A678A3"/>
    <w:rsid w:val="00A70010"/>
    <w:rsid w:val="00A719B2"/>
    <w:rsid w:val="00A72FEF"/>
    <w:rsid w:val="00A737EE"/>
    <w:rsid w:val="00A765CA"/>
    <w:rsid w:val="00A77D36"/>
    <w:rsid w:val="00A82895"/>
    <w:rsid w:val="00A841BB"/>
    <w:rsid w:val="00A85597"/>
    <w:rsid w:val="00A87A38"/>
    <w:rsid w:val="00A904B4"/>
    <w:rsid w:val="00A90693"/>
    <w:rsid w:val="00A92745"/>
    <w:rsid w:val="00A9567F"/>
    <w:rsid w:val="00A96526"/>
    <w:rsid w:val="00A9772E"/>
    <w:rsid w:val="00AA0206"/>
    <w:rsid w:val="00AA2AEE"/>
    <w:rsid w:val="00AA2E56"/>
    <w:rsid w:val="00AB07FB"/>
    <w:rsid w:val="00AB63F6"/>
    <w:rsid w:val="00AB785C"/>
    <w:rsid w:val="00AB7C03"/>
    <w:rsid w:val="00AC08F5"/>
    <w:rsid w:val="00AC157D"/>
    <w:rsid w:val="00AC25D6"/>
    <w:rsid w:val="00AC2658"/>
    <w:rsid w:val="00AC4BF7"/>
    <w:rsid w:val="00AC70DE"/>
    <w:rsid w:val="00AC7131"/>
    <w:rsid w:val="00AD0DA8"/>
    <w:rsid w:val="00AD3A1D"/>
    <w:rsid w:val="00AD4670"/>
    <w:rsid w:val="00AD56AC"/>
    <w:rsid w:val="00AD69D7"/>
    <w:rsid w:val="00AD6AEA"/>
    <w:rsid w:val="00AE1473"/>
    <w:rsid w:val="00AE33E0"/>
    <w:rsid w:val="00AE3D50"/>
    <w:rsid w:val="00AE5934"/>
    <w:rsid w:val="00AE64CE"/>
    <w:rsid w:val="00AE658A"/>
    <w:rsid w:val="00AE7D7A"/>
    <w:rsid w:val="00AF010F"/>
    <w:rsid w:val="00AF1CB4"/>
    <w:rsid w:val="00AF1DE4"/>
    <w:rsid w:val="00AF2457"/>
    <w:rsid w:val="00AF32C9"/>
    <w:rsid w:val="00AF4384"/>
    <w:rsid w:val="00AF5C76"/>
    <w:rsid w:val="00B03017"/>
    <w:rsid w:val="00B046BC"/>
    <w:rsid w:val="00B049F5"/>
    <w:rsid w:val="00B05A72"/>
    <w:rsid w:val="00B06BC7"/>
    <w:rsid w:val="00B11E56"/>
    <w:rsid w:val="00B13459"/>
    <w:rsid w:val="00B1479E"/>
    <w:rsid w:val="00B15F88"/>
    <w:rsid w:val="00B17827"/>
    <w:rsid w:val="00B2260E"/>
    <w:rsid w:val="00B24138"/>
    <w:rsid w:val="00B2611E"/>
    <w:rsid w:val="00B275F3"/>
    <w:rsid w:val="00B302BD"/>
    <w:rsid w:val="00B33604"/>
    <w:rsid w:val="00B34039"/>
    <w:rsid w:val="00B34C10"/>
    <w:rsid w:val="00B364B8"/>
    <w:rsid w:val="00B375F0"/>
    <w:rsid w:val="00B37FCB"/>
    <w:rsid w:val="00B403E3"/>
    <w:rsid w:val="00B41440"/>
    <w:rsid w:val="00B4289B"/>
    <w:rsid w:val="00B43A8A"/>
    <w:rsid w:val="00B45366"/>
    <w:rsid w:val="00B47F03"/>
    <w:rsid w:val="00B5068B"/>
    <w:rsid w:val="00B510BE"/>
    <w:rsid w:val="00B513F7"/>
    <w:rsid w:val="00B51ADF"/>
    <w:rsid w:val="00B526FD"/>
    <w:rsid w:val="00B53E34"/>
    <w:rsid w:val="00B54025"/>
    <w:rsid w:val="00B570A2"/>
    <w:rsid w:val="00B606B4"/>
    <w:rsid w:val="00B63047"/>
    <w:rsid w:val="00B639AF"/>
    <w:rsid w:val="00B63DD5"/>
    <w:rsid w:val="00B65995"/>
    <w:rsid w:val="00B6607F"/>
    <w:rsid w:val="00B67C0B"/>
    <w:rsid w:val="00B70039"/>
    <w:rsid w:val="00B701F5"/>
    <w:rsid w:val="00B71AC2"/>
    <w:rsid w:val="00B72B9E"/>
    <w:rsid w:val="00B743FE"/>
    <w:rsid w:val="00B74D1B"/>
    <w:rsid w:val="00B77D40"/>
    <w:rsid w:val="00B86B33"/>
    <w:rsid w:val="00B86E0D"/>
    <w:rsid w:val="00B921BE"/>
    <w:rsid w:val="00B93045"/>
    <w:rsid w:val="00B95370"/>
    <w:rsid w:val="00B96A1D"/>
    <w:rsid w:val="00B97627"/>
    <w:rsid w:val="00BA358B"/>
    <w:rsid w:val="00BA41F6"/>
    <w:rsid w:val="00BA4BAE"/>
    <w:rsid w:val="00BA4E89"/>
    <w:rsid w:val="00BA584F"/>
    <w:rsid w:val="00BA6863"/>
    <w:rsid w:val="00BA7DB3"/>
    <w:rsid w:val="00BB1A87"/>
    <w:rsid w:val="00BB35BA"/>
    <w:rsid w:val="00BB4A80"/>
    <w:rsid w:val="00BB50DF"/>
    <w:rsid w:val="00BB62E7"/>
    <w:rsid w:val="00BB7F54"/>
    <w:rsid w:val="00BC0B49"/>
    <w:rsid w:val="00BC3517"/>
    <w:rsid w:val="00BC3E54"/>
    <w:rsid w:val="00BD0A93"/>
    <w:rsid w:val="00BD121C"/>
    <w:rsid w:val="00BD603F"/>
    <w:rsid w:val="00BE018B"/>
    <w:rsid w:val="00BE0573"/>
    <w:rsid w:val="00BE1861"/>
    <w:rsid w:val="00BE56DA"/>
    <w:rsid w:val="00BE5AC9"/>
    <w:rsid w:val="00BF27E8"/>
    <w:rsid w:val="00BF4146"/>
    <w:rsid w:val="00BF4CF6"/>
    <w:rsid w:val="00BF68AB"/>
    <w:rsid w:val="00C036BF"/>
    <w:rsid w:val="00C06282"/>
    <w:rsid w:val="00C07225"/>
    <w:rsid w:val="00C105BA"/>
    <w:rsid w:val="00C11280"/>
    <w:rsid w:val="00C1167A"/>
    <w:rsid w:val="00C11CAB"/>
    <w:rsid w:val="00C11CC0"/>
    <w:rsid w:val="00C11FF5"/>
    <w:rsid w:val="00C12E17"/>
    <w:rsid w:val="00C13D35"/>
    <w:rsid w:val="00C179F6"/>
    <w:rsid w:val="00C21B6B"/>
    <w:rsid w:val="00C24DE4"/>
    <w:rsid w:val="00C256D2"/>
    <w:rsid w:val="00C25FBF"/>
    <w:rsid w:val="00C2789C"/>
    <w:rsid w:val="00C313FF"/>
    <w:rsid w:val="00C32B5C"/>
    <w:rsid w:val="00C36567"/>
    <w:rsid w:val="00C4031A"/>
    <w:rsid w:val="00C40E56"/>
    <w:rsid w:val="00C4286E"/>
    <w:rsid w:val="00C4288E"/>
    <w:rsid w:val="00C45E5D"/>
    <w:rsid w:val="00C4632F"/>
    <w:rsid w:val="00C479D0"/>
    <w:rsid w:val="00C52B74"/>
    <w:rsid w:val="00C54131"/>
    <w:rsid w:val="00C56510"/>
    <w:rsid w:val="00C5709A"/>
    <w:rsid w:val="00C5798D"/>
    <w:rsid w:val="00C60657"/>
    <w:rsid w:val="00C610F1"/>
    <w:rsid w:val="00C6146B"/>
    <w:rsid w:val="00C6656E"/>
    <w:rsid w:val="00C66902"/>
    <w:rsid w:val="00C700C3"/>
    <w:rsid w:val="00C70C3F"/>
    <w:rsid w:val="00C70CB2"/>
    <w:rsid w:val="00C7370E"/>
    <w:rsid w:val="00C74F88"/>
    <w:rsid w:val="00C816B6"/>
    <w:rsid w:val="00C8579E"/>
    <w:rsid w:val="00C86FBB"/>
    <w:rsid w:val="00C871CE"/>
    <w:rsid w:val="00C8736D"/>
    <w:rsid w:val="00C90877"/>
    <w:rsid w:val="00C92BFB"/>
    <w:rsid w:val="00C93E00"/>
    <w:rsid w:val="00C96293"/>
    <w:rsid w:val="00C9737A"/>
    <w:rsid w:val="00C976A8"/>
    <w:rsid w:val="00C97FF5"/>
    <w:rsid w:val="00CA07E9"/>
    <w:rsid w:val="00CA09B8"/>
    <w:rsid w:val="00CA4DD0"/>
    <w:rsid w:val="00CA5055"/>
    <w:rsid w:val="00CA58A4"/>
    <w:rsid w:val="00CA6472"/>
    <w:rsid w:val="00CA6916"/>
    <w:rsid w:val="00CB33C1"/>
    <w:rsid w:val="00CB46D9"/>
    <w:rsid w:val="00CB5076"/>
    <w:rsid w:val="00CC1CB6"/>
    <w:rsid w:val="00CC331A"/>
    <w:rsid w:val="00CC3857"/>
    <w:rsid w:val="00CC3E54"/>
    <w:rsid w:val="00CC4A6A"/>
    <w:rsid w:val="00CC515A"/>
    <w:rsid w:val="00CC53B2"/>
    <w:rsid w:val="00CC7A85"/>
    <w:rsid w:val="00CD23D0"/>
    <w:rsid w:val="00CD4890"/>
    <w:rsid w:val="00CE1E5F"/>
    <w:rsid w:val="00CE5499"/>
    <w:rsid w:val="00CE68B0"/>
    <w:rsid w:val="00CE7078"/>
    <w:rsid w:val="00CE7228"/>
    <w:rsid w:val="00CE78BA"/>
    <w:rsid w:val="00CF04FE"/>
    <w:rsid w:val="00CF1F6C"/>
    <w:rsid w:val="00CF22F3"/>
    <w:rsid w:val="00CF25F3"/>
    <w:rsid w:val="00CF6AE1"/>
    <w:rsid w:val="00D00558"/>
    <w:rsid w:val="00D00E1A"/>
    <w:rsid w:val="00D016C6"/>
    <w:rsid w:val="00D01D42"/>
    <w:rsid w:val="00D031C5"/>
    <w:rsid w:val="00D0460B"/>
    <w:rsid w:val="00D05883"/>
    <w:rsid w:val="00D0664D"/>
    <w:rsid w:val="00D06C28"/>
    <w:rsid w:val="00D07D6C"/>
    <w:rsid w:val="00D10BBE"/>
    <w:rsid w:val="00D11033"/>
    <w:rsid w:val="00D11C23"/>
    <w:rsid w:val="00D15FC7"/>
    <w:rsid w:val="00D17417"/>
    <w:rsid w:val="00D227CE"/>
    <w:rsid w:val="00D23BAC"/>
    <w:rsid w:val="00D23F6F"/>
    <w:rsid w:val="00D26261"/>
    <w:rsid w:val="00D27535"/>
    <w:rsid w:val="00D27645"/>
    <w:rsid w:val="00D31CCC"/>
    <w:rsid w:val="00D33A52"/>
    <w:rsid w:val="00D33E00"/>
    <w:rsid w:val="00D36A00"/>
    <w:rsid w:val="00D36FE6"/>
    <w:rsid w:val="00D372B8"/>
    <w:rsid w:val="00D37B80"/>
    <w:rsid w:val="00D401F6"/>
    <w:rsid w:val="00D409E0"/>
    <w:rsid w:val="00D417BF"/>
    <w:rsid w:val="00D41914"/>
    <w:rsid w:val="00D424E1"/>
    <w:rsid w:val="00D443EA"/>
    <w:rsid w:val="00D50100"/>
    <w:rsid w:val="00D552A0"/>
    <w:rsid w:val="00D576D8"/>
    <w:rsid w:val="00D65552"/>
    <w:rsid w:val="00D67B8D"/>
    <w:rsid w:val="00D67E1B"/>
    <w:rsid w:val="00D74BBB"/>
    <w:rsid w:val="00D75AE7"/>
    <w:rsid w:val="00D765CB"/>
    <w:rsid w:val="00D77BB6"/>
    <w:rsid w:val="00D806AF"/>
    <w:rsid w:val="00D808CF"/>
    <w:rsid w:val="00D80B30"/>
    <w:rsid w:val="00D81C1C"/>
    <w:rsid w:val="00D84295"/>
    <w:rsid w:val="00D8453E"/>
    <w:rsid w:val="00D848B1"/>
    <w:rsid w:val="00D8683C"/>
    <w:rsid w:val="00D86876"/>
    <w:rsid w:val="00D87505"/>
    <w:rsid w:val="00D9160A"/>
    <w:rsid w:val="00DA21A3"/>
    <w:rsid w:val="00DA26FB"/>
    <w:rsid w:val="00DA5843"/>
    <w:rsid w:val="00DA605F"/>
    <w:rsid w:val="00DA674B"/>
    <w:rsid w:val="00DA6994"/>
    <w:rsid w:val="00DB0339"/>
    <w:rsid w:val="00DB1BAD"/>
    <w:rsid w:val="00DB5C28"/>
    <w:rsid w:val="00DB7F77"/>
    <w:rsid w:val="00DC1563"/>
    <w:rsid w:val="00DC1F2B"/>
    <w:rsid w:val="00DC2707"/>
    <w:rsid w:val="00DC4FEF"/>
    <w:rsid w:val="00DD1A3C"/>
    <w:rsid w:val="00DD1FBA"/>
    <w:rsid w:val="00DD389A"/>
    <w:rsid w:val="00DD4069"/>
    <w:rsid w:val="00DD7204"/>
    <w:rsid w:val="00DD7B8F"/>
    <w:rsid w:val="00DE2A25"/>
    <w:rsid w:val="00DE302D"/>
    <w:rsid w:val="00DE304C"/>
    <w:rsid w:val="00DE35D8"/>
    <w:rsid w:val="00DE3750"/>
    <w:rsid w:val="00DF0235"/>
    <w:rsid w:val="00DF515F"/>
    <w:rsid w:val="00DF7CA3"/>
    <w:rsid w:val="00E0574F"/>
    <w:rsid w:val="00E06A0D"/>
    <w:rsid w:val="00E077A7"/>
    <w:rsid w:val="00E07BF2"/>
    <w:rsid w:val="00E1035B"/>
    <w:rsid w:val="00E11619"/>
    <w:rsid w:val="00E11867"/>
    <w:rsid w:val="00E11E75"/>
    <w:rsid w:val="00E13E56"/>
    <w:rsid w:val="00E14624"/>
    <w:rsid w:val="00E15446"/>
    <w:rsid w:val="00E15C33"/>
    <w:rsid w:val="00E172B6"/>
    <w:rsid w:val="00E17352"/>
    <w:rsid w:val="00E22082"/>
    <w:rsid w:val="00E23929"/>
    <w:rsid w:val="00E23F6B"/>
    <w:rsid w:val="00E24A9E"/>
    <w:rsid w:val="00E270EA"/>
    <w:rsid w:val="00E3164F"/>
    <w:rsid w:val="00E330B0"/>
    <w:rsid w:val="00E35D1E"/>
    <w:rsid w:val="00E41145"/>
    <w:rsid w:val="00E41EE0"/>
    <w:rsid w:val="00E438B8"/>
    <w:rsid w:val="00E45571"/>
    <w:rsid w:val="00E455D4"/>
    <w:rsid w:val="00E467B9"/>
    <w:rsid w:val="00E46E7B"/>
    <w:rsid w:val="00E505FE"/>
    <w:rsid w:val="00E51411"/>
    <w:rsid w:val="00E54A18"/>
    <w:rsid w:val="00E55038"/>
    <w:rsid w:val="00E558A5"/>
    <w:rsid w:val="00E61617"/>
    <w:rsid w:val="00E65362"/>
    <w:rsid w:val="00E71304"/>
    <w:rsid w:val="00E72C54"/>
    <w:rsid w:val="00E72DA0"/>
    <w:rsid w:val="00E72F43"/>
    <w:rsid w:val="00E7349B"/>
    <w:rsid w:val="00E73AF6"/>
    <w:rsid w:val="00E76701"/>
    <w:rsid w:val="00E805B8"/>
    <w:rsid w:val="00E81D68"/>
    <w:rsid w:val="00E8206B"/>
    <w:rsid w:val="00E839C0"/>
    <w:rsid w:val="00E84EE7"/>
    <w:rsid w:val="00E92991"/>
    <w:rsid w:val="00E92F49"/>
    <w:rsid w:val="00E94CF2"/>
    <w:rsid w:val="00E95AF7"/>
    <w:rsid w:val="00E9685F"/>
    <w:rsid w:val="00E9692E"/>
    <w:rsid w:val="00EA3393"/>
    <w:rsid w:val="00EA37FA"/>
    <w:rsid w:val="00EA4C4B"/>
    <w:rsid w:val="00EA4DB9"/>
    <w:rsid w:val="00EA5124"/>
    <w:rsid w:val="00EA5377"/>
    <w:rsid w:val="00EA55D9"/>
    <w:rsid w:val="00EA7B9A"/>
    <w:rsid w:val="00EA7FE9"/>
    <w:rsid w:val="00EB04D2"/>
    <w:rsid w:val="00EB2450"/>
    <w:rsid w:val="00EB4476"/>
    <w:rsid w:val="00EC01D7"/>
    <w:rsid w:val="00EC0E70"/>
    <w:rsid w:val="00EC6E8D"/>
    <w:rsid w:val="00ED0913"/>
    <w:rsid w:val="00ED1D55"/>
    <w:rsid w:val="00ED4142"/>
    <w:rsid w:val="00ED4E8A"/>
    <w:rsid w:val="00ED7B38"/>
    <w:rsid w:val="00EE173C"/>
    <w:rsid w:val="00EE3DFE"/>
    <w:rsid w:val="00EE4080"/>
    <w:rsid w:val="00EE42D0"/>
    <w:rsid w:val="00EE755F"/>
    <w:rsid w:val="00EF0F1F"/>
    <w:rsid w:val="00EF29E2"/>
    <w:rsid w:val="00EF3D12"/>
    <w:rsid w:val="00EF48BF"/>
    <w:rsid w:val="00EF71C6"/>
    <w:rsid w:val="00F03591"/>
    <w:rsid w:val="00F0508E"/>
    <w:rsid w:val="00F059BC"/>
    <w:rsid w:val="00F059FF"/>
    <w:rsid w:val="00F05FB7"/>
    <w:rsid w:val="00F0738D"/>
    <w:rsid w:val="00F0796D"/>
    <w:rsid w:val="00F1061F"/>
    <w:rsid w:val="00F11DDB"/>
    <w:rsid w:val="00F127EF"/>
    <w:rsid w:val="00F12B8B"/>
    <w:rsid w:val="00F13684"/>
    <w:rsid w:val="00F14471"/>
    <w:rsid w:val="00F14756"/>
    <w:rsid w:val="00F16A66"/>
    <w:rsid w:val="00F20D03"/>
    <w:rsid w:val="00F2108E"/>
    <w:rsid w:val="00F228A9"/>
    <w:rsid w:val="00F239A8"/>
    <w:rsid w:val="00F25F80"/>
    <w:rsid w:val="00F30B78"/>
    <w:rsid w:val="00F30C63"/>
    <w:rsid w:val="00F33603"/>
    <w:rsid w:val="00F35CBD"/>
    <w:rsid w:val="00F366DE"/>
    <w:rsid w:val="00F375C5"/>
    <w:rsid w:val="00F40035"/>
    <w:rsid w:val="00F401C8"/>
    <w:rsid w:val="00F401EE"/>
    <w:rsid w:val="00F40A72"/>
    <w:rsid w:val="00F42C49"/>
    <w:rsid w:val="00F437B2"/>
    <w:rsid w:val="00F4726D"/>
    <w:rsid w:val="00F50D42"/>
    <w:rsid w:val="00F510AC"/>
    <w:rsid w:val="00F526C4"/>
    <w:rsid w:val="00F5351B"/>
    <w:rsid w:val="00F54AB8"/>
    <w:rsid w:val="00F5540E"/>
    <w:rsid w:val="00F61462"/>
    <w:rsid w:val="00F61689"/>
    <w:rsid w:val="00F61BD2"/>
    <w:rsid w:val="00F654B5"/>
    <w:rsid w:val="00F665E4"/>
    <w:rsid w:val="00F66ECD"/>
    <w:rsid w:val="00F66FAD"/>
    <w:rsid w:val="00F70CB9"/>
    <w:rsid w:val="00F7274E"/>
    <w:rsid w:val="00F80E45"/>
    <w:rsid w:val="00F82683"/>
    <w:rsid w:val="00F85EAE"/>
    <w:rsid w:val="00F866E0"/>
    <w:rsid w:val="00F876F6"/>
    <w:rsid w:val="00F92ACA"/>
    <w:rsid w:val="00F956A1"/>
    <w:rsid w:val="00F96875"/>
    <w:rsid w:val="00F96DF0"/>
    <w:rsid w:val="00FA52DA"/>
    <w:rsid w:val="00FA71C1"/>
    <w:rsid w:val="00FB037F"/>
    <w:rsid w:val="00FB2F12"/>
    <w:rsid w:val="00FB5059"/>
    <w:rsid w:val="00FB5DA6"/>
    <w:rsid w:val="00FB625A"/>
    <w:rsid w:val="00FB7BA6"/>
    <w:rsid w:val="00FC03D1"/>
    <w:rsid w:val="00FC3417"/>
    <w:rsid w:val="00FC3C1C"/>
    <w:rsid w:val="00FC523C"/>
    <w:rsid w:val="00FC748D"/>
    <w:rsid w:val="00FC7ADD"/>
    <w:rsid w:val="00FD1519"/>
    <w:rsid w:val="00FD1676"/>
    <w:rsid w:val="00FE02DF"/>
    <w:rsid w:val="00FE5957"/>
    <w:rsid w:val="00FF1CB5"/>
    <w:rsid w:val="00FF1F6C"/>
    <w:rsid w:val="00FF2869"/>
    <w:rsid w:val="00FF3027"/>
    <w:rsid w:val="00FF6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D532DB1B-0711-485E-B555-1585D1F05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  <w:rPr>
      <w:rFonts w:cs="Yagut"/>
      <w:b/>
      <w:bCs/>
      <w:sz w:val="22"/>
      <w:szCs w:val="22"/>
    </w:rPr>
  </w:style>
  <w:style w:type="paragraph" w:styleId="Heading1">
    <w:name w:val="heading 1"/>
    <w:basedOn w:val="Normal"/>
    <w:next w:val="Normal"/>
    <w:qFormat/>
    <w:pPr>
      <w:keepNext/>
      <w:spacing w:line="192" w:lineRule="auto"/>
      <w:outlineLvl w:val="0"/>
    </w:pPr>
    <w:rPr>
      <w:rFonts w:cs="Nazanin"/>
      <w:szCs w:val="32"/>
    </w:rPr>
  </w:style>
  <w:style w:type="paragraph" w:styleId="Heading2">
    <w:name w:val="heading 2"/>
    <w:basedOn w:val="Normal"/>
    <w:next w:val="Normal"/>
    <w:qFormat/>
    <w:pPr>
      <w:keepNext/>
      <w:spacing w:line="192" w:lineRule="auto"/>
      <w:ind w:left="1136" w:firstLine="284"/>
      <w:outlineLvl w:val="1"/>
    </w:pPr>
    <w:rPr>
      <w:sz w:val="28"/>
      <w:szCs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cs="Traditional Arabic"/>
      <w:sz w:val="20"/>
      <w:szCs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Cs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cs="Nazanin"/>
      <w:sz w:val="28"/>
      <w:szCs w:val="28"/>
    </w:rPr>
  </w:style>
  <w:style w:type="paragraph" w:styleId="BodyText2">
    <w:name w:val="Body Text 2"/>
    <w:basedOn w:val="Normal"/>
    <w:pPr>
      <w:jc w:val="lowKashida"/>
    </w:pPr>
    <w:rPr>
      <w:rFonts w:cs="Lotus"/>
      <w:b w:val="0"/>
      <w:bCs w:val="0"/>
      <w:sz w:val="28"/>
      <w:szCs w:val="28"/>
    </w:rPr>
  </w:style>
  <w:style w:type="paragraph" w:styleId="Title">
    <w:name w:val="Title"/>
    <w:basedOn w:val="Normal"/>
    <w:qFormat/>
    <w:pPr>
      <w:jc w:val="center"/>
    </w:pPr>
  </w:style>
  <w:style w:type="paragraph" w:styleId="BodyText3">
    <w:name w:val="Body Text 3"/>
    <w:basedOn w:val="Normal"/>
    <w:pPr>
      <w:jc w:val="lowKashida"/>
    </w:pPr>
    <w:rPr>
      <w:rFonts w:cs="Nazanin"/>
    </w:rPr>
  </w:style>
  <w:style w:type="table" w:styleId="TableGrid">
    <w:name w:val="Table Grid"/>
    <w:basedOn w:val="TableNormal"/>
    <w:uiPriority w:val="39"/>
    <w:rsid w:val="00E1035B"/>
    <w:pPr>
      <w:bidi/>
    </w:pPr>
    <w:rPr>
      <w:rFonts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D86876"/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rsid w:val="00D86876"/>
    <w:rPr>
      <w:rFonts w:ascii="Tahoma" w:hAnsi="Tahoma" w:cs="Tahoma"/>
      <w:b/>
      <w:bCs/>
      <w:sz w:val="16"/>
      <w:szCs w:val="16"/>
    </w:rPr>
  </w:style>
  <w:style w:type="paragraph" w:styleId="ListParagraph">
    <w:name w:val="List Paragraph"/>
    <w:basedOn w:val="Normal"/>
    <w:uiPriority w:val="34"/>
    <w:qFormat/>
    <w:rsid w:val="00391D91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F12B8B"/>
    <w:rPr>
      <w:rFonts w:asciiTheme="minorHAnsi" w:eastAsiaTheme="minorHAnsi" w:hAnsiTheme="minorHAnsi" w:cstheme="minorBidi"/>
      <w:sz w:val="22"/>
      <w:szCs w:val="22"/>
      <w:lang w:bidi="fa-I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EA5377"/>
    <w:rPr>
      <w:rFonts w:asciiTheme="minorHAnsi" w:eastAsiaTheme="minorEastAsia" w:hAnsiTheme="minorHAnsi" w:cstheme="minorBidi"/>
      <w:sz w:val="22"/>
      <w:szCs w:val="22"/>
      <w:lang w:bidi="fa-I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2678CD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C1F6D"/>
    <w:rPr>
      <w:b/>
      <w:bCs/>
    </w:rPr>
  </w:style>
  <w:style w:type="character" w:styleId="Emphasis">
    <w:name w:val="Emphasis"/>
    <w:basedOn w:val="DefaultParagraphFont"/>
    <w:uiPriority w:val="20"/>
    <w:qFormat/>
    <w:rsid w:val="005266BF"/>
    <w:rPr>
      <w:i/>
      <w:iCs/>
    </w:rPr>
  </w:style>
  <w:style w:type="paragraph" w:styleId="Header">
    <w:name w:val="header"/>
    <w:basedOn w:val="Normal"/>
    <w:link w:val="HeaderChar"/>
    <w:unhideWhenUsed/>
    <w:rsid w:val="006D51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D512F"/>
    <w:rPr>
      <w:rFonts w:cs="Yagut"/>
      <w:b/>
      <w:bCs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D51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512F"/>
    <w:rPr>
      <w:rFonts w:cs="Yagut"/>
      <w:b/>
      <w:bCs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918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ncr.semnan.ac.ir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ancr.semnan.ac.i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FFD6D0-89C2-4678-BBCF-61BE388448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2</Pages>
  <Words>57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باسمه تعالي</vt:lpstr>
    </vt:vector>
  </TitlesOfParts>
  <Company>university</Company>
  <LinksUpToDate>false</LinksUpToDate>
  <CharactersWithSpaces>3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باسمه تعالي</dc:title>
  <dc:creator>pajouhesh</dc:creator>
  <cp:lastModifiedBy>ROYAN</cp:lastModifiedBy>
  <cp:revision>53</cp:revision>
  <cp:lastPrinted>2022-09-04T06:05:00Z</cp:lastPrinted>
  <dcterms:created xsi:type="dcterms:W3CDTF">2021-01-16T09:51:00Z</dcterms:created>
  <dcterms:modified xsi:type="dcterms:W3CDTF">2022-09-06T07:44:00Z</dcterms:modified>
</cp:coreProperties>
</file>